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0CCD" w14:textId="68FE4AAD" w:rsidR="00010982" w:rsidRPr="00E61921" w:rsidRDefault="00862DC5" w:rsidP="003E2E34">
      <w:pPr>
        <w:pStyle w:val="Title"/>
        <w:spacing w:before="0"/>
        <w:rPr>
          <w:b/>
          <w:bCs w:val="0"/>
        </w:rPr>
      </w:pPr>
      <w:r w:rsidRPr="00E61921">
        <w:rPr>
          <w:b/>
          <w:bCs w:val="0"/>
        </w:rPr>
        <w:t>Cognates are advantaged</w:t>
      </w:r>
      <w:r w:rsidR="00BC43AD">
        <w:rPr>
          <w:b/>
          <w:bCs w:val="0"/>
        </w:rPr>
        <w:t xml:space="preserve"> over non-cognates</w:t>
      </w:r>
      <w:r w:rsidRPr="00E61921">
        <w:rPr>
          <w:b/>
          <w:bCs w:val="0"/>
        </w:rPr>
        <w:t xml:space="preserve"> in early bilingual expressive vocabulary development</w:t>
      </w:r>
    </w:p>
    <w:p w14:paraId="7DD6756C" w14:textId="3A99EDEE" w:rsidR="006B22FD" w:rsidRDefault="00862DC5">
      <w:pPr>
        <w:pStyle w:val="Author"/>
      </w:pPr>
      <w:r>
        <w:t xml:space="preserve">Lori </w:t>
      </w:r>
      <w:r w:rsidR="00CF2363">
        <w:t>MITCHELL</w:t>
      </w:r>
      <w:r>
        <w:rPr>
          <w:vertAlign w:val="superscript"/>
        </w:rPr>
        <w:t>1</w:t>
      </w:r>
      <w:r w:rsidR="006B22FD">
        <w:t xml:space="preserve"> (</w:t>
      </w:r>
      <w:r w:rsidR="006B22FD" w:rsidRPr="006B22FD">
        <w:t>lorimitchell7@hotmail.com</w:t>
      </w:r>
      <w:r w:rsidR="006B22FD">
        <w:t>)</w:t>
      </w:r>
      <w:r>
        <w:t xml:space="preserve"> </w:t>
      </w:r>
    </w:p>
    <w:p w14:paraId="36BF5E00" w14:textId="1FF61EC3" w:rsidR="006B22FD" w:rsidRDefault="00862DC5">
      <w:pPr>
        <w:pStyle w:val="Author"/>
      </w:pPr>
      <w:r>
        <w:t xml:space="preserve">Rachel Ka-Ying </w:t>
      </w:r>
      <w:r w:rsidR="00CF2363">
        <w:t>TSUI</w:t>
      </w:r>
      <w:r>
        <w:rPr>
          <w:vertAlign w:val="superscript"/>
        </w:rPr>
        <w:t>1</w:t>
      </w:r>
      <w:r w:rsidR="006B22FD">
        <w:t xml:space="preserve"> (rachelkytsui@gmail.com)</w:t>
      </w:r>
      <w:r>
        <w:t xml:space="preserve"> </w:t>
      </w:r>
    </w:p>
    <w:p w14:paraId="5189F74E" w14:textId="606BE2D9" w:rsidR="00010982" w:rsidRPr="006B22FD" w:rsidRDefault="00862DC5">
      <w:pPr>
        <w:pStyle w:val="Author"/>
      </w:pPr>
      <w:r>
        <w:t xml:space="preserve">Krista </w:t>
      </w:r>
      <w:r w:rsidR="00CF2363">
        <w:t>BYERS-HEINLEIN</w:t>
      </w:r>
      <w:r>
        <w:rPr>
          <w:vertAlign w:val="superscript"/>
        </w:rPr>
        <w:t>1</w:t>
      </w:r>
      <w:r w:rsidR="006B22FD">
        <w:rPr>
          <w:vertAlign w:val="superscript"/>
        </w:rPr>
        <w:t xml:space="preserve"> </w:t>
      </w:r>
      <w:r w:rsidR="006B22FD">
        <w:t>(</w:t>
      </w:r>
      <w:r w:rsidR="006B22FD" w:rsidRPr="006B22FD">
        <w:t>k.byers@concordia.ca</w:t>
      </w:r>
      <w:r w:rsidR="006B22FD">
        <w:t>)</w:t>
      </w:r>
    </w:p>
    <w:p w14:paraId="34E140AE" w14:textId="5DAC248A" w:rsidR="00010982" w:rsidRDefault="00862DC5">
      <w:pPr>
        <w:pStyle w:val="Author"/>
      </w:pPr>
      <w:r>
        <w:rPr>
          <w:vertAlign w:val="superscript"/>
        </w:rPr>
        <w:t>1</w:t>
      </w:r>
      <w:r>
        <w:t xml:space="preserve"> </w:t>
      </w:r>
      <w:r w:rsidR="006B22FD">
        <w:t xml:space="preserve">Department of Psychology, </w:t>
      </w:r>
      <w:r>
        <w:t>Concordia University</w:t>
      </w:r>
      <w:r w:rsidR="006B22FD">
        <w:t>, Montreal, QC, Canada</w:t>
      </w:r>
    </w:p>
    <w:p w14:paraId="09A711BA" w14:textId="77777777" w:rsidR="008A4D6F" w:rsidRDefault="008A4D6F" w:rsidP="003E2E34">
      <w:pPr>
        <w:pStyle w:val="Author"/>
        <w:spacing w:line="240" w:lineRule="auto"/>
      </w:pPr>
    </w:p>
    <w:p w14:paraId="0BF461DC" w14:textId="789866A7" w:rsidR="00010982" w:rsidRPr="000109E9" w:rsidRDefault="00862DC5" w:rsidP="003E2E34">
      <w:pPr>
        <w:pStyle w:val="Author"/>
        <w:spacing w:line="240" w:lineRule="auto"/>
      </w:pPr>
      <w:r w:rsidRPr="000109E9">
        <w:t>Author note</w:t>
      </w:r>
    </w:p>
    <w:p w14:paraId="6462B4E6" w14:textId="15E41FC2" w:rsidR="008A4D6F" w:rsidRPr="00BC0E44" w:rsidRDefault="00862DC5" w:rsidP="00BC0E44">
      <w:pPr>
        <w:pStyle w:val="BodyText"/>
        <w:spacing w:line="240" w:lineRule="auto"/>
        <w:ind w:firstLine="0"/>
        <w:rPr>
          <w:rStyle w:val="Hyperlink"/>
          <w:b/>
          <w:bCs/>
          <w:color w:val="000000" w:themeColor="text1"/>
        </w:rPr>
      </w:pPr>
      <w:r>
        <w:t xml:space="preserve">Correspondence concerning this article should be addressed to Rachel Ka-Ying Tsui, Department of Psychology, 7141 Sherbrooke St. West, Montreal, QC, Canada, H2T1V2. Rachel Ka-Ying Tsui is now at </w:t>
      </w:r>
      <w:r w:rsidR="00781180" w:rsidRPr="00781180">
        <w:t>Language Development Subgroup of Laboratory for Molecular Mechanism of Brain Development</w:t>
      </w:r>
      <w:r>
        <w:t xml:space="preserve">, RIKEN Center for Brain Science, 2-1 Hirosawa, Wako-shi, Saitama, Japan, 351-0198. E-mail: </w:t>
      </w:r>
      <w:hyperlink r:id="rId7">
        <w:r>
          <w:rPr>
            <w:rStyle w:val="Hyperlink"/>
          </w:rPr>
          <w:t>rachelkytsui@gmail.com</w:t>
        </w:r>
      </w:hyperlink>
      <w:r w:rsidR="0053686C">
        <w:rPr>
          <w:rStyle w:val="Hyperlink"/>
        </w:rPr>
        <w:t>.</w:t>
      </w:r>
      <w:r w:rsidR="00BF44D8">
        <w:rPr>
          <w:rStyle w:val="Hyperlink"/>
        </w:rPr>
        <w:t xml:space="preserve"> </w:t>
      </w:r>
      <w:r w:rsidR="0053686C" w:rsidRPr="0053686C">
        <w:rPr>
          <w:rStyle w:val="Hyperlink"/>
          <w:color w:val="000000" w:themeColor="text1"/>
        </w:rPr>
        <w:t>Analysis scripts and the data set used in the present study are available at</w:t>
      </w:r>
      <w:r w:rsidR="00921200">
        <w:rPr>
          <w:rStyle w:val="Hyperlink"/>
          <w:color w:val="000000" w:themeColor="text1"/>
        </w:rPr>
        <w:t xml:space="preserve"> </w:t>
      </w:r>
      <w:hyperlink r:id="rId8" w:history="1">
        <w:r w:rsidR="00921200" w:rsidRPr="006B496A">
          <w:rPr>
            <w:rStyle w:val="Hyperlink"/>
          </w:rPr>
          <w:t>https://osf.io/rh7av/</w:t>
        </w:r>
      </w:hyperlink>
      <w:r w:rsidR="00921200">
        <w:t>.</w:t>
      </w:r>
      <w:r w:rsidR="0053686C" w:rsidRPr="0053686C">
        <w:rPr>
          <w:rStyle w:val="Hyperlink"/>
          <w:color w:val="000000" w:themeColor="text1"/>
        </w:rPr>
        <w:t xml:space="preserve"> </w:t>
      </w:r>
      <w:r w:rsidR="001738D9">
        <w:rPr>
          <w:rStyle w:val="Hyperlink"/>
          <w:color w:val="000000" w:themeColor="text1"/>
        </w:rPr>
        <w:br/>
      </w:r>
    </w:p>
    <w:p w14:paraId="4151B42A" w14:textId="1927DE3E" w:rsidR="003E2E34" w:rsidRPr="000109E9" w:rsidRDefault="003E2E34" w:rsidP="008A4D6F">
      <w:pPr>
        <w:pStyle w:val="Heading1"/>
        <w:spacing w:before="240" w:line="240" w:lineRule="auto"/>
        <w:rPr>
          <w:b w:val="0"/>
          <w:bCs w:val="0"/>
        </w:rPr>
      </w:pPr>
      <w:r w:rsidRPr="000109E9">
        <w:rPr>
          <w:b w:val="0"/>
          <w:bCs w:val="0"/>
        </w:rPr>
        <w:t>Acknowledgements</w:t>
      </w:r>
    </w:p>
    <w:p w14:paraId="29B9FF31" w14:textId="6E711D29" w:rsidR="00BC43AD" w:rsidRPr="00BC43AD" w:rsidRDefault="0014257A" w:rsidP="00BC43AD">
      <w:pPr>
        <w:pStyle w:val="FirstParagraph"/>
        <w:spacing w:line="240" w:lineRule="auto"/>
        <w:ind w:firstLine="0"/>
      </w:pPr>
      <w:r>
        <w:rPr>
          <w:color w:val="000000"/>
        </w:rPr>
        <w:t>The present research was approved by the Human Research Ethics Committee at Concordia University [certification #10000439]. We are grateful to all the families who participated in this research. This manuscript derives from a thesis submitted by Lori Mitchell in partial fulfillment for an honours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r w:rsidR="00BC43AD">
        <w:br/>
      </w:r>
    </w:p>
    <w:p w14:paraId="3D2CBFED" w14:textId="7BF7AB06" w:rsidR="00BC0E44" w:rsidRPr="000109E9" w:rsidRDefault="00CF2363" w:rsidP="00BC0E44">
      <w:pPr>
        <w:pStyle w:val="Author"/>
        <w:spacing w:line="240" w:lineRule="auto"/>
      </w:pPr>
      <w:r>
        <w:t>Competing Interests</w:t>
      </w:r>
    </w:p>
    <w:p w14:paraId="4A134E7E" w14:textId="4FB48765" w:rsidR="00E61921" w:rsidRPr="00BC43AD" w:rsidRDefault="00BC0E44" w:rsidP="00BC43AD">
      <w:pPr>
        <w:pStyle w:val="BodyText"/>
        <w:ind w:firstLine="0"/>
        <w:rPr>
          <w:color w:val="000000" w:themeColor="text1"/>
        </w:rPr>
      </w:pPr>
      <w:r>
        <w:rPr>
          <w:rStyle w:val="Hyperlink"/>
          <w:color w:val="000000" w:themeColor="text1"/>
        </w:rPr>
        <w:t xml:space="preserve">The authors declare </w:t>
      </w:r>
      <w:r w:rsidR="00CF2363">
        <w:rPr>
          <w:rStyle w:val="Hyperlink"/>
          <w:color w:val="000000" w:themeColor="text1"/>
        </w:rPr>
        <w:t>none</w:t>
      </w:r>
      <w:r>
        <w:rPr>
          <w:rStyle w:val="Hyperlink"/>
          <w:color w:val="000000" w:themeColor="text1"/>
        </w:rPr>
        <w:t>.</w:t>
      </w:r>
    </w:p>
    <w:p w14:paraId="6F6184EC" w14:textId="40279887" w:rsidR="00010982" w:rsidRDefault="00862DC5">
      <w:pPr>
        <w:pStyle w:val="h1-pagebreak"/>
      </w:pPr>
      <w:r>
        <w:lastRenderedPageBreak/>
        <w:t>Abstract</w:t>
      </w:r>
    </w:p>
    <w:p w14:paraId="356262A8" w14:textId="2AFBC25F" w:rsidR="00677A89" w:rsidRDefault="00677A89" w:rsidP="00677A89">
      <w:pPr>
        <w:pStyle w:val="NormalWeb"/>
        <w:spacing w:before="180" w:beforeAutospacing="0" w:after="240" w:afterAutospacing="0" w:line="480" w:lineRule="auto"/>
      </w:pPr>
      <w:r>
        <w:rPr>
          <w:color w:val="000000"/>
        </w:rPr>
        <w:t>Bilinguals need to learn two words for most concepts. These words are called translation equivalents, and those that also sound similar (e.g., banana—</w:t>
      </w:r>
      <w:r>
        <w:rPr>
          <w:i/>
          <w:iCs/>
          <w:color w:val="000000"/>
        </w:rPr>
        <w:t>banane</w:t>
      </w:r>
      <w:r>
        <w:rPr>
          <w:color w:val="000000"/>
        </w:rPr>
        <w:t>)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s starting at 16–20 months up to 27 months (a total of 219 monthly administrations in both English and French), results showed that overall children produced a greater proportion of cognates than non-cognates, and the interval between producing a word and its translation equivalent was about 10–15 days shorter for cognates than for non-cognates. The findings suggest that cognate learning is facilitated in early bilingual vocabulary development. Just as phonological overlap supports monolinguals in learning phonologically similar words in only one language, phonological overlap also supports bilinguals in learning phonologically similar words across their two languages.</w:t>
      </w:r>
    </w:p>
    <w:p w14:paraId="16842226" w14:textId="09240D03" w:rsidR="00010982" w:rsidRDefault="00862DC5">
      <w:pPr>
        <w:pStyle w:val="BodyText"/>
      </w:pPr>
      <w:r>
        <w:rPr>
          <w:i/>
        </w:rPr>
        <w:t>Keywords:</w:t>
      </w:r>
      <w:r>
        <w:t xml:space="preserve"> </w:t>
      </w:r>
      <w:r w:rsidR="00E7710A">
        <w:t>bilingual infants</w:t>
      </w:r>
      <w:r>
        <w:t>, cognates, translation equivalents, phonological similarity, expressive vocabulary development</w:t>
      </w:r>
    </w:p>
    <w:p w14:paraId="2603B8E1" w14:textId="6B79ABCD" w:rsidR="00D751B5" w:rsidRDefault="00862DC5" w:rsidP="00EC0864">
      <w:pPr>
        <w:pStyle w:val="h1-pagebreak"/>
      </w:pPr>
      <w:r>
        <w:lastRenderedPageBreak/>
        <w:t>Cognates are advantaged</w:t>
      </w:r>
      <w:r w:rsidR="00337D02">
        <w:t xml:space="preserve"> over non-cognates</w:t>
      </w:r>
      <w:r>
        <w:t xml:space="preserve"> in early bilingual expressive vocabulary development</w:t>
      </w:r>
    </w:p>
    <w:p w14:paraId="45B99206" w14:textId="689E561A" w:rsidR="00010982" w:rsidRDefault="00337D02" w:rsidP="00337D02">
      <w:pPr>
        <w:pStyle w:val="BodyText"/>
        <w:ind w:firstLine="720"/>
      </w:pPr>
      <w:r>
        <w:t xml:space="preserve">Infants understand some words during the first year of life, and begin to produce words around their first birthday (Fenson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Pisoni, 1998; Coady &amp; Aslin, 2003) and semantically (Coady &amp; Aslin, 2003) similar to those they already know. Bilingual infants provide a unique perspective into understanding children’s developing lexical networks, as they must acquire translation equivalents, which are cross-language synonyms with complete or nearly complete semantic overlap </w:t>
      </w:r>
      <w:r w:rsidR="00862DC5">
        <w:t xml:space="preserve">(e.g., “apple” in English and </w:t>
      </w:r>
      <w:r w:rsidR="004C561E">
        <w:t>“</w:t>
      </w:r>
      <w:r w:rsidR="00862DC5">
        <w:rPr>
          <w:i/>
        </w:rPr>
        <w:t>pomme</w:t>
      </w:r>
      <w:r w:rsidR="004C561E">
        <w:t xml:space="preserve">” </w:t>
      </w:r>
      <w:r w:rsidR="00862DC5">
        <w:t xml:space="preserve">in French; De Houwer et al., 2006; Legacy et al., 2017; Pearson et al., 1995; see White et al. (2017) for a discussion of convergence in bilinguals’ semantic representations). </w:t>
      </w:r>
      <w:r>
        <w:t>For infants acquiring typologically or historically related languages, some of these translation equivalents will be cognates, which are also phonologically similar</w:t>
      </w:r>
      <w:r w:rsidR="00862DC5">
        <w:t xml:space="preserve"> (e.g., “banana” </w:t>
      </w:r>
      <w:r w:rsidR="004C561E">
        <w:t>/</w:t>
      </w:r>
      <w:r w:rsidR="004C561E" w:rsidRPr="004C561E">
        <w:t>bənænə</w:t>
      </w:r>
      <w:r w:rsidR="004C561E">
        <w:t>/</w:t>
      </w:r>
      <w:r w:rsidR="00862DC5">
        <w:t xml:space="preserve"> in English and </w:t>
      </w:r>
      <w:r w:rsidR="004C561E">
        <w:t>“</w:t>
      </w:r>
      <w:r w:rsidR="00862DC5">
        <w:rPr>
          <w:i/>
        </w:rPr>
        <w:t>banane</w:t>
      </w:r>
      <w:r w:rsidR="004C561E">
        <w:t>” /banan/</w:t>
      </w:r>
      <w:r w:rsidR="00862DC5">
        <w:t xml:space="preserve"> in French). </w:t>
      </w:r>
      <w:r>
        <w:t>This current study aimed to understand the impact of cognate status on the acquisition of words in young bilinguals by examining whether bilingual infants produce cognates more readily than non-cognates in early language development.</w:t>
      </w:r>
    </w:p>
    <w:p w14:paraId="7B23D794" w14:textId="74B4DAED" w:rsidR="00010982" w:rsidRDefault="00862DC5">
      <w:pPr>
        <w:pStyle w:val="Heading2"/>
      </w:pPr>
      <w:bookmarkStart w:id="0" w:name="translation-equivalents"/>
      <w:r>
        <w:t>Translation Equivalents</w:t>
      </w:r>
    </w:p>
    <w:p w14:paraId="61D5A694" w14:textId="1B44F551" w:rsidR="00337D02" w:rsidRDefault="00337D02" w:rsidP="00337D02">
      <w:pPr>
        <w:pStyle w:val="FirstParagraph"/>
      </w:pPr>
      <w:r>
        <w:t xml:space="preserve">Translation equivalents are an important part of early language development for bilingual children. While early researchers claimed that bilinguals avoid learning translation equivalents (Volterra &amp; Taeschner, 1978), recent work shows that bilingual infants acquire translation equivalents from an early age (Legacy et al., 2017; Pearson et al., 1995). Bilingual infants begin </w:t>
      </w:r>
      <w:r>
        <w:lastRenderedPageBreak/>
        <w:t xml:space="preserve">to produce translation equivalents by 16 months, and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w:t>
      </w:r>
      <w:r w:rsidR="00B735F6">
        <w:t>2022</w:t>
      </w:r>
      <w:r>
        <w:t>). By the age of 27 months, bilingual toddlers recognize a target word more accurately when preceded by its translation equivalent (Floccia et al., 2020).</w:t>
      </w:r>
    </w:p>
    <w:p w14:paraId="3B97BA16" w14:textId="79F424AF" w:rsidR="00010982" w:rsidRDefault="0037366E">
      <w:pPr>
        <w:pStyle w:val="BodyText"/>
      </w:pPr>
      <w:r>
        <w:t>For bilingual infants, some translation equivalents sound very similar. Specifically, cognates are a type of translation equivalents that have significant phonological overlap, typically due to a shared etymology</w:t>
      </w:r>
      <w:r w:rsidR="00A437A7" w:rsidRPr="00A437A7">
        <w:rPr>
          <w:vertAlign w:val="superscript"/>
        </w:rPr>
        <w:t>1</w:t>
      </w:r>
      <w:r>
        <w:t xml:space="preserve">. </w:t>
      </w:r>
      <w:r w:rsidR="00E0433C">
        <w:t xml:space="preserve">Cognates range in their degree of phonological similarity: For example, </w:t>
      </w:r>
      <w:r w:rsidR="00862DC5">
        <w:t>English “banana”</w:t>
      </w:r>
      <w:r w:rsidR="004C561E">
        <w:t xml:space="preserve"> /</w:t>
      </w:r>
      <w:r w:rsidR="004C561E" w:rsidRPr="004C561E">
        <w:t>bənænə</w:t>
      </w:r>
      <w:r w:rsidR="004C561E">
        <w:t>/</w:t>
      </w:r>
      <w:r w:rsidR="00862DC5">
        <w:t xml:space="preserve"> and French </w:t>
      </w:r>
      <w:r w:rsidR="004C561E">
        <w:t>“</w:t>
      </w:r>
      <w:r w:rsidR="00862DC5">
        <w:rPr>
          <w:i/>
        </w:rPr>
        <w:t>banane</w:t>
      </w:r>
      <w:r w:rsidR="004C561E">
        <w:t xml:space="preserve">” /banan/ </w:t>
      </w:r>
      <w:r w:rsidR="00862DC5">
        <w:t xml:space="preserve">are highly phonetically similar, while English “pants” </w:t>
      </w:r>
      <w:r w:rsidR="002001E7" w:rsidRPr="002001E7">
        <w:t>/pænts/</w:t>
      </w:r>
      <w:r w:rsidR="00862DC5">
        <w:t xml:space="preserve"> and French </w:t>
      </w:r>
      <w:r w:rsidR="002001E7">
        <w:t>“</w:t>
      </w:r>
      <w:r w:rsidR="00862DC5">
        <w:rPr>
          <w:i/>
        </w:rPr>
        <w:t>pantalon</w:t>
      </w:r>
      <w:r w:rsidR="002001E7">
        <w:t>” /</w:t>
      </w:r>
      <w:r w:rsidR="002001E7" w:rsidRPr="002001E7">
        <w:t>pɑ̃talɔ̃</w:t>
      </w:r>
      <w:r w:rsidR="002001E7">
        <w:t xml:space="preserve">/ </w:t>
      </w:r>
      <w:r w:rsidR="00E0433C">
        <w:t>are more different including a different number of syllables. Some typologically close languages even have form-identical cognates, such as the word</w:t>
      </w:r>
      <w:r w:rsidR="00862DC5">
        <w:t xml:space="preserve"> </w:t>
      </w:r>
      <w:r w:rsidR="00D82A39">
        <w:t>“</w:t>
      </w:r>
      <w:r w:rsidR="00862DC5">
        <w:rPr>
          <w:i/>
        </w:rPr>
        <w:t>sí</w:t>
      </w:r>
      <w:r w:rsidR="00D82A39">
        <w:t>”</w:t>
      </w:r>
      <w:r w:rsidR="00862DC5">
        <w:t xml:space="preserve"> </w:t>
      </w:r>
      <w:r w:rsidR="00D82A39">
        <w:t>/si/</w:t>
      </w:r>
      <w:r w:rsidR="00862DC5">
        <w:t xml:space="preserve"> which means “yes” in both Spanish and Catalan.</w:t>
      </w:r>
    </w:p>
    <w:p w14:paraId="7DC9D836" w14:textId="77777777" w:rsidR="00E0433C" w:rsidRDefault="00E0433C" w:rsidP="00E0433C">
      <w:pPr>
        <w:pStyle w:val="BodyText"/>
      </w:pPr>
      <w:bookmarkStart w:id="1" w:name="X15837352ca4caf241cf65b188c4b58198a6b296"/>
      <w:bookmarkEnd w:id="0"/>
      <w:r>
        <w:t>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Kohnert, 2012; Sheng et al., 2016). This type of advantage for cognates has been reported in bilingual adults (e.g., Costa et al., 2000) as well as in school-aged children (e.g., Kelley &amp; Kohnert, 2012; Sheng et al., 2016). For example, Kelley and Kohnert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w:t>
      </w:r>
      <w:r>
        <w:lastRenderedPageBreak/>
        <w:t>year-old children where bilingual children were more accurate in naming cognates and faster at translating cognates than non-cognates (Schelletter, 2002; Sheng et al., 2016). Therefore, cognates seem to be advantaged in school-aged bilingual children’s language processing and production.</w:t>
      </w:r>
    </w:p>
    <w:p w14:paraId="67F2EF75" w14:textId="75BCE202" w:rsidR="00010982" w:rsidRDefault="00862DC5">
      <w:pPr>
        <w:pStyle w:val="Heading2"/>
      </w:pPr>
      <w:r>
        <w:t>Effects of Phonological Similarity on Early Word Learning</w:t>
      </w:r>
    </w:p>
    <w:p w14:paraId="1A392721" w14:textId="77777777" w:rsidR="00E0433C" w:rsidRDefault="00E0433C" w:rsidP="00E0433C">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 “at” and “cat,” “hat” and “cat”),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neighbours than those with few phonological neighbours (Storkel, 2009). It is possible that the high degree of phonological similarity aids word acquisition through sounds already established in the lexicons. For example, Demke et al. (2002) found that hearing real-word phonological neighbours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Fourtassi et al., 2020). Overall, learning a new word with close phonological neighbours seems to help learners maintain the new </w:t>
      </w:r>
      <w:r>
        <w:lastRenderedPageBreak/>
        <w:t>word in memory, making similar-sounding words easier to acquire and produce (e.g., Coady &amp; Aslin, 2003; Demke et al., 2002; Jones &amp; Brandt, 2019).</w:t>
      </w:r>
    </w:p>
    <w:p w14:paraId="31386624" w14:textId="77777777" w:rsidR="00E0433C" w:rsidRDefault="00E0433C" w:rsidP="00E0433C">
      <w:pPr>
        <w:pStyle w:val="BodyText"/>
      </w:pPr>
      <w:r>
        <w:t>Extending this notion to bilingual infants, some evidence suggests that phonological similarity facilitates vocabulary learning across languages as well. For example, Gamp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Blom et al., 2019; Gampe et al., 2021; Havy et al., 2016; Sheng et al., 2016).</w:t>
      </w:r>
    </w:p>
    <w:p w14:paraId="6AC631A1" w14:textId="198D46EA" w:rsidR="00E0433C" w:rsidRDefault="00E0433C" w:rsidP="000F28C0">
      <w:pPr>
        <w:pStyle w:val="BodyText"/>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w:t>
      </w:r>
      <w:r w:rsidR="00862DC5">
        <w:t xml:space="preserve">(e.g, “yes” is </w:t>
      </w:r>
      <w:r w:rsidR="000B4BE7">
        <w:t>“</w:t>
      </w:r>
      <w:r w:rsidR="00862DC5">
        <w:rPr>
          <w:i/>
        </w:rPr>
        <w:t>sí</w:t>
      </w:r>
      <w:r w:rsidR="000B4BE7">
        <w:t>”</w:t>
      </w:r>
      <w:r w:rsidR="00862DC5">
        <w:t xml:space="preserve"> </w:t>
      </w:r>
      <w:r w:rsidR="000B4BE7">
        <w:t>/si/</w:t>
      </w:r>
      <w:r w:rsidR="00862DC5">
        <w:t xml:space="preserve"> in both Spanish and Catalan) and form-similar (e.g., “hand” is </w:t>
      </w:r>
      <w:r w:rsidR="000B4BE7">
        <w:t>“</w:t>
      </w:r>
      <w:r w:rsidR="00862DC5">
        <w:rPr>
          <w:i/>
        </w:rPr>
        <w:t>mano</w:t>
      </w:r>
      <w:r w:rsidR="000B4BE7">
        <w:t>”</w:t>
      </w:r>
      <w:r w:rsidR="00862DC5">
        <w:t xml:space="preserve"> </w:t>
      </w:r>
      <w:r w:rsidR="000B4BE7">
        <w:t>/mano/</w:t>
      </w:r>
      <w:r w:rsidR="00862DC5">
        <w:t xml:space="preserve"> in Spanish and </w:t>
      </w:r>
      <w:r w:rsidR="000B4BE7">
        <w:t>“</w:t>
      </w:r>
      <w:r w:rsidR="00862DC5">
        <w:rPr>
          <w:i/>
        </w:rPr>
        <w:t>mà</w:t>
      </w:r>
      <w:r w:rsidR="000B4BE7">
        <w:t>”</w:t>
      </w:r>
      <w:r w:rsidR="00862DC5">
        <w:t xml:space="preserve"> </w:t>
      </w:r>
      <w:r w:rsidR="000B4BE7">
        <w:t>/ma/</w:t>
      </w:r>
      <w:r w:rsidR="00862DC5">
        <w:t xml:space="preserve"> in Catalan) cognates. </w:t>
      </w:r>
      <w:r>
        <w:t xml:space="preserve">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w:t>
      </w:r>
      <w:r>
        <w:lastRenderedPageBreak/>
        <w:t>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Gamp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Gampe et al., 2021). In other words, cognate status and age might interact.</w:t>
      </w:r>
    </w:p>
    <w:p w14:paraId="1D842301" w14:textId="3F475D8D" w:rsidR="00010982" w:rsidRDefault="00862DC5">
      <w:pPr>
        <w:pStyle w:val="Heading2"/>
      </w:pPr>
      <w:bookmarkStart w:id="2" w:name="current-study"/>
      <w:bookmarkEnd w:id="1"/>
      <w:r>
        <w:t>Current study</w:t>
      </w:r>
    </w:p>
    <w:p w14:paraId="04043906" w14:textId="77777777" w:rsidR="00060925" w:rsidRDefault="00060925" w:rsidP="00060925">
      <w:pPr>
        <w:pStyle w:val="FirstParagraph"/>
      </w:pPr>
      <w:r>
        <w:t>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Gampe et al., 2021). Thus, our study provided an important test of the generalizability of these results in a new and homogeneous population of young bilinguals.</w:t>
      </w:r>
    </w:p>
    <w:p w14:paraId="30030A00" w14:textId="076EDD5F" w:rsidR="00010982" w:rsidRDefault="00C77C13">
      <w:pPr>
        <w:pStyle w:val="BodyText"/>
      </w:pPr>
      <w:r>
        <w:lastRenderedPageBreak/>
        <w:t xml:space="preserve">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Fenson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w:t>
      </w:r>
      <w:r w:rsidR="00862DC5">
        <w:t xml:space="preserve">(e.g., whether they produced both “apple” </w:t>
      </w:r>
      <w:r w:rsidR="00044826" w:rsidRPr="00044826">
        <w:t>/æpəl/</w:t>
      </w:r>
      <w:r w:rsidR="00862DC5">
        <w:t xml:space="preserve"> and </w:t>
      </w:r>
      <w:r w:rsidR="00044826">
        <w:t>“</w:t>
      </w:r>
      <w:r w:rsidR="00862DC5">
        <w:rPr>
          <w:i/>
        </w:rPr>
        <w:t>pomme</w:t>
      </w:r>
      <w:r w:rsidR="00044826">
        <w:t>”</w:t>
      </w:r>
      <w:r w:rsidR="00862DC5">
        <w:t xml:space="preserve"> </w:t>
      </w:r>
      <w:r w:rsidR="00044826" w:rsidRPr="00044826">
        <w:t>/pɔm/</w:t>
      </w:r>
      <w:r w:rsidR="00862DC5">
        <w:t xml:space="preserve">, or both “banana” </w:t>
      </w:r>
      <w:r w:rsidR="00044826" w:rsidRPr="00044826">
        <w:t>/bənænə/</w:t>
      </w:r>
      <w:r w:rsidR="00862DC5">
        <w:t xml:space="preserve"> and </w:t>
      </w:r>
      <w:r w:rsidR="00044826">
        <w:t>“</w:t>
      </w:r>
      <w:r w:rsidR="00862DC5">
        <w:rPr>
          <w:i/>
        </w:rPr>
        <w:t>banane</w:t>
      </w:r>
      <w:r w:rsidR="00044826">
        <w:t>”</w:t>
      </w:r>
      <w:r w:rsidR="00862DC5">
        <w:t xml:space="preserve"> </w:t>
      </w:r>
      <w:r w:rsidR="00044826">
        <w:t>/banan/</w:t>
      </w:r>
      <w:r w:rsidR="00862DC5">
        <w:t xml:space="preserve">), </w:t>
      </w:r>
      <w:r>
        <w:t>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14:paraId="029CA3F2" w14:textId="2A52724E" w:rsidR="00DB51CE" w:rsidRDefault="00DB51CE" w:rsidP="00EC5BBC">
      <w:pPr>
        <w:pStyle w:val="NormalWeb"/>
        <w:spacing w:before="180" w:beforeAutospacing="0" w:after="240" w:afterAutospacing="0" w:line="480" w:lineRule="auto"/>
        <w:ind w:firstLine="680"/>
      </w:pPr>
      <w:bookmarkStart w:id="3" w:name="method"/>
      <w:bookmarkEnd w:id="2"/>
      <w:r>
        <w:t>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r w:rsidR="00EC5BBC">
        <w:t xml:space="preserve"> </w:t>
      </w:r>
      <w:r w:rsidR="00EC5BBC">
        <w:rPr>
          <w:color w:val="000000"/>
        </w:rPr>
        <w:t>We also explored whether the interval between producing a word and its translation equivalent would be shorter for cognates than for non-cognates.</w:t>
      </w:r>
    </w:p>
    <w:p w14:paraId="3D26408A" w14:textId="336FF0C5" w:rsidR="00010982" w:rsidRDefault="00A33DA5">
      <w:pPr>
        <w:pStyle w:val="Heading1"/>
      </w:pPr>
      <w:r>
        <w:lastRenderedPageBreak/>
        <w:t xml:space="preserve"> </w:t>
      </w:r>
      <w:r w:rsidR="00862DC5">
        <w:t>Method</w:t>
      </w:r>
    </w:p>
    <w:p w14:paraId="10897C7A" w14:textId="1ECF2E26" w:rsidR="00AB01EC" w:rsidRPr="00AB01EC" w:rsidRDefault="00862DC5" w:rsidP="00AB01EC">
      <w:pPr>
        <w:pBdr>
          <w:top w:val="nil"/>
          <w:left w:val="nil"/>
          <w:bottom w:val="nil"/>
          <w:right w:val="nil"/>
          <w:between w:val="nil"/>
        </w:pBdr>
        <w:spacing w:before="180"/>
        <w:ind w:firstLine="680"/>
        <w:rPr>
          <w:color w:val="000000"/>
        </w:rPr>
      </w:pPr>
      <w:r>
        <w:t xml:space="preserve">The present research was approved by the Human Research Ethics Committee at Concordia University [certification #10000439]. Participation was on a voluntary basis and the families were free to withdraw at any time. </w:t>
      </w:r>
      <w:r w:rsidR="00AB01EC" w:rsidRPr="00AB01EC">
        <w:rPr>
          <w:color w:val="000000"/>
        </w:rPr>
        <w:t xml:space="preserve">The study design </w:t>
      </w:r>
      <w:r w:rsidR="00AB01EC">
        <w:t>and data analysis plan</w:t>
      </w:r>
      <w:r w:rsidR="00AB01EC">
        <w:rPr>
          <w:color w:val="000000"/>
        </w:rPr>
        <w:t xml:space="preserve"> w</w:t>
      </w:r>
      <w:r w:rsidR="00AB01EC">
        <w:t>ere</w:t>
      </w:r>
      <w:r w:rsidR="00AB01EC">
        <w:rPr>
          <w:color w:val="000000"/>
        </w:rPr>
        <w:t xml:space="preserve"> pre-registered at </w:t>
      </w:r>
      <w:hyperlink r:id="rId9">
        <w:r w:rsidR="00AB01EC">
          <w:rPr>
            <w:color w:val="1155CC"/>
            <w:u w:val="single"/>
          </w:rPr>
          <w:t>https://osf.io/6fk8r/</w:t>
        </w:r>
      </w:hyperlink>
      <w:r w:rsidR="00AB01EC">
        <w:rPr>
          <w:color w:val="000000"/>
        </w:rPr>
        <w:t xml:space="preserve">. </w:t>
      </w:r>
      <w:r w:rsidR="00AB01EC">
        <w:t xml:space="preserve">Any deviations from the pre-registration are listed and justified in the supplemental materials, available at </w:t>
      </w:r>
      <w:hyperlink r:id="rId10">
        <w:r w:rsidR="00AB01EC">
          <w:rPr>
            <w:color w:val="1155CC"/>
            <w:u w:val="single"/>
          </w:rPr>
          <w:t>https://osf.io/rh7av/</w:t>
        </w:r>
      </w:hyperlink>
      <w:r w:rsidR="00AB01EC">
        <w:rPr>
          <w:color w:val="000000"/>
        </w:rPr>
        <w:t>.</w:t>
      </w:r>
    </w:p>
    <w:p w14:paraId="6D76925F" w14:textId="4298E3B5" w:rsidR="00010982" w:rsidRDefault="00862DC5">
      <w:pPr>
        <w:pStyle w:val="Heading2"/>
      </w:pPr>
      <w:bookmarkStart w:id="4" w:name="participants"/>
      <w:r>
        <w:t>Participants</w:t>
      </w:r>
    </w:p>
    <w:p w14:paraId="11AA4F3D" w14:textId="1858D473" w:rsidR="00A33DA5" w:rsidRDefault="00A33DA5" w:rsidP="00A33DA5">
      <w:pPr>
        <w:pStyle w:val="FirstParagraph"/>
      </w:pPr>
      <w:r>
        <w:t xml:space="preserve">The current study comprised data from 50 French–English bilingual infants (26 females) </w:t>
      </w:r>
      <w:r w:rsidR="00B4781C">
        <w:t xml:space="preserve">which were </w:t>
      </w:r>
      <w:r>
        <w:t>collected from August 2020 to May 2021</w:t>
      </w:r>
      <w:r w:rsidR="00B4781C">
        <w:t xml:space="preserve"> during</w:t>
      </w:r>
      <w:r>
        <w:t xml:space="preserve"> part of a larger ongoing longitudinal study. Participating infants were aged between 16 and 20 months at the onset of participation (mean starting age = 17.98 months, </w:t>
      </w:r>
      <w:r w:rsidRPr="00A33DA5">
        <w:rPr>
          <w:i/>
          <w:iCs/>
        </w:rPr>
        <w:t>SD</w:t>
      </w:r>
      <w:r>
        <w:t xml:space="preserve"> = 1.15, range = 16.20 – 20.40), and were aged between 16 to 27 months at their final time of participation (</w:t>
      </w:r>
      <w:r w:rsidRPr="00A33DA5">
        <w:rPr>
          <w:i/>
          <w:iCs/>
        </w:rPr>
        <w:t>M</w:t>
      </w:r>
      <w:r>
        <w:t xml:space="preserve"> = 21.96 months, </w:t>
      </w:r>
      <w:r w:rsidRPr="00A33DA5">
        <w:rPr>
          <w:i/>
          <w:iCs/>
        </w:rPr>
        <w:t>SD</w:t>
      </w:r>
      <w:r>
        <w:t xml:space="preserve">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sidRPr="00A33DA5">
        <w:rPr>
          <w:vertAlign w:val="superscript"/>
        </w:rPr>
        <w:t>2</w:t>
      </w:r>
      <w:r>
        <w:t>. To capture a wider range of bilingual experience, the language exposure range in this study was wider than some studies (e.g., Morin-Lessard &amp; Byers-Heinlein, 2019; Sebastián-Gallés &amp; Bosch, 2009) but similar to the range used in others (e.g., Hoff &amp; Ribot, 2017; Place &amp; Hoff, 2011).</w:t>
      </w:r>
    </w:p>
    <w:p w14:paraId="687030E1" w14:textId="75B8118A" w:rsidR="00010982" w:rsidRDefault="00862DC5">
      <w:pPr>
        <w:pStyle w:val="BodyText"/>
      </w:pPr>
      <w:r>
        <w:lastRenderedPageBreak/>
        <w:t>In total, parents completed 230 English CDI administrations and 226 French CDI administrations</w:t>
      </w:r>
      <w:r w:rsidR="0079328D" w:rsidRPr="0079328D">
        <w:t>, which constitutes a large dataset particularly in the context of research with bilingual infants (Rocha-Hidalgo &amp; Barr, 2022)</w:t>
      </w:r>
      <w:r>
        <w:t>.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p w14:paraId="33102971" w14:textId="2D97DEAE" w:rsidR="00010982" w:rsidRDefault="00862DC5">
      <w:pPr>
        <w:pStyle w:val="Heading2"/>
      </w:pPr>
      <w:bookmarkStart w:id="5" w:name="measures"/>
      <w:bookmarkEnd w:id="4"/>
      <w:r>
        <w:t>Measures</w:t>
      </w:r>
    </w:p>
    <w:p w14:paraId="1D7DB610" w14:textId="77777777" w:rsidR="004C636B" w:rsidRDefault="006A241D" w:rsidP="00386300">
      <w:pPr>
        <w:pStyle w:val="FirstParagraph"/>
        <w:spacing w:after="0"/>
        <w:ind w:firstLine="0"/>
      </w:pPr>
      <w:bookmarkStart w:id="6" w:name="X5633c71587e674c388e27e3bf72e2b22f51cb0f"/>
      <w:r w:rsidRPr="004C636B">
        <w:rPr>
          <w:b/>
          <w:bCs/>
          <w:i/>
          <w:iCs/>
        </w:rPr>
        <w:t>Web-based MacArthur-Bates Communicative Development Inventory: Words and Sentences (Web-CDI)</w:t>
      </w:r>
      <w:r w:rsidRPr="004C636B">
        <w:t xml:space="preserve"> </w:t>
      </w:r>
    </w:p>
    <w:p w14:paraId="46F96F8B" w14:textId="77777777" w:rsidR="00B8266D" w:rsidRDefault="00B8266D" w:rsidP="00B8266D">
      <w:pPr>
        <w:pStyle w:val="FirstParagraph"/>
      </w:pPr>
      <w:bookmarkStart w:id="7" w:name="X73b43922d3b2d5359ba305d2e7342b4b7934817"/>
      <w:bookmarkEnd w:id="6"/>
      <w:r>
        <w:t xml:space="preserve">The number of words produced in English and French was obtained monthly via the web-based versions of the MacArthur-Bates Web-Communicative Development Inventories: Words and Sentences form (Web-CDI; </w:t>
      </w:r>
      <w:hyperlink r:id="rId11">
        <w:r>
          <w:rPr>
            <w:rStyle w:val="Hyperlink"/>
          </w:rPr>
          <w:t>https://webcdi.stanford.edu/</w:t>
        </w:r>
      </w:hyperlink>
      <w:r>
        <w:t xml:space="preserve">), using the American English version (Fenson et al., 2007) and the Québec French adaptation (“Mots et Énoncés”; Trudeau et al., 1999). Our study focused on the vocabulary checklist component of the CDIs, with 680 words </w:t>
      </w:r>
      <w:r>
        <w:lastRenderedPageBreak/>
        <w:t>in the English version and 664 words in the Québec French version. We asked the caregiver most familiar with the infant’s vocabulary in each language to complete the respective version, 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p w14:paraId="692032F0" w14:textId="77777777" w:rsidR="00386300" w:rsidRPr="00386300" w:rsidRDefault="006A241D" w:rsidP="00386300">
      <w:pPr>
        <w:pStyle w:val="FirstParagraph"/>
        <w:spacing w:after="0"/>
        <w:ind w:firstLine="0"/>
        <w:rPr>
          <w:b/>
          <w:bCs/>
          <w:i/>
          <w:iCs/>
        </w:rPr>
      </w:pPr>
      <w:r w:rsidRPr="00386300">
        <w:rPr>
          <w:b/>
          <w:bCs/>
          <w:i/>
          <w:iCs/>
        </w:rPr>
        <w:t>Language Exposure Questionnaire (LEQ) using the Multilingual Approach to Parent Language Estimate (MAPLE)</w:t>
      </w:r>
    </w:p>
    <w:p w14:paraId="63C7B4D4" w14:textId="664BFC10" w:rsidR="00010982" w:rsidRDefault="006A241D" w:rsidP="00B8266D">
      <w:pPr>
        <w:pStyle w:val="FirstParagraph"/>
      </w:pPr>
      <w:r>
        <w:rPr>
          <w:b/>
          <w:bCs/>
        </w:rPr>
        <w:t xml:space="preserve"> </w:t>
      </w:r>
      <w:r w:rsidR="00B8266D">
        <w:t>The infant’s language exposure and background was measured with an adaptation of the Language Exposure Questionnaire (LEQ; Bosch &amp; Sebastián-Gallés,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p w14:paraId="7F712551" w14:textId="5ADDE6C5" w:rsidR="00010982" w:rsidRDefault="00862DC5">
      <w:pPr>
        <w:pStyle w:val="Heading2"/>
      </w:pPr>
      <w:bookmarkStart w:id="8" w:name="procedure"/>
      <w:bookmarkEnd w:id="5"/>
      <w:bookmarkEnd w:id="7"/>
      <w:r>
        <w:lastRenderedPageBreak/>
        <w:t>Procedure</w:t>
      </w:r>
    </w:p>
    <w:p w14:paraId="29FB1CED" w14:textId="2BF2DD8D" w:rsidR="00B8266D" w:rsidRDefault="00B8266D" w:rsidP="00B8266D">
      <w:pPr>
        <w:pStyle w:val="FirstParagraph"/>
        <w:ind w:firstLine="677"/>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ords that were checked off in previous months were automatically filled in the following months; thus, caregivers only needed to check off the new words that their child produced each month. This was intended to reduce the burden on participants, and increase the response rate. Parents were instructed to consider </w:t>
      </w:r>
      <w:r w:rsidR="00DF6D97">
        <w:t xml:space="preserve">the </w:t>
      </w:r>
      <w:r>
        <w:t>word produced even if the child’s production w</w:t>
      </w:r>
      <w:r w:rsidR="00DF6D97">
        <w:t xml:space="preserve">as </w:t>
      </w:r>
      <w:r>
        <w:t>not</w:t>
      </w:r>
      <w:r w:rsidR="00DF6D97">
        <w:t xml:space="preserve"> </w:t>
      </w:r>
      <w:r>
        <w:t>adult-like (e.g., the child produced “raff” instead of “giraff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14:paraId="7D91FAE8" w14:textId="77777777" w:rsidR="00B8266D" w:rsidRDefault="00B8266D" w:rsidP="00B8266D">
      <w:pPr>
        <w:pStyle w:val="BodyText"/>
      </w:pPr>
      <w:bookmarkStart w:id="9" w:name="X25318888104fe3ba817412843ccf63e4f9575f9"/>
      <w:bookmarkEnd w:id="8"/>
      <w:r>
        <w:t>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pandemic, thus it was important to closely track language exposure changes due to lockdowns, return to daycare, etc.</w:t>
      </w:r>
    </w:p>
    <w:p w14:paraId="29443EE5" w14:textId="6E933218" w:rsidR="00010982" w:rsidRDefault="00862DC5">
      <w:pPr>
        <w:pStyle w:val="Heading2"/>
      </w:pPr>
      <w:r>
        <w:lastRenderedPageBreak/>
        <w:t>Identification of Translation Equivalents and Cognates</w:t>
      </w:r>
    </w:p>
    <w:p w14:paraId="48FEFE7D" w14:textId="338B8CF4" w:rsidR="002B57EC" w:rsidRDefault="002B57EC" w:rsidP="00B8266D">
      <w:pPr>
        <w:pStyle w:val="FirstParagraph"/>
      </w:pPr>
      <w:r>
        <w:rPr>
          <w:color w:val="000000"/>
        </w:rPr>
        <w:t>A list of translation equivalents on the English and French forms of the CDI was determined in the same manner as Byers-Heinlein et al. (2023), and was created by three proficient English–French bilingual adults who carefully examined the English and French versions of the CDIs</w:t>
      </w:r>
      <w:r w:rsidRPr="002B57EC">
        <w:rPr>
          <w:vertAlign w:val="superscript"/>
        </w:rPr>
        <w:t>3</w:t>
      </w:r>
      <w:r>
        <w:t>;</w:t>
      </w:r>
      <w:r w:rsidRPr="002B57EC">
        <w:rPr>
          <w:color w:val="000000"/>
        </w:rPr>
        <w:t xml:space="preserve"> </w:t>
      </w:r>
      <w:r>
        <w:rPr>
          <w:color w:val="000000"/>
        </w:rPr>
        <w:t xml:space="preserve">a total of 611 translation equivalent pairs were identified (the full list is available at </w:t>
      </w:r>
      <w:hyperlink r:id="rId12" w:history="1">
        <w:r>
          <w:rPr>
            <w:rStyle w:val="Hyperlink"/>
            <w:color w:val="1155CC"/>
          </w:rPr>
          <w:t>https://osf.io/rh7av/</w:t>
        </w:r>
      </w:hyperlink>
      <w:r>
        <w:rPr>
          <w:color w:val="000000"/>
        </w:rPr>
        <w:t>; methodological details are reported in Tsui et al., 2022). Next, the bilingual research assistants judged how similar the translation equivalent pairs sounded; they identified 138 of the possible 611 translation equivalent pairs as cognates, with the remaining 473 words as non-cognates. Phonological similarity of the identified cognates were further confirmed by a separate group of bilingual undergraduate students who listened to recordings of the translation equivalent pairs and were asked to rate how similar those words sounded. This method was preferred to other methods that focus on orthography (overlap in spelling), since infants acquire language through spoken words as opposed to reading.</w:t>
      </w:r>
    </w:p>
    <w:p w14:paraId="76023910" w14:textId="22F44BCF" w:rsidR="00D10FC8" w:rsidRDefault="00D10FC8" w:rsidP="00D10FC8">
      <w:pPr>
        <w:pStyle w:val="BodyText"/>
      </w:pPr>
      <w:r>
        <w:t xml:space="preserve">From the list of 611 translation equivalents, we further excluded any translation equivalent pairs that had complex relationships rather than one-to-one mappings. For example, “noodle” forms a translation equivalent pair with either the French word </w:t>
      </w:r>
      <w:r>
        <w:rPr>
          <w:i/>
          <w:iCs/>
        </w:rPr>
        <w:t>“nouilles”</w:t>
      </w:r>
      <w:r>
        <w:t xml:space="preserve"> or </w:t>
      </w:r>
      <w:r>
        <w:rPr>
          <w:i/>
          <w:iCs/>
        </w:rPr>
        <w:t>“pâtes”</w:t>
      </w:r>
      <w:r>
        <w:t xml:space="preserve">, where both French words are listed together as one item on the French CDI form. These pairs were removed because we could not know which form (e.g., </w:t>
      </w:r>
      <w:r>
        <w:rPr>
          <w:i/>
          <w:iCs/>
        </w:rPr>
        <w:t>“nouilles”</w:t>
      </w:r>
      <w:r>
        <w:t xml:space="preserve"> or </w:t>
      </w:r>
      <w:r>
        <w:rPr>
          <w:i/>
          <w:iCs/>
        </w:rPr>
        <w:t>“pâtes”</w:t>
      </w:r>
      <w:r>
        <w:t>) the infant produced, and we were not able to classify these pairs as either cognates or non-cognates.</w:t>
      </w:r>
    </w:p>
    <w:p w14:paraId="3A0D9371" w14:textId="1013D97A" w:rsidR="00D10FC8" w:rsidRDefault="00D10FC8" w:rsidP="00D10FC8">
      <w:pPr>
        <w:pStyle w:val="BodyText"/>
      </w:pPr>
      <w:r>
        <w:t>Following this procedure identified a complete list of 537 translation equivalents (131 cognates</w:t>
      </w:r>
      <w:r w:rsidR="001E529C" w:rsidRPr="001E529C">
        <w:rPr>
          <w:vertAlign w:val="superscript"/>
        </w:rPr>
        <w:t>4</w:t>
      </w:r>
      <w:r>
        <w:t xml:space="preserve"> and 406 non-cognates), which were compared in a first set of analyses. However, note that the cognates and non-cognates in this list could vary systematically on correlated factors including variations in parts of speech and differences in age of acquisition of certain words </w:t>
      </w:r>
      <w:r>
        <w:lastRenderedPageBreak/>
        <w:t xml:space="preserve">between languages. Within the full list of translation equivalents, we thus identified a matched subset of cognates and non-cognates that </w:t>
      </w:r>
      <w:r w:rsidR="00D663E8">
        <w:t>were compared</w:t>
      </w:r>
      <w:r>
        <w:t xml:space="preserve"> in a second set of analyses.</w:t>
      </w:r>
    </w:p>
    <w:p w14:paraId="6F011B69" w14:textId="409E6362" w:rsidR="00571540" w:rsidRDefault="00571540" w:rsidP="00571540">
      <w:pPr>
        <w:pStyle w:val="BodyText"/>
      </w:pPr>
      <w:r>
        <w:t>Our procedure for identifying the matched list was pre-registered, and designed to minimize potential experiment</w:t>
      </w:r>
      <w:r w:rsidR="0017389E">
        <w:t>er</w:t>
      </w:r>
      <w:r>
        <w:t xml:space="preserve"> biases. 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here possible (e.g., food, furniture, etc.). However, data on age of acquisition, which was obtained from the wordbankr package (Version 0.3.1; Frank et al., 2017), was not available for 41 translation equivalents which were therefore removed, leaving 231 possible items (cognates = 81, non-cognates = 150). Using the optmatch package (Version 0.9.14; Hansen &amp; Klopfer, 2006) in the R statistical language (R Core Team, 2019), each cognate item was matched to a non-cognate item according to the typical age of acquisition in both English and French </w:t>
      </w:r>
      <w:r w:rsidR="002E7ACC">
        <w:t xml:space="preserve">for monolinguals </w:t>
      </w:r>
      <w:r>
        <w:t>obtained from the wordbankr package (Version 0.3.1; Braginsky, 2018) with the closest match possible on word category. There were 52 pairs that matched exactly based on these criteria. For example, the cognate pair “chair”–</w:t>
      </w:r>
      <w:r>
        <w:rPr>
          <w:i/>
          <w:iCs/>
        </w:rPr>
        <w:t>“chaise”</w:t>
      </w:r>
      <w:r>
        <w:t xml:space="preserve"> and the non-cognate pair “bed”–</w:t>
      </w:r>
      <w:r>
        <w:rPr>
          <w:i/>
          <w:iCs/>
        </w:rPr>
        <w:t>“lit”</w:t>
      </w:r>
      <w:r>
        <w:t xml:space="preserve"> matched because they are typically acquired at age 21 months </w:t>
      </w:r>
      <w:r w:rsidR="002E7ACC">
        <w:t xml:space="preserve">by monolinguals </w:t>
      </w:r>
      <w:r>
        <w:t>in English and French and are both in the furniture category (Frank et al., 2017). The remaining 29 pairs were matched on age of acquisition as well, allowing a possible one-month deviation in either English, French or both. For example, the cognate pair “mittens”–</w:t>
      </w:r>
      <w:r>
        <w:rPr>
          <w:i/>
          <w:iCs/>
        </w:rPr>
        <w:t>“mitaine”</w:t>
      </w:r>
      <w:r>
        <w:t xml:space="preserve"> and the non-cognate pair “slipper”–</w:t>
      </w:r>
      <w:r>
        <w:rPr>
          <w:i/>
          <w:iCs/>
        </w:rPr>
        <w:t>“pantoufle”</w:t>
      </w:r>
      <w:r>
        <w:t xml:space="preserve"> matched since the English words are acquired at 28 and 27 months respectively (one-month deviation), both French words are acquired at 22 months of age (Frank et al., 2017), and both are clothing. Thus, the final items (81 cognates</w:t>
      </w:r>
      <w:r w:rsidR="00400356" w:rsidRPr="00400356">
        <w:rPr>
          <w:vertAlign w:val="superscript"/>
        </w:rPr>
        <w:t>5</w:t>
      </w:r>
      <w:r>
        <w:t>, 81 non-cognates) included in the matched list were as similar as possible in all respects except their cognate status.</w:t>
      </w:r>
    </w:p>
    <w:p w14:paraId="2EBFCEF8" w14:textId="6DA00171" w:rsidR="00010982" w:rsidRDefault="00862DC5">
      <w:pPr>
        <w:pStyle w:val="Heading2"/>
      </w:pPr>
      <w:bookmarkStart w:id="10" w:name="analytical-strategy"/>
      <w:bookmarkEnd w:id="9"/>
      <w:r>
        <w:lastRenderedPageBreak/>
        <w:t>Analytical Strategy</w:t>
      </w:r>
    </w:p>
    <w:p w14:paraId="19F68596" w14:textId="56304181" w:rsidR="00C27BD0" w:rsidRDefault="00A002F6" w:rsidP="00C27BD0">
      <w:pPr>
        <w:pStyle w:val="FirstParagraph"/>
      </w:pPr>
      <w:r>
        <w:t>Pre-registered a</w:t>
      </w:r>
      <w:r w:rsidR="00C27BD0">
        <w:t xml:space="preserve">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 “banana” would be counted as a produced cognate, whether or not its translation equivalent </w:t>
      </w:r>
      <w:r w:rsidR="00C27BD0">
        <w:rPr>
          <w:i/>
          <w:iCs/>
        </w:rPr>
        <w:t>“banane”</w:t>
      </w:r>
      <w:r w:rsidR="00C27BD0">
        <w:t xml:space="preserve"> was produced. The second dependent variable was the proportion of translation equivalent pairs infants produced. Here, pairs were counted only if the infant produced both items in a pair. For example, the pair “banana”–</w:t>
      </w:r>
      <w:r w:rsidR="00C27BD0">
        <w:rPr>
          <w:i/>
          <w:iCs/>
        </w:rPr>
        <w:t>“banane”</w:t>
      </w:r>
      <w:r w:rsidR="00C27BD0">
        <w:t xml:space="preserve"> was counted as a produced cognate pair if and only if the child could produce both words in the pair.</w:t>
      </w:r>
      <w:r>
        <w:t xml:space="preserve"> </w:t>
      </w:r>
      <w:r w:rsidRPr="00A002F6">
        <w:t>We additionally conducted an exploratory analysis that examined whether the effect of cognates would impact the interval between learning to produce a first and a second word in a translation equivalent pair.</w:t>
      </w:r>
    </w:p>
    <w:p w14:paraId="3B18FABA" w14:textId="2BD1454C" w:rsidR="00C54267" w:rsidRDefault="00F30FB1" w:rsidP="00C54267">
      <w:pPr>
        <w:pStyle w:val="NormalWeb"/>
        <w:spacing w:before="180" w:beforeAutospacing="0" w:after="240" w:afterAutospacing="0" w:line="480" w:lineRule="auto"/>
        <w:ind w:firstLine="680"/>
      </w:pPr>
      <w:bookmarkStart w:id="11" w:name="results"/>
      <w:bookmarkEnd w:id="3"/>
      <w:bookmarkEnd w:id="10"/>
      <w:r>
        <w:t>For each dependent variable</w:t>
      </w:r>
      <w:r w:rsidR="00C54267">
        <w:t>,</w:t>
      </w:r>
      <w:r>
        <w:t xml:space="preserve"> we conducted analyses using (1) the complete list of cognates and non-cognates (537 translation equivalents pairs in total) and then restricted the analysis to (2) a matched list (nouns only and matched on age of acquisition; 162 translation equivalent pairs in total). </w:t>
      </w:r>
      <w:r w:rsidR="00C54267">
        <w:rPr>
          <w:color w:val="000000"/>
        </w:rPr>
        <w:t xml:space="preserve">Based on the three dependent variables and the two sets of words, we therefore ran a total of four models for the pre-registered analyses, and two models for the exploratory analyses. Linear or logistic mixed-effects analyses, as appropriate, were performed in the R statistical language (Version 4.0.2; R Core Team, 2019) using the lme4 package (Bates et al., 2015). Mixed-effects models are appropriate for repeated measures data (Cnaan et al., 1997). This type of model also accounts for missing data and does not require each participant to contribute the same number of datapoints. Logistic models were appropriate for the pre-registered analyses as our dependent variable was a proportion, and linear models were appropriate for the </w:t>
      </w:r>
      <w:r w:rsidR="00C54267">
        <w:rPr>
          <w:color w:val="000000"/>
        </w:rPr>
        <w:lastRenderedPageBreak/>
        <w:t>exploratory analysis as our dependent variable was continuous. For the pre-registered analysis, regression weights reflected the total number of cognates and non-cognates to account for the different number of words between the cognate and non-cognate lists. The lmerTest package (Kuznetsova et al., 2017) was used to calculate p-values. Goodness-of-fit tests for the mixed-effects models were estimated using the DHARMa package (Hartig, 2022). Analysis scripts and the data set used in the present study are available at [</w:t>
      </w:r>
      <w:hyperlink r:id="rId13" w:history="1">
        <w:r w:rsidR="00C54267">
          <w:rPr>
            <w:rStyle w:val="Hyperlink"/>
            <w:color w:val="1155CC"/>
          </w:rPr>
          <w:t>https://osf.io/rh7av/</w:t>
        </w:r>
      </w:hyperlink>
      <w:r w:rsidR="00C54267">
        <w:rPr>
          <w:color w:val="000000"/>
        </w:rPr>
        <w:t>].</w:t>
      </w:r>
    </w:p>
    <w:p w14:paraId="5C399C05" w14:textId="5AC005FD" w:rsidR="00010982" w:rsidRDefault="00862DC5">
      <w:pPr>
        <w:pStyle w:val="Heading1"/>
      </w:pPr>
      <w:r>
        <w:t>Results</w:t>
      </w:r>
    </w:p>
    <w:p w14:paraId="29235D42" w14:textId="59C02336" w:rsidR="00010982" w:rsidRDefault="00862DC5">
      <w:pPr>
        <w:pStyle w:val="Heading2"/>
      </w:pPr>
      <w:bookmarkStart w:id="12" w:name="Xeda5f09eab70a45850245d7754e0634ec3a2f99"/>
      <w:r>
        <w:t>Descriptive Measures of Number of Words Produced</w:t>
      </w:r>
    </w:p>
    <w:p w14:paraId="4CBD86F7" w14:textId="77777777" w:rsidR="00010982" w:rsidRDefault="00862DC5">
      <w:pPr>
        <w:pStyle w:val="FirstParagraph"/>
      </w:pPr>
      <w:r>
        <w:t>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14:paraId="1DEF9157" w14:textId="77777777" w:rsidR="00010982" w:rsidRDefault="00862DC5">
      <w:pPr>
        <w:pStyle w:val="BodyText"/>
      </w:pPr>
      <w:r>
        <w:t>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p w14:paraId="0AA787C2" w14:textId="0BFE93F4" w:rsidR="00010982" w:rsidRDefault="00862DC5">
      <w:pPr>
        <w:pStyle w:val="Heading2"/>
      </w:pPr>
      <w:bookmarkStart w:id="13" w:name="X710a4a28596e4345e2cbfe0feb3c8c0f96f8e53"/>
      <w:bookmarkEnd w:id="12"/>
      <w:r>
        <w:lastRenderedPageBreak/>
        <w:t>Dependent Variable 1: Cognate Words Versus Non-Cognate Words</w:t>
      </w:r>
    </w:p>
    <w:p w14:paraId="580FC616" w14:textId="77777777" w:rsidR="00010982" w:rsidRDefault="00862DC5">
      <w:pPr>
        <w:pStyle w:val="FirstParagraph"/>
      </w:pPr>
      <w:r>
        <w:t>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702F2510" w14:textId="77777777" w:rsidR="00010982" w:rsidRDefault="00862DC5" w:rsidP="00EC0864">
      <w:pPr>
        <w:pStyle w:val="BodyText"/>
        <w:ind w:firstLine="0"/>
        <w:jc w:val="center"/>
      </w:pPr>
      <w:r>
        <w:t>proportion_word ~ age * cognate_status + (1|participant)</w:t>
      </w:r>
    </w:p>
    <w:p w14:paraId="172C0503" w14:textId="0EC90AC0" w:rsidR="0022439A" w:rsidRDefault="00EC0864" w:rsidP="0022439A">
      <w:pPr>
        <w:pStyle w:val="FirstParagraph"/>
        <w:spacing w:after="0"/>
        <w:ind w:firstLine="0"/>
      </w:pPr>
      <w:bookmarkStart w:id="14" w:name="complete-list"/>
      <w:r w:rsidRPr="0022439A">
        <w:rPr>
          <w:b/>
          <w:bCs/>
          <w:i/>
          <w:iCs/>
        </w:rPr>
        <w:t>Complete List</w:t>
      </w:r>
      <w:r>
        <w:rPr>
          <w:b/>
          <w:bCs/>
        </w:rPr>
        <w:t xml:space="preserve"> </w:t>
      </w:r>
    </w:p>
    <w:p w14:paraId="203DB535" w14:textId="36AFF3E2" w:rsidR="00EC0864" w:rsidRDefault="00862DC5" w:rsidP="0022439A">
      <w:pPr>
        <w:pStyle w:val="FirstParagraph"/>
        <w:spacing w:before="0"/>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 </w:t>
      </w:r>
      <w:r>
        <w:rPr>
          <w:i/>
        </w:rPr>
        <w:t>D</w:t>
      </w:r>
      <w:r>
        <w:t xml:space="preserve"> = 0.06, </w:t>
      </w:r>
      <m:oMath>
        <m:r>
          <w:rPr>
            <w:rFonts w:ascii="Cambria Math" w:hAnsi="Cambria Math"/>
          </w:rPr>
          <m:t>p=.125</m:t>
        </m:r>
      </m:oMath>
      <w:r>
        <w:t xml:space="preserve">. Table 1 shows the coefficient estimates for the model and Figure 1 Panel A visualizes the model. We observed significant main effects of age and cognate status, as well as a significant interaction. Overall, the pattern of results indicated </w:t>
      </w:r>
      <w:r>
        <w:lastRenderedPageBreak/>
        <w:t>that infants produced a greater proportion of cognates than non-cognates, with a slightly steeper learning curve for non-cognates than for cognates, although non-cognate production did not “catch up” to cognate production during the ages we observed.</w:t>
      </w:r>
      <w:bookmarkStart w:id="15" w:name="matched-list"/>
      <w:bookmarkEnd w:id="14"/>
    </w:p>
    <w:p w14:paraId="2875AB61" w14:textId="77777777" w:rsidR="0022439A" w:rsidRPr="0022439A" w:rsidRDefault="00EC0864" w:rsidP="0022439A">
      <w:pPr>
        <w:pStyle w:val="FirstParagraph"/>
        <w:spacing w:after="0"/>
        <w:ind w:firstLine="0"/>
        <w:rPr>
          <w:b/>
          <w:bCs/>
          <w:i/>
          <w:iCs/>
        </w:rPr>
      </w:pPr>
      <w:r w:rsidRPr="0022439A">
        <w:rPr>
          <w:b/>
          <w:bCs/>
          <w:i/>
          <w:iCs/>
        </w:rPr>
        <w:t xml:space="preserve">Matched List </w:t>
      </w:r>
    </w:p>
    <w:p w14:paraId="795FB175" w14:textId="2C21235F" w:rsidR="00010982" w:rsidRDefault="00862DC5" w:rsidP="0022439A">
      <w:pPr>
        <w:pStyle w:val="FirstParagraph"/>
        <w:spacing w:before="0"/>
        <w:ind w:firstLine="720"/>
      </w:pPr>
      <w:r>
        <w:t>Out of the 162 cognate (i.e., adding the 81 English cognate words and 81 French cognate words) and 162 non-cognate words (i.e., adding the 81 English non-cognate words and 81 French non-cognate words) on the matched list, bilingual infants produced an average of 27 cognate words (</w:t>
      </w:r>
      <w:r w:rsidRPr="005F0C93">
        <w:rPr>
          <w:i/>
          <w:iCs/>
        </w:rPr>
        <w:t>SD</w:t>
      </w:r>
      <w:r>
        <w:t xml:space="preserve"> = 31.52, range = 0 – 135) and 23 non-cognate words (</w:t>
      </w:r>
      <w:r w:rsidRPr="005F0C93">
        <w:rPr>
          <w:i/>
          <w:iCs/>
        </w:rPr>
        <w:t>SD</w:t>
      </w:r>
      <w:r>
        <w:t xml:space="preserve"> = 28.4</w:t>
      </w:r>
      <w:r w:rsidR="004D0D97">
        <w:t>0</w:t>
      </w:r>
      <w:r>
        <w:t>, range = 0 – 113). The overall mean proportion of cognate words produced was 0.</w:t>
      </w:r>
      <w:r w:rsidR="002F6651">
        <w:t>17</w:t>
      </w:r>
      <w:r>
        <w:t xml:space="preserve"> of words (</w:t>
      </w:r>
      <w:r w:rsidRPr="005F0C93">
        <w:rPr>
          <w:i/>
          <w:iCs/>
        </w:rPr>
        <w:t>SD</w:t>
      </w:r>
      <w:r>
        <w:t xml:space="preserve"> = 0.19, range = 0 – 0.83), whereas the proportion of non-cognate words produced was 0.1</w:t>
      </w:r>
      <w:r w:rsidR="009325E2">
        <w:t>4</w:t>
      </w:r>
      <w:r>
        <w:t xml:space="preserve"> (</w:t>
      </w:r>
      <w:r w:rsidRPr="005F0C93">
        <w:rPr>
          <w:i/>
          <w:iCs/>
        </w:rPr>
        <w:t>SD</w:t>
      </w:r>
      <w:r>
        <w:t xml:space="preserve"> = 0.18, range = 0 – 0.7</w:t>
      </w:r>
      <w:r w:rsidR="002F6651">
        <w:t>0</w:t>
      </w:r>
      <w:r>
        <w:t xml:space="preserve">). A Q-Q plot visualization as well as goodness-of-fit tests on the model’s residuals showed a good model fit, </w:t>
      </w:r>
      <w:r>
        <w:rPr>
          <w:i/>
        </w:rPr>
        <w:t>D</w:t>
      </w:r>
      <w:r>
        <w:t xml:space="preserve"> = 0.06, </w:t>
      </w:r>
      <m:oMath>
        <m:r>
          <w:rPr>
            <w:rFonts w:ascii="Cambria Math" w:hAnsi="Cambria Math"/>
          </w:rPr>
          <m:t>p=.095</m:t>
        </m:r>
      </m:oMath>
      <w:r>
        <w:t>.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14:paraId="0B405A69" w14:textId="77777777" w:rsidR="003502A0" w:rsidRDefault="003502A0" w:rsidP="003502A0">
      <w:pPr>
        <w:pStyle w:val="BodyText"/>
      </w:pPr>
    </w:p>
    <w:p w14:paraId="71FB4FCF" w14:textId="77777777" w:rsidR="00645466" w:rsidRDefault="00645466" w:rsidP="003502A0">
      <w:pPr>
        <w:pStyle w:val="BodyText"/>
      </w:pPr>
    </w:p>
    <w:p w14:paraId="7A26087A" w14:textId="77777777" w:rsidR="00645466" w:rsidRDefault="00645466" w:rsidP="003502A0">
      <w:pPr>
        <w:pStyle w:val="BodyText"/>
      </w:pPr>
    </w:p>
    <w:p w14:paraId="0CA205A3" w14:textId="77777777" w:rsidR="00645466" w:rsidRPr="003502A0" w:rsidRDefault="00645466" w:rsidP="003502A0">
      <w:pPr>
        <w:pStyle w:val="BodyText"/>
      </w:pPr>
    </w:p>
    <w:p w14:paraId="47E56B08" w14:textId="3172566E" w:rsidR="00010982" w:rsidRPr="00B42CDE" w:rsidRDefault="00862DC5" w:rsidP="004F6D10">
      <w:pPr>
        <w:pStyle w:val="ImageCaption"/>
        <w:spacing w:line="240" w:lineRule="auto"/>
        <w:rPr>
          <w:iCs/>
        </w:rPr>
      </w:pPr>
      <w:r w:rsidRPr="00B42CDE">
        <w:rPr>
          <w:b/>
          <w:bCs/>
          <w:iCs/>
        </w:rPr>
        <w:lastRenderedPageBreak/>
        <w:t>Table 1.</w:t>
      </w:r>
      <w:r w:rsidRPr="00B42CDE">
        <w:rPr>
          <w:iCs/>
        </w:rPr>
        <w:t xml:space="preserve"> Coefficient estimates from the </w:t>
      </w:r>
      <w:r w:rsidR="00CA3158" w:rsidRPr="00B42CDE">
        <w:rPr>
          <w:iCs/>
        </w:rPr>
        <w:t xml:space="preserve">logistic </w:t>
      </w:r>
      <w:r w:rsidRPr="00B42CDE">
        <w:rPr>
          <w:iCs/>
        </w:rPr>
        <w:t>mixed-effects models predicting proportion of words produced.</w:t>
      </w:r>
    </w:p>
    <w:tbl>
      <w:tblPr>
        <w:tblStyle w:val="Table"/>
        <w:tblW w:w="5158" w:type="pct"/>
        <w:tblBorders>
          <w:top w:val="single" w:sz="4" w:space="0" w:color="auto"/>
        </w:tblBorders>
        <w:tblLook w:val="0020" w:firstRow="1" w:lastRow="0" w:firstColumn="0" w:lastColumn="0" w:noHBand="0" w:noVBand="0"/>
      </w:tblPr>
      <w:tblGrid>
        <w:gridCol w:w="2828"/>
        <w:gridCol w:w="1056"/>
        <w:gridCol w:w="729"/>
        <w:gridCol w:w="856"/>
        <w:gridCol w:w="697"/>
        <w:gridCol w:w="125"/>
        <w:gridCol w:w="125"/>
        <w:gridCol w:w="125"/>
        <w:gridCol w:w="1056"/>
        <w:gridCol w:w="636"/>
        <w:gridCol w:w="923"/>
        <w:gridCol w:w="631"/>
        <w:gridCol w:w="139"/>
      </w:tblGrid>
      <w:tr w:rsidR="00586351" w14:paraId="7188D14C" w14:textId="06CC79C3" w:rsidTr="00FF45A4">
        <w:trPr>
          <w:gridAfter w:val="1"/>
          <w:cnfStyle w:val="100000000000" w:firstRow="1" w:lastRow="0" w:firstColumn="0" w:lastColumn="0" w:oddVBand="0" w:evenVBand="0" w:oddHBand="0" w:evenHBand="0" w:firstRowFirstColumn="0" w:firstRowLastColumn="0" w:lastRowFirstColumn="0" w:lastRowLastColumn="0"/>
          <w:wAfter w:w="70" w:type="pct"/>
        </w:trPr>
        <w:tc>
          <w:tcPr>
            <w:tcW w:w="1425" w:type="pct"/>
            <w:tcBorders>
              <w:top w:val="none" w:sz="0" w:space="0" w:color="auto"/>
              <w:bottom w:val="nil"/>
            </w:tcBorders>
            <w:vAlign w:val="bottom"/>
          </w:tcPr>
          <w:p w14:paraId="7FE9AE26" w14:textId="77777777" w:rsidR="00586351" w:rsidRDefault="00586351" w:rsidP="004F6D10">
            <w:pPr>
              <w:spacing w:line="240" w:lineRule="auto"/>
            </w:pPr>
          </w:p>
        </w:tc>
        <w:tc>
          <w:tcPr>
            <w:tcW w:w="1681" w:type="pct"/>
            <w:gridSpan w:val="4"/>
            <w:tcBorders>
              <w:top w:val="single" w:sz="4" w:space="0" w:color="auto"/>
            </w:tcBorders>
            <w:vAlign w:val="bottom"/>
          </w:tcPr>
          <w:p w14:paraId="683C8686" w14:textId="5705D3BA" w:rsidR="00586351" w:rsidRDefault="00586351" w:rsidP="004F6D10">
            <w:pPr>
              <w:pStyle w:val="Compact"/>
              <w:jc w:val="center"/>
              <w:rPr>
                <w:rFonts w:eastAsia="Cambria" w:cs="Times New Roman"/>
              </w:rPr>
            </w:pPr>
            <w:r>
              <w:rPr>
                <w:rFonts w:eastAsia="Cambria" w:cs="Times New Roman"/>
              </w:rPr>
              <w:t>Complete list</w:t>
            </w:r>
          </w:p>
        </w:tc>
        <w:tc>
          <w:tcPr>
            <w:tcW w:w="126" w:type="pct"/>
            <w:gridSpan w:val="2"/>
            <w:tcBorders>
              <w:top w:val="none" w:sz="0" w:space="0" w:color="auto"/>
              <w:bottom w:val="nil"/>
            </w:tcBorders>
            <w:vAlign w:val="bottom"/>
          </w:tcPr>
          <w:p w14:paraId="0CDF6741" w14:textId="44C8B745" w:rsidR="00586351" w:rsidRDefault="00586351" w:rsidP="004F6D10">
            <w:pPr>
              <w:pStyle w:val="Compact"/>
              <w:jc w:val="center"/>
              <w:rPr>
                <w:rFonts w:eastAsia="Cambria" w:cs="Times New Roman"/>
              </w:rPr>
            </w:pPr>
          </w:p>
        </w:tc>
        <w:tc>
          <w:tcPr>
            <w:tcW w:w="1698" w:type="pct"/>
            <w:gridSpan w:val="5"/>
            <w:tcBorders>
              <w:top w:val="single" w:sz="4" w:space="0" w:color="auto"/>
            </w:tcBorders>
            <w:vAlign w:val="bottom"/>
          </w:tcPr>
          <w:p w14:paraId="6D67DE51" w14:textId="77777777" w:rsidR="00586351" w:rsidRDefault="00586351" w:rsidP="004F6D10">
            <w:pPr>
              <w:pStyle w:val="Compact"/>
              <w:jc w:val="center"/>
              <w:rPr>
                <w:rFonts w:eastAsia="Cambria" w:cs="Times New Roman"/>
              </w:rPr>
            </w:pPr>
            <w:r>
              <w:rPr>
                <w:rFonts w:eastAsia="Cambria" w:cs="Times New Roman"/>
              </w:rPr>
              <w:t>Matched list</w:t>
            </w:r>
          </w:p>
        </w:tc>
      </w:tr>
      <w:tr w:rsidR="005F4129" w14:paraId="0A343CAA" w14:textId="77777777" w:rsidTr="00FF45A4">
        <w:tc>
          <w:tcPr>
            <w:tcW w:w="1425" w:type="pct"/>
            <w:tcBorders>
              <w:top w:val="nil"/>
              <w:bottom w:val="single" w:sz="4" w:space="0" w:color="auto"/>
            </w:tcBorders>
            <w:vAlign w:val="bottom"/>
          </w:tcPr>
          <w:p w14:paraId="4747F0C4" w14:textId="77777777" w:rsidR="00586351" w:rsidRDefault="00586351" w:rsidP="004F6D10">
            <w:pPr>
              <w:spacing w:line="240" w:lineRule="auto"/>
            </w:pPr>
          </w:p>
        </w:tc>
        <w:tc>
          <w:tcPr>
            <w:tcW w:w="532" w:type="pct"/>
            <w:tcBorders>
              <w:top w:val="single" w:sz="4" w:space="0" w:color="auto"/>
              <w:bottom w:val="single" w:sz="4" w:space="0" w:color="auto"/>
            </w:tcBorders>
            <w:vAlign w:val="bottom"/>
          </w:tcPr>
          <w:p w14:paraId="2DEC6765" w14:textId="77777777" w:rsidR="00586351" w:rsidRDefault="00586351" w:rsidP="004F6D10">
            <w:pPr>
              <w:pStyle w:val="Compact"/>
              <w:jc w:val="center"/>
            </w:pPr>
            <w:r>
              <w:t>Estimate</w:t>
            </w:r>
          </w:p>
        </w:tc>
        <w:tc>
          <w:tcPr>
            <w:tcW w:w="367" w:type="pct"/>
            <w:tcBorders>
              <w:top w:val="single" w:sz="4" w:space="0" w:color="auto"/>
              <w:bottom w:val="single" w:sz="4" w:space="0" w:color="auto"/>
            </w:tcBorders>
            <w:vAlign w:val="bottom"/>
          </w:tcPr>
          <w:p w14:paraId="61475F83" w14:textId="77777777" w:rsidR="00586351" w:rsidRDefault="00586351" w:rsidP="004F6D10">
            <w:pPr>
              <w:pStyle w:val="Compact"/>
              <w:jc w:val="center"/>
            </w:pPr>
            <m:oMathPara>
              <m:oMath>
                <m:r>
                  <w:rPr>
                    <w:rFonts w:ascii="Cambria Math" w:hAnsi="Cambria Math"/>
                  </w:rPr>
                  <m:t>SE</m:t>
                </m:r>
              </m:oMath>
            </m:oMathPara>
          </w:p>
        </w:tc>
        <w:tc>
          <w:tcPr>
            <w:tcW w:w="431" w:type="pct"/>
            <w:tcBorders>
              <w:top w:val="single" w:sz="4" w:space="0" w:color="auto"/>
              <w:bottom w:val="single" w:sz="4" w:space="0" w:color="auto"/>
            </w:tcBorders>
            <w:vAlign w:val="bottom"/>
          </w:tcPr>
          <w:p w14:paraId="0A280BEB" w14:textId="77777777" w:rsidR="00586351" w:rsidRDefault="00586351" w:rsidP="004F6D10">
            <w:pPr>
              <w:pStyle w:val="Compact"/>
              <w:jc w:val="center"/>
            </w:pPr>
            <m:oMathPara>
              <m:oMath>
                <m:r>
                  <w:rPr>
                    <w:rFonts w:ascii="Cambria Math" w:hAnsi="Cambria Math"/>
                  </w:rPr>
                  <m:t>z</m:t>
                </m:r>
              </m:oMath>
            </m:oMathPara>
          </w:p>
        </w:tc>
        <w:tc>
          <w:tcPr>
            <w:tcW w:w="414" w:type="pct"/>
            <w:gridSpan w:val="2"/>
            <w:tcBorders>
              <w:top w:val="single" w:sz="4" w:space="0" w:color="auto"/>
              <w:bottom w:val="single" w:sz="4" w:space="0" w:color="auto"/>
            </w:tcBorders>
            <w:vAlign w:val="bottom"/>
          </w:tcPr>
          <w:p w14:paraId="3D5DFC5B" w14:textId="77777777" w:rsidR="00586351" w:rsidRDefault="00586351" w:rsidP="004F6D10">
            <w:pPr>
              <w:pStyle w:val="Compact"/>
              <w:jc w:val="center"/>
            </w:pPr>
            <m:oMathPara>
              <m:oMath>
                <m:r>
                  <w:rPr>
                    <w:rFonts w:ascii="Cambria Math" w:hAnsi="Cambria Math"/>
                  </w:rPr>
                  <m:t>p</m:t>
                </m:r>
              </m:oMath>
            </m:oMathPara>
          </w:p>
        </w:tc>
        <w:tc>
          <w:tcPr>
            <w:tcW w:w="126" w:type="pct"/>
            <w:gridSpan w:val="2"/>
            <w:tcBorders>
              <w:top w:val="nil"/>
              <w:bottom w:val="single" w:sz="4" w:space="0" w:color="auto"/>
            </w:tcBorders>
            <w:vAlign w:val="bottom"/>
          </w:tcPr>
          <w:p w14:paraId="59A6FB8F" w14:textId="4CFFCA7C" w:rsidR="00586351" w:rsidRDefault="00586351" w:rsidP="004F6D10">
            <w:pPr>
              <w:pStyle w:val="Compact"/>
              <w:jc w:val="center"/>
            </w:pPr>
          </w:p>
        </w:tc>
        <w:tc>
          <w:tcPr>
            <w:tcW w:w="532" w:type="pct"/>
            <w:tcBorders>
              <w:top w:val="single" w:sz="4" w:space="0" w:color="auto"/>
              <w:bottom w:val="single" w:sz="4" w:space="0" w:color="auto"/>
            </w:tcBorders>
            <w:vAlign w:val="bottom"/>
          </w:tcPr>
          <w:p w14:paraId="2E4A68C3" w14:textId="0C07DE14" w:rsidR="00586351" w:rsidRDefault="00586351" w:rsidP="004F6D10">
            <w:pPr>
              <w:pStyle w:val="Compact"/>
              <w:jc w:val="center"/>
            </w:pPr>
            <w:r>
              <w:t>Estimate</w:t>
            </w:r>
          </w:p>
        </w:tc>
        <w:tc>
          <w:tcPr>
            <w:tcW w:w="320" w:type="pct"/>
            <w:tcBorders>
              <w:top w:val="single" w:sz="4" w:space="0" w:color="auto"/>
              <w:bottom w:val="single" w:sz="4" w:space="0" w:color="auto"/>
            </w:tcBorders>
            <w:vAlign w:val="bottom"/>
          </w:tcPr>
          <w:p w14:paraId="760D883E" w14:textId="59D728F0" w:rsidR="00586351" w:rsidRDefault="00586351" w:rsidP="004F6D10">
            <w:pPr>
              <w:pStyle w:val="Compact"/>
              <w:jc w:val="center"/>
            </w:pPr>
            <m:oMathPara>
              <m:oMath>
                <m:r>
                  <w:rPr>
                    <w:rFonts w:ascii="Cambria Math" w:hAnsi="Cambria Math"/>
                  </w:rPr>
                  <m:t>SE</m:t>
                </m:r>
              </m:oMath>
            </m:oMathPara>
          </w:p>
        </w:tc>
        <w:tc>
          <w:tcPr>
            <w:tcW w:w="465" w:type="pct"/>
            <w:tcBorders>
              <w:top w:val="single" w:sz="4" w:space="0" w:color="auto"/>
              <w:bottom w:val="single" w:sz="4" w:space="0" w:color="auto"/>
            </w:tcBorders>
            <w:vAlign w:val="bottom"/>
          </w:tcPr>
          <w:p w14:paraId="0030B6ED" w14:textId="77777777" w:rsidR="00586351" w:rsidRDefault="00586351" w:rsidP="004F6D10">
            <w:pPr>
              <w:pStyle w:val="Compact"/>
              <w:jc w:val="center"/>
            </w:pPr>
            <m:oMathPara>
              <m:oMath>
                <m:r>
                  <w:rPr>
                    <w:rFonts w:ascii="Cambria Math" w:hAnsi="Cambria Math"/>
                  </w:rPr>
                  <m:t>z</m:t>
                </m:r>
              </m:oMath>
            </m:oMathPara>
          </w:p>
        </w:tc>
        <w:tc>
          <w:tcPr>
            <w:tcW w:w="388" w:type="pct"/>
            <w:gridSpan w:val="2"/>
            <w:tcBorders>
              <w:top w:val="single" w:sz="4" w:space="0" w:color="auto"/>
              <w:bottom w:val="single" w:sz="4" w:space="0" w:color="auto"/>
            </w:tcBorders>
            <w:vAlign w:val="bottom"/>
          </w:tcPr>
          <w:p w14:paraId="67E65413" w14:textId="77777777" w:rsidR="00586351" w:rsidRDefault="00586351" w:rsidP="004F6D10">
            <w:pPr>
              <w:pStyle w:val="Compact"/>
              <w:jc w:val="center"/>
            </w:pPr>
            <m:oMathPara>
              <m:oMath>
                <m:r>
                  <w:rPr>
                    <w:rFonts w:ascii="Cambria Math" w:hAnsi="Cambria Math"/>
                  </w:rPr>
                  <m:t>p</m:t>
                </m:r>
              </m:oMath>
            </m:oMathPara>
          </w:p>
        </w:tc>
      </w:tr>
      <w:tr w:rsidR="00FF45A4" w14:paraId="5C1ED9EF" w14:textId="77777777" w:rsidTr="00FF45A4">
        <w:tc>
          <w:tcPr>
            <w:tcW w:w="1425" w:type="pct"/>
            <w:tcBorders>
              <w:top w:val="single" w:sz="4" w:space="0" w:color="auto"/>
            </w:tcBorders>
          </w:tcPr>
          <w:p w14:paraId="11080CDE" w14:textId="77777777" w:rsidR="00FF45A4" w:rsidRDefault="00FF45A4" w:rsidP="00FF45A4">
            <w:pPr>
              <w:pStyle w:val="Compact"/>
            </w:pPr>
            <w:r>
              <w:t>Intercept</w:t>
            </w:r>
          </w:p>
        </w:tc>
        <w:tc>
          <w:tcPr>
            <w:tcW w:w="532" w:type="pct"/>
            <w:tcBorders>
              <w:top w:val="single" w:sz="4" w:space="0" w:color="auto"/>
            </w:tcBorders>
          </w:tcPr>
          <w:p w14:paraId="7CE26295" w14:textId="27A34627" w:rsidR="00FF45A4" w:rsidRDefault="00FF45A4" w:rsidP="00FF45A4">
            <w:pPr>
              <w:pStyle w:val="Compact"/>
              <w:tabs>
                <w:tab w:val="decimal" w:pos="131"/>
              </w:tabs>
              <w:jc w:val="center"/>
            </w:pPr>
            <w:r>
              <w:t>-2.52</w:t>
            </w:r>
          </w:p>
        </w:tc>
        <w:tc>
          <w:tcPr>
            <w:tcW w:w="367" w:type="pct"/>
            <w:tcBorders>
              <w:top w:val="single" w:sz="4" w:space="0" w:color="auto"/>
            </w:tcBorders>
          </w:tcPr>
          <w:p w14:paraId="13ECE857" w14:textId="1A82C5A5" w:rsidR="00FF45A4" w:rsidRDefault="00FF45A4" w:rsidP="00FF45A4">
            <w:pPr>
              <w:pStyle w:val="Compact"/>
              <w:tabs>
                <w:tab w:val="decimal" w:pos="67"/>
              </w:tabs>
              <w:jc w:val="center"/>
            </w:pPr>
            <w:r>
              <w:t>0.15</w:t>
            </w:r>
          </w:p>
        </w:tc>
        <w:tc>
          <w:tcPr>
            <w:tcW w:w="431" w:type="pct"/>
            <w:tcBorders>
              <w:top w:val="single" w:sz="4" w:space="0" w:color="auto"/>
            </w:tcBorders>
          </w:tcPr>
          <w:p w14:paraId="029A0EFA" w14:textId="5D06E048" w:rsidR="00FF45A4" w:rsidRDefault="00FF45A4" w:rsidP="00FF45A4">
            <w:pPr>
              <w:pStyle w:val="Compact"/>
              <w:tabs>
                <w:tab w:val="decimal" w:pos="340"/>
              </w:tabs>
              <w:jc w:val="center"/>
            </w:pPr>
            <w:r>
              <w:t>-16.82</w:t>
            </w:r>
          </w:p>
        </w:tc>
        <w:tc>
          <w:tcPr>
            <w:tcW w:w="414" w:type="pct"/>
            <w:gridSpan w:val="2"/>
            <w:tcBorders>
              <w:top w:val="single" w:sz="4" w:space="0" w:color="auto"/>
            </w:tcBorders>
          </w:tcPr>
          <w:p w14:paraId="6B3D373A" w14:textId="37336C19" w:rsidR="00FF45A4" w:rsidRDefault="00FF45A4" w:rsidP="00FF45A4">
            <w:pPr>
              <w:pStyle w:val="Compact"/>
              <w:jc w:val="center"/>
            </w:pPr>
            <w:r>
              <w:t>&lt;.001</w:t>
            </w:r>
          </w:p>
        </w:tc>
        <w:tc>
          <w:tcPr>
            <w:tcW w:w="126" w:type="pct"/>
            <w:gridSpan w:val="2"/>
            <w:tcBorders>
              <w:top w:val="single" w:sz="4" w:space="0" w:color="auto"/>
            </w:tcBorders>
          </w:tcPr>
          <w:p w14:paraId="267CA4EF" w14:textId="4277391A" w:rsidR="00FF45A4" w:rsidRDefault="00FF45A4" w:rsidP="00FF45A4">
            <w:pPr>
              <w:pStyle w:val="Compact"/>
              <w:jc w:val="center"/>
            </w:pPr>
          </w:p>
        </w:tc>
        <w:tc>
          <w:tcPr>
            <w:tcW w:w="532" w:type="pct"/>
            <w:tcBorders>
              <w:top w:val="single" w:sz="4" w:space="0" w:color="auto"/>
            </w:tcBorders>
          </w:tcPr>
          <w:p w14:paraId="4BC43D79" w14:textId="050DB240" w:rsidR="00FF45A4" w:rsidRDefault="00FF45A4" w:rsidP="00FF45A4">
            <w:pPr>
              <w:pStyle w:val="Compact"/>
              <w:tabs>
                <w:tab w:val="decimal" w:pos="124"/>
              </w:tabs>
              <w:jc w:val="center"/>
            </w:pPr>
            <w:r>
              <w:t>-2.69</w:t>
            </w:r>
          </w:p>
        </w:tc>
        <w:tc>
          <w:tcPr>
            <w:tcW w:w="320" w:type="pct"/>
            <w:tcBorders>
              <w:top w:val="single" w:sz="4" w:space="0" w:color="auto"/>
            </w:tcBorders>
          </w:tcPr>
          <w:p w14:paraId="16D02EC8" w14:textId="23A1D2A8" w:rsidR="00FF45A4" w:rsidRDefault="00FF45A4" w:rsidP="00FF45A4">
            <w:pPr>
              <w:pStyle w:val="Compact"/>
              <w:tabs>
                <w:tab w:val="decimal" w:pos="120"/>
              </w:tabs>
              <w:jc w:val="center"/>
            </w:pPr>
            <w:r>
              <w:t>0.21</w:t>
            </w:r>
          </w:p>
        </w:tc>
        <w:tc>
          <w:tcPr>
            <w:tcW w:w="465" w:type="pct"/>
            <w:tcBorders>
              <w:top w:val="single" w:sz="4" w:space="0" w:color="auto"/>
            </w:tcBorders>
          </w:tcPr>
          <w:p w14:paraId="4B9F6CD9" w14:textId="3C145708" w:rsidR="00FF45A4" w:rsidRDefault="00FF45A4" w:rsidP="00FF45A4">
            <w:pPr>
              <w:pStyle w:val="Compact"/>
              <w:tabs>
                <w:tab w:val="decimal" w:pos="321"/>
              </w:tabs>
              <w:jc w:val="center"/>
            </w:pPr>
            <w:r>
              <w:t>-12.52</w:t>
            </w:r>
          </w:p>
        </w:tc>
        <w:tc>
          <w:tcPr>
            <w:tcW w:w="388" w:type="pct"/>
            <w:gridSpan w:val="2"/>
            <w:tcBorders>
              <w:top w:val="single" w:sz="4" w:space="0" w:color="auto"/>
            </w:tcBorders>
          </w:tcPr>
          <w:p w14:paraId="3E1F9188" w14:textId="1BD7F7BD" w:rsidR="00FF45A4" w:rsidRDefault="00FF45A4" w:rsidP="00FF45A4">
            <w:pPr>
              <w:pStyle w:val="Compact"/>
              <w:tabs>
                <w:tab w:val="decimal" w:pos="205"/>
              </w:tabs>
              <w:ind w:right="-194"/>
              <w:jc w:val="center"/>
            </w:pPr>
            <w:r>
              <w:t>&lt;.001</w:t>
            </w:r>
          </w:p>
        </w:tc>
      </w:tr>
      <w:tr w:rsidR="00FF45A4" w14:paraId="2ADCF181" w14:textId="77777777" w:rsidTr="00FF45A4">
        <w:tc>
          <w:tcPr>
            <w:tcW w:w="1425" w:type="pct"/>
          </w:tcPr>
          <w:p w14:paraId="269B8343" w14:textId="77777777" w:rsidR="00FF45A4" w:rsidRDefault="00FF45A4" w:rsidP="00FF45A4">
            <w:pPr>
              <w:pStyle w:val="Compact"/>
            </w:pPr>
            <w:r>
              <w:t>cognate_status</w:t>
            </w:r>
          </w:p>
        </w:tc>
        <w:tc>
          <w:tcPr>
            <w:tcW w:w="532" w:type="pct"/>
          </w:tcPr>
          <w:p w14:paraId="37076839" w14:textId="45BE579E" w:rsidR="00FF45A4" w:rsidRDefault="00FF45A4" w:rsidP="00FF45A4">
            <w:pPr>
              <w:pStyle w:val="Compact"/>
              <w:tabs>
                <w:tab w:val="decimal" w:pos="131"/>
              </w:tabs>
              <w:jc w:val="center"/>
            </w:pPr>
            <w:r>
              <w:t>0.74</w:t>
            </w:r>
          </w:p>
        </w:tc>
        <w:tc>
          <w:tcPr>
            <w:tcW w:w="367" w:type="pct"/>
          </w:tcPr>
          <w:p w14:paraId="3236261A" w14:textId="15740B70" w:rsidR="00FF45A4" w:rsidRDefault="00FF45A4" w:rsidP="00FF45A4">
            <w:pPr>
              <w:pStyle w:val="Compact"/>
              <w:tabs>
                <w:tab w:val="decimal" w:pos="67"/>
              </w:tabs>
              <w:jc w:val="center"/>
            </w:pPr>
            <w:r>
              <w:t>0.01</w:t>
            </w:r>
          </w:p>
        </w:tc>
        <w:tc>
          <w:tcPr>
            <w:tcW w:w="431" w:type="pct"/>
          </w:tcPr>
          <w:p w14:paraId="626093A7" w14:textId="105B35B0" w:rsidR="00FF45A4" w:rsidRDefault="00FF45A4" w:rsidP="00FF45A4">
            <w:pPr>
              <w:pStyle w:val="Compact"/>
              <w:tabs>
                <w:tab w:val="decimal" w:pos="340"/>
              </w:tabs>
              <w:jc w:val="center"/>
            </w:pPr>
            <w:r>
              <w:t>49.46</w:t>
            </w:r>
          </w:p>
        </w:tc>
        <w:tc>
          <w:tcPr>
            <w:tcW w:w="414" w:type="pct"/>
            <w:gridSpan w:val="2"/>
          </w:tcPr>
          <w:p w14:paraId="2E0D5033" w14:textId="00CF564D" w:rsidR="00FF45A4" w:rsidRDefault="00FF45A4" w:rsidP="00FF45A4">
            <w:pPr>
              <w:pStyle w:val="Compact"/>
              <w:jc w:val="center"/>
            </w:pPr>
            <w:r>
              <w:t>&lt;.001</w:t>
            </w:r>
          </w:p>
        </w:tc>
        <w:tc>
          <w:tcPr>
            <w:tcW w:w="126" w:type="pct"/>
            <w:gridSpan w:val="2"/>
          </w:tcPr>
          <w:p w14:paraId="4FCA88E5" w14:textId="798EB5D2" w:rsidR="00FF45A4" w:rsidRDefault="00FF45A4" w:rsidP="00FF45A4">
            <w:pPr>
              <w:pStyle w:val="Compact"/>
              <w:jc w:val="center"/>
            </w:pPr>
          </w:p>
        </w:tc>
        <w:tc>
          <w:tcPr>
            <w:tcW w:w="532" w:type="pct"/>
          </w:tcPr>
          <w:p w14:paraId="19AC142D" w14:textId="26A6AEF1" w:rsidR="00FF45A4" w:rsidRDefault="00FF45A4" w:rsidP="00FF45A4">
            <w:pPr>
              <w:pStyle w:val="Compact"/>
              <w:tabs>
                <w:tab w:val="decimal" w:pos="184"/>
              </w:tabs>
              <w:jc w:val="center"/>
            </w:pPr>
            <w:r>
              <w:t>0.23</w:t>
            </w:r>
          </w:p>
        </w:tc>
        <w:tc>
          <w:tcPr>
            <w:tcW w:w="320" w:type="pct"/>
          </w:tcPr>
          <w:p w14:paraId="27F2A743" w14:textId="75BC96D9" w:rsidR="00FF45A4" w:rsidRDefault="00FF45A4" w:rsidP="00FF45A4">
            <w:pPr>
              <w:pStyle w:val="Compact"/>
              <w:tabs>
                <w:tab w:val="decimal" w:pos="120"/>
              </w:tabs>
              <w:jc w:val="center"/>
            </w:pPr>
            <w:r>
              <w:t>0.03</w:t>
            </w:r>
          </w:p>
        </w:tc>
        <w:tc>
          <w:tcPr>
            <w:tcW w:w="465" w:type="pct"/>
          </w:tcPr>
          <w:p w14:paraId="230788AA" w14:textId="509E539B" w:rsidR="00FF45A4" w:rsidRDefault="00FF45A4" w:rsidP="00FF45A4">
            <w:pPr>
              <w:pStyle w:val="Compact"/>
              <w:tabs>
                <w:tab w:val="decimal" w:pos="321"/>
              </w:tabs>
              <w:jc w:val="center"/>
            </w:pPr>
            <w:r>
              <w:t>8.86</w:t>
            </w:r>
          </w:p>
        </w:tc>
        <w:tc>
          <w:tcPr>
            <w:tcW w:w="388" w:type="pct"/>
            <w:gridSpan w:val="2"/>
          </w:tcPr>
          <w:p w14:paraId="731294A2" w14:textId="6D772117" w:rsidR="00FF45A4" w:rsidRDefault="00FF45A4" w:rsidP="00FF45A4">
            <w:pPr>
              <w:pStyle w:val="Compact"/>
              <w:tabs>
                <w:tab w:val="decimal" w:pos="205"/>
              </w:tabs>
              <w:ind w:right="-194"/>
              <w:jc w:val="center"/>
            </w:pPr>
            <w:r>
              <w:t>&lt;.001</w:t>
            </w:r>
          </w:p>
        </w:tc>
      </w:tr>
      <w:tr w:rsidR="00FF45A4" w14:paraId="73C012BE" w14:textId="77777777" w:rsidTr="00FF45A4">
        <w:tc>
          <w:tcPr>
            <w:tcW w:w="1425" w:type="pct"/>
          </w:tcPr>
          <w:p w14:paraId="7929B601" w14:textId="77777777" w:rsidR="00FF45A4" w:rsidRDefault="00FF45A4" w:rsidP="00FF45A4">
            <w:pPr>
              <w:pStyle w:val="Compact"/>
            </w:pPr>
            <w:r>
              <w:t>age_days</w:t>
            </w:r>
          </w:p>
        </w:tc>
        <w:tc>
          <w:tcPr>
            <w:tcW w:w="532" w:type="pct"/>
          </w:tcPr>
          <w:p w14:paraId="503843E4" w14:textId="6A5CC6CB" w:rsidR="00FF45A4" w:rsidRDefault="00FF45A4" w:rsidP="00FF45A4">
            <w:pPr>
              <w:pStyle w:val="Compact"/>
              <w:tabs>
                <w:tab w:val="decimal" w:pos="131"/>
              </w:tabs>
              <w:jc w:val="center"/>
            </w:pPr>
            <w:r>
              <w:t>0.01</w:t>
            </w:r>
          </w:p>
        </w:tc>
        <w:tc>
          <w:tcPr>
            <w:tcW w:w="367" w:type="pct"/>
          </w:tcPr>
          <w:p w14:paraId="199161AA" w14:textId="2630A8D0" w:rsidR="00FF45A4" w:rsidRDefault="00FF45A4" w:rsidP="00FF45A4">
            <w:pPr>
              <w:pStyle w:val="Compact"/>
              <w:tabs>
                <w:tab w:val="decimal" w:pos="67"/>
              </w:tabs>
              <w:jc w:val="center"/>
            </w:pPr>
            <w:r>
              <w:t>0.00</w:t>
            </w:r>
          </w:p>
        </w:tc>
        <w:tc>
          <w:tcPr>
            <w:tcW w:w="431" w:type="pct"/>
          </w:tcPr>
          <w:p w14:paraId="795C7672" w14:textId="40A71606" w:rsidR="00FF45A4" w:rsidRDefault="00FF45A4" w:rsidP="00FF45A4">
            <w:pPr>
              <w:pStyle w:val="Compact"/>
              <w:tabs>
                <w:tab w:val="decimal" w:pos="340"/>
              </w:tabs>
              <w:jc w:val="center"/>
            </w:pPr>
            <w:r>
              <w:t>83.17</w:t>
            </w:r>
          </w:p>
        </w:tc>
        <w:tc>
          <w:tcPr>
            <w:tcW w:w="414" w:type="pct"/>
            <w:gridSpan w:val="2"/>
          </w:tcPr>
          <w:p w14:paraId="6B38DC63" w14:textId="03144AD1" w:rsidR="00FF45A4" w:rsidRDefault="00FF45A4" w:rsidP="00FF45A4">
            <w:pPr>
              <w:pStyle w:val="Compact"/>
              <w:jc w:val="center"/>
            </w:pPr>
            <w:r>
              <w:t>&lt;.001</w:t>
            </w:r>
          </w:p>
        </w:tc>
        <w:tc>
          <w:tcPr>
            <w:tcW w:w="126" w:type="pct"/>
            <w:gridSpan w:val="2"/>
          </w:tcPr>
          <w:p w14:paraId="7F6BAE3C" w14:textId="52B889BE" w:rsidR="00FF45A4" w:rsidRDefault="00FF45A4" w:rsidP="00FF45A4">
            <w:pPr>
              <w:pStyle w:val="Compact"/>
              <w:jc w:val="center"/>
            </w:pPr>
          </w:p>
        </w:tc>
        <w:tc>
          <w:tcPr>
            <w:tcW w:w="532" w:type="pct"/>
          </w:tcPr>
          <w:p w14:paraId="053B65AE" w14:textId="60E8AC6E" w:rsidR="00FF45A4" w:rsidRDefault="00FF45A4" w:rsidP="00FF45A4">
            <w:pPr>
              <w:pStyle w:val="Compact"/>
              <w:tabs>
                <w:tab w:val="decimal" w:pos="184"/>
              </w:tabs>
              <w:jc w:val="center"/>
            </w:pPr>
            <w:r>
              <w:t>0.01</w:t>
            </w:r>
          </w:p>
        </w:tc>
        <w:tc>
          <w:tcPr>
            <w:tcW w:w="320" w:type="pct"/>
          </w:tcPr>
          <w:p w14:paraId="61081FC4" w14:textId="012516C3" w:rsidR="00FF45A4" w:rsidRDefault="00FF45A4" w:rsidP="00FF45A4">
            <w:pPr>
              <w:pStyle w:val="Compact"/>
              <w:tabs>
                <w:tab w:val="decimal" w:pos="120"/>
              </w:tabs>
              <w:jc w:val="center"/>
            </w:pPr>
            <w:r>
              <w:t>0.00</w:t>
            </w:r>
          </w:p>
        </w:tc>
        <w:tc>
          <w:tcPr>
            <w:tcW w:w="465" w:type="pct"/>
          </w:tcPr>
          <w:p w14:paraId="0FB798AB" w14:textId="61CC6D36" w:rsidR="00FF45A4" w:rsidRDefault="00FF45A4" w:rsidP="00FF45A4">
            <w:pPr>
              <w:pStyle w:val="Compact"/>
              <w:tabs>
                <w:tab w:val="decimal" w:pos="321"/>
              </w:tabs>
              <w:jc w:val="center"/>
            </w:pPr>
            <w:r>
              <w:t>45.17</w:t>
            </w:r>
          </w:p>
        </w:tc>
        <w:tc>
          <w:tcPr>
            <w:tcW w:w="388" w:type="pct"/>
            <w:gridSpan w:val="2"/>
          </w:tcPr>
          <w:p w14:paraId="11689245" w14:textId="1A41C09F" w:rsidR="00FF45A4" w:rsidRDefault="00FF45A4" w:rsidP="00FF45A4">
            <w:pPr>
              <w:pStyle w:val="Compact"/>
              <w:tabs>
                <w:tab w:val="decimal" w:pos="205"/>
              </w:tabs>
              <w:ind w:right="-194"/>
              <w:jc w:val="center"/>
            </w:pPr>
            <w:r>
              <w:t>&lt;.001</w:t>
            </w:r>
          </w:p>
        </w:tc>
      </w:tr>
      <w:tr w:rsidR="00FF45A4" w14:paraId="19E9F03B" w14:textId="77777777" w:rsidTr="00FF45A4">
        <w:tc>
          <w:tcPr>
            <w:tcW w:w="1425" w:type="pct"/>
          </w:tcPr>
          <w:p w14:paraId="2A9BED46" w14:textId="77777777" w:rsidR="00FF45A4" w:rsidRDefault="00FF45A4" w:rsidP="00FF45A4">
            <w:pPr>
              <w:pStyle w:val="Compact"/>
            </w:pPr>
            <w:r>
              <w:t>cognate_status * age_days</w:t>
            </w:r>
          </w:p>
        </w:tc>
        <w:tc>
          <w:tcPr>
            <w:tcW w:w="532" w:type="pct"/>
          </w:tcPr>
          <w:p w14:paraId="3AEA5FC9" w14:textId="210E8D93" w:rsidR="00FF45A4" w:rsidRDefault="00FF45A4" w:rsidP="00FF45A4">
            <w:pPr>
              <w:pStyle w:val="Compact"/>
              <w:tabs>
                <w:tab w:val="decimal" w:pos="131"/>
              </w:tabs>
              <w:jc w:val="center"/>
            </w:pPr>
            <w:r>
              <w:t>0.00</w:t>
            </w:r>
          </w:p>
        </w:tc>
        <w:tc>
          <w:tcPr>
            <w:tcW w:w="367" w:type="pct"/>
          </w:tcPr>
          <w:p w14:paraId="4C697531" w14:textId="0549A0C4" w:rsidR="00FF45A4" w:rsidRDefault="00FF45A4" w:rsidP="00FF45A4">
            <w:pPr>
              <w:pStyle w:val="Compact"/>
              <w:tabs>
                <w:tab w:val="decimal" w:pos="67"/>
              </w:tabs>
              <w:jc w:val="center"/>
            </w:pPr>
            <w:r>
              <w:t>0.00</w:t>
            </w:r>
          </w:p>
        </w:tc>
        <w:tc>
          <w:tcPr>
            <w:tcW w:w="431" w:type="pct"/>
          </w:tcPr>
          <w:p w14:paraId="04C1A41C" w14:textId="19FBAF88" w:rsidR="00FF45A4" w:rsidRDefault="00FF45A4" w:rsidP="00FF45A4">
            <w:pPr>
              <w:pStyle w:val="Compact"/>
              <w:tabs>
                <w:tab w:val="decimal" w:pos="351"/>
              </w:tabs>
              <w:jc w:val="center"/>
            </w:pPr>
            <w:r>
              <w:t>-5.12</w:t>
            </w:r>
          </w:p>
        </w:tc>
        <w:tc>
          <w:tcPr>
            <w:tcW w:w="414" w:type="pct"/>
            <w:gridSpan w:val="2"/>
          </w:tcPr>
          <w:p w14:paraId="13C16858" w14:textId="2A0277DB" w:rsidR="00FF45A4" w:rsidRDefault="00FF45A4" w:rsidP="00FF45A4">
            <w:pPr>
              <w:pStyle w:val="Compact"/>
              <w:jc w:val="center"/>
            </w:pPr>
            <w:r>
              <w:t>&lt;.001</w:t>
            </w:r>
          </w:p>
        </w:tc>
        <w:tc>
          <w:tcPr>
            <w:tcW w:w="126" w:type="pct"/>
            <w:gridSpan w:val="2"/>
          </w:tcPr>
          <w:p w14:paraId="7DCCA4D9" w14:textId="62F5496D" w:rsidR="00FF45A4" w:rsidRDefault="00FF45A4" w:rsidP="00FF45A4">
            <w:pPr>
              <w:pStyle w:val="Compact"/>
              <w:jc w:val="center"/>
            </w:pPr>
          </w:p>
        </w:tc>
        <w:tc>
          <w:tcPr>
            <w:tcW w:w="532" w:type="pct"/>
          </w:tcPr>
          <w:p w14:paraId="41C5F92F" w14:textId="50148F2C" w:rsidR="00FF45A4" w:rsidRDefault="00FF45A4" w:rsidP="00FF45A4">
            <w:pPr>
              <w:pStyle w:val="Compact"/>
              <w:tabs>
                <w:tab w:val="decimal" w:pos="184"/>
              </w:tabs>
              <w:jc w:val="center"/>
            </w:pPr>
            <w:r>
              <w:t>0.00</w:t>
            </w:r>
          </w:p>
        </w:tc>
        <w:tc>
          <w:tcPr>
            <w:tcW w:w="320" w:type="pct"/>
          </w:tcPr>
          <w:p w14:paraId="2EDD1178" w14:textId="113895A8" w:rsidR="00FF45A4" w:rsidRDefault="00FF45A4" w:rsidP="00FF45A4">
            <w:pPr>
              <w:pStyle w:val="Compact"/>
              <w:tabs>
                <w:tab w:val="decimal" w:pos="120"/>
              </w:tabs>
              <w:jc w:val="center"/>
            </w:pPr>
            <w:r>
              <w:t>0.00</w:t>
            </w:r>
          </w:p>
        </w:tc>
        <w:tc>
          <w:tcPr>
            <w:tcW w:w="465" w:type="pct"/>
          </w:tcPr>
          <w:p w14:paraId="71F3ED27" w14:textId="0FC4108E" w:rsidR="00FF45A4" w:rsidRDefault="00FF45A4" w:rsidP="00FF45A4">
            <w:pPr>
              <w:pStyle w:val="Compact"/>
              <w:tabs>
                <w:tab w:val="decimal" w:pos="321"/>
              </w:tabs>
              <w:jc w:val="center"/>
            </w:pPr>
            <w:r>
              <w:t>0.93</w:t>
            </w:r>
          </w:p>
        </w:tc>
        <w:tc>
          <w:tcPr>
            <w:tcW w:w="388" w:type="pct"/>
            <w:gridSpan w:val="2"/>
          </w:tcPr>
          <w:p w14:paraId="35DDD2BA" w14:textId="12083AE2" w:rsidR="00FF45A4" w:rsidRDefault="00FF45A4" w:rsidP="00FF45A4">
            <w:pPr>
              <w:pStyle w:val="Compact"/>
              <w:tabs>
                <w:tab w:val="decimal" w:pos="205"/>
              </w:tabs>
              <w:ind w:right="-194"/>
              <w:jc w:val="center"/>
            </w:pPr>
            <w:r>
              <w:t>0.351</w:t>
            </w:r>
          </w:p>
        </w:tc>
      </w:tr>
    </w:tbl>
    <w:p w14:paraId="3DD50A47" w14:textId="77777777" w:rsidR="00645466" w:rsidRDefault="00645466" w:rsidP="003502A0">
      <w:pPr>
        <w:pStyle w:val="CaptionedFigure"/>
        <w:spacing w:line="240" w:lineRule="auto"/>
      </w:pPr>
      <w:bookmarkStart w:id="16" w:name="X2b0560b1a991f0ec19d469f6a007a980100588e"/>
      <w:bookmarkEnd w:id="13"/>
      <w:bookmarkEnd w:id="15"/>
    </w:p>
    <w:p w14:paraId="366463BF" w14:textId="77777777" w:rsidR="00645466" w:rsidRDefault="00645466" w:rsidP="003502A0">
      <w:pPr>
        <w:pStyle w:val="CaptionedFigure"/>
        <w:spacing w:line="240" w:lineRule="auto"/>
      </w:pPr>
    </w:p>
    <w:p w14:paraId="3CA2F951" w14:textId="30F80855" w:rsidR="003502A0" w:rsidRDefault="003502A0" w:rsidP="003502A0">
      <w:pPr>
        <w:pStyle w:val="CaptionedFigure"/>
        <w:spacing w:line="240" w:lineRule="auto"/>
      </w:pPr>
      <w:r>
        <w:rPr>
          <w:noProof/>
        </w:rPr>
        <w:drawing>
          <wp:inline distT="0" distB="0" distL="0" distR="0" wp14:anchorId="5F40F854" wp14:editId="5A839551">
            <wp:extent cx="5972810" cy="367538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3437DE1" w14:textId="77777777" w:rsidR="003502A0" w:rsidRDefault="003502A0" w:rsidP="003502A0">
      <w:pPr>
        <w:pStyle w:val="ImageCaption"/>
        <w:spacing w:line="240" w:lineRule="auto"/>
      </w:pPr>
      <w:r>
        <w:rPr>
          <w:i/>
        </w:rPr>
        <w:t>Figure</w:t>
      </w:r>
      <w:r>
        <w:t xml:space="preserve"> </w:t>
      </w:r>
      <w:r>
        <w:rPr>
          <w:i/>
        </w:rPr>
        <w:t xml:space="preserve">1. </w:t>
      </w:r>
      <w:r>
        <w:t>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14:paraId="3EB1C5ED" w14:textId="1C1C4637" w:rsidR="00010982" w:rsidRDefault="00862DC5">
      <w:pPr>
        <w:pStyle w:val="Heading2"/>
      </w:pPr>
      <w:r>
        <w:lastRenderedPageBreak/>
        <w:t>Dependent Variable 2: Cognate Pairs Versus Non-Cognate Pairs</w:t>
      </w:r>
    </w:p>
    <w:p w14:paraId="4502DB4E" w14:textId="77777777" w:rsidR="00010982" w:rsidRDefault="00862DC5">
      <w:pPr>
        <w:pStyle w:val="FirstParagraph"/>
      </w:pPr>
      <w:r>
        <w:t>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14:paraId="1435CC17" w14:textId="4CFFF5C9" w:rsidR="00EC0864" w:rsidRDefault="00862DC5" w:rsidP="00EC0864">
      <w:pPr>
        <w:pStyle w:val="BodyText"/>
        <w:ind w:firstLine="0"/>
        <w:jc w:val="center"/>
      </w:pPr>
      <w:r>
        <w:t>proportion_pair ~ age * cognate_status + (1|participant)</w:t>
      </w:r>
      <w:bookmarkStart w:id="17" w:name="complete-list-1"/>
    </w:p>
    <w:p w14:paraId="77FFC594" w14:textId="74373709" w:rsidR="0022439A" w:rsidRPr="0022439A" w:rsidRDefault="00EC0864" w:rsidP="0022439A">
      <w:pPr>
        <w:pStyle w:val="FirstParagraph"/>
        <w:spacing w:after="0"/>
        <w:ind w:firstLine="0"/>
        <w:rPr>
          <w:b/>
          <w:bCs/>
          <w:i/>
          <w:iCs/>
        </w:rPr>
      </w:pPr>
      <w:r w:rsidRPr="0022439A">
        <w:rPr>
          <w:b/>
          <w:bCs/>
          <w:i/>
          <w:iCs/>
        </w:rPr>
        <w:t>Complete List</w:t>
      </w:r>
    </w:p>
    <w:p w14:paraId="150760DA" w14:textId="677FC7CE" w:rsidR="00EC0864" w:rsidRDefault="00862DC5" w:rsidP="0022439A">
      <w:pPr>
        <w:pStyle w:val="FirstParagraph"/>
        <w:spacing w:before="0"/>
      </w:pPr>
      <w:r>
        <w:t>Out of the complete list which contained 537 translation equivalent pairs (131 cognates and 406 non-cognates), infants produced an average of 17 cognate pairs (</w:t>
      </w:r>
      <w:r w:rsidRPr="005F0C93">
        <w:rPr>
          <w:i/>
          <w:iCs/>
        </w:rPr>
        <w:t>SD</w:t>
      </w:r>
      <w:r>
        <w:t xml:space="preserve"> = 18.1</w:t>
      </w:r>
      <w:r w:rsidR="004D0D97">
        <w:t>0</w:t>
      </w:r>
      <w:r>
        <w:t>, range = 0 – 82) and 22 non-cognate pairs (</w:t>
      </w:r>
      <w:r w:rsidRPr="005F0C93">
        <w:rPr>
          <w:i/>
          <w:iCs/>
        </w:rPr>
        <w:t>SD</w:t>
      </w:r>
      <w:r>
        <w:t xml:space="preserve"> = 32.93, range = 0 – 167). The proportion of cognate pairs produced was 0.1</w:t>
      </w:r>
      <w:r w:rsidR="004F6D10">
        <w:t>3</w:t>
      </w:r>
      <w:r>
        <w:t xml:space="preserve"> (</w:t>
      </w:r>
      <w:r w:rsidRPr="005F0C93">
        <w:rPr>
          <w:i/>
          <w:iCs/>
        </w:rPr>
        <w:t>SD</w:t>
      </w:r>
      <w:r>
        <w:t xml:space="preserve"> = 0.14, range = 0 – 0.63) whereas the proportion of non-cognate pairs produced was 0.</w:t>
      </w:r>
      <w:r w:rsidR="004F6D10">
        <w:t>05</w:t>
      </w:r>
      <w:r>
        <w:t xml:space="preserve"> (</w:t>
      </w:r>
      <w:r w:rsidRPr="005F0C93">
        <w:rPr>
          <w:i/>
          <w:iCs/>
        </w:rPr>
        <w:t>SD</w:t>
      </w:r>
      <w:r>
        <w:t xml:space="preserve"> = 0.08, range = 0 – 0.41). A Q-Q plot visualization and goodness-of-fit tests on the model’s residuals revealed that our model showed a good model fit, </w:t>
      </w:r>
      <w:r>
        <w:rPr>
          <w:i/>
        </w:rPr>
        <w:t>D</w:t>
      </w:r>
      <w:r>
        <w:t xml:space="preserve"> = 0.04, </w:t>
      </w:r>
      <m:oMath>
        <m:r>
          <w:rPr>
            <w:rFonts w:ascii="Cambria Math" w:hAnsi="Cambria Math"/>
          </w:rPr>
          <m:t>p=.398</m:t>
        </m:r>
      </m:oMath>
      <w:r>
        <w:t>.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bookmarkStart w:id="18" w:name="matched-list-1"/>
      <w:bookmarkEnd w:id="17"/>
    </w:p>
    <w:p w14:paraId="4C8CFAB4" w14:textId="77777777" w:rsidR="00645466" w:rsidRDefault="00645466" w:rsidP="00645466">
      <w:pPr>
        <w:pStyle w:val="BodyText"/>
      </w:pPr>
    </w:p>
    <w:p w14:paraId="182CEE15" w14:textId="77777777" w:rsidR="00645466" w:rsidRPr="00645466" w:rsidRDefault="00645466" w:rsidP="00645466">
      <w:pPr>
        <w:pStyle w:val="BodyText"/>
      </w:pPr>
    </w:p>
    <w:p w14:paraId="62FA0F41" w14:textId="77777777" w:rsidR="0022439A" w:rsidRPr="0022439A" w:rsidRDefault="00EC0864" w:rsidP="0022439A">
      <w:pPr>
        <w:pStyle w:val="FirstParagraph"/>
        <w:spacing w:after="0"/>
        <w:ind w:firstLine="0"/>
        <w:rPr>
          <w:b/>
          <w:bCs/>
          <w:i/>
          <w:iCs/>
        </w:rPr>
      </w:pPr>
      <w:r w:rsidRPr="0022439A">
        <w:rPr>
          <w:b/>
          <w:bCs/>
          <w:i/>
          <w:iCs/>
        </w:rPr>
        <w:lastRenderedPageBreak/>
        <w:t>Matched List</w:t>
      </w:r>
    </w:p>
    <w:p w14:paraId="53415F6E" w14:textId="6F3E005F" w:rsidR="008167D8" w:rsidRDefault="00862DC5" w:rsidP="00645466">
      <w:pPr>
        <w:pStyle w:val="FirstParagraph"/>
        <w:spacing w:before="0"/>
        <w:ind w:firstLine="720"/>
      </w:pPr>
      <w:r>
        <w:t>Out of the 162 translation equivalent pairs, bilingual infants produced an average of 7 cognate pairs (</w:t>
      </w:r>
      <w:r w:rsidRPr="0067036B">
        <w:rPr>
          <w:i/>
          <w:iCs/>
        </w:rPr>
        <w:t>SD</w:t>
      </w:r>
      <w:r>
        <w:t xml:space="preserve"> = 12.21, range = 0 – 58) and 5 non-cognate pairs (</w:t>
      </w:r>
      <w:r w:rsidRPr="0067036B">
        <w:rPr>
          <w:i/>
          <w:iCs/>
        </w:rPr>
        <w:t>SD</w:t>
      </w:r>
      <w:r>
        <w:t xml:space="preserve"> = 8.83, range = 0 – 42). The proportion of cognate pairs produced was 0.</w:t>
      </w:r>
      <w:r w:rsidR="004F6D10">
        <w:t>09</w:t>
      </w:r>
      <w:r>
        <w:t xml:space="preserve"> (</w:t>
      </w:r>
      <w:r w:rsidRPr="0067036B">
        <w:rPr>
          <w:i/>
          <w:iCs/>
        </w:rPr>
        <w:t>SD</w:t>
      </w:r>
      <w:r>
        <w:t xml:space="preserve"> = 0.15, range = 0 – 0.72) and the proportion of non-cognate pairs produced was 0.</w:t>
      </w:r>
      <w:r w:rsidR="004F6D10">
        <w:t>06</w:t>
      </w:r>
      <w:r>
        <w:t xml:space="preserve"> (</w:t>
      </w:r>
      <w:r w:rsidRPr="0067036B">
        <w:rPr>
          <w:i/>
          <w:iCs/>
        </w:rPr>
        <w:t>SD</w:t>
      </w:r>
      <w:r>
        <w:t xml:space="preserve"> = 0.11, range = 0 – 0.52). A Q-Q plot visualization and the goodness-of-fit test on the model’s residuals (</w:t>
      </w:r>
      <w:r>
        <w:rPr>
          <w:i/>
        </w:rPr>
        <w:t>D</w:t>
      </w:r>
      <w:r>
        <w:t xml:space="preserve"> = 0.09, </w:t>
      </w:r>
      <m:oMath>
        <m:r>
          <w:rPr>
            <w:rFonts w:ascii="Cambria Math" w:hAnsi="Cambria Math"/>
          </w:rPr>
          <m:t>p=.002</m:t>
        </m:r>
      </m:oMath>
      <w:r>
        <w:t>)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14:paraId="1C49F9B4" w14:textId="77777777" w:rsidR="00645466" w:rsidRDefault="00645466" w:rsidP="00645466">
      <w:pPr>
        <w:pStyle w:val="BodyText"/>
      </w:pPr>
    </w:p>
    <w:p w14:paraId="77B5600C" w14:textId="77777777" w:rsidR="00645466" w:rsidRDefault="00645466" w:rsidP="00645466">
      <w:pPr>
        <w:pStyle w:val="BodyText"/>
      </w:pPr>
    </w:p>
    <w:p w14:paraId="26F9034D" w14:textId="77777777" w:rsidR="00645466" w:rsidRDefault="00645466" w:rsidP="00645466">
      <w:pPr>
        <w:pStyle w:val="BodyText"/>
      </w:pPr>
    </w:p>
    <w:p w14:paraId="3B891C5F" w14:textId="77777777" w:rsidR="00645466" w:rsidRDefault="00645466" w:rsidP="00645466">
      <w:pPr>
        <w:pStyle w:val="BodyText"/>
      </w:pPr>
    </w:p>
    <w:p w14:paraId="5288CAE5" w14:textId="77777777" w:rsidR="00645466" w:rsidRPr="00645466" w:rsidRDefault="00645466" w:rsidP="00645466">
      <w:pPr>
        <w:pStyle w:val="BodyText"/>
      </w:pPr>
    </w:p>
    <w:p w14:paraId="53C83B4E" w14:textId="29B0AFB8" w:rsidR="00010982" w:rsidRPr="00497D40" w:rsidRDefault="00862DC5" w:rsidP="001E3316">
      <w:pPr>
        <w:pStyle w:val="TableCaption"/>
        <w:spacing w:line="240" w:lineRule="auto"/>
        <w:rPr>
          <w:i w:val="0"/>
          <w:iCs/>
        </w:rPr>
      </w:pPr>
      <w:r w:rsidRPr="00497D40">
        <w:rPr>
          <w:b/>
          <w:bCs/>
          <w:i w:val="0"/>
          <w:iCs/>
        </w:rPr>
        <w:lastRenderedPageBreak/>
        <w:t>Table 2.</w:t>
      </w:r>
      <w:r w:rsidRPr="00497D40">
        <w:rPr>
          <w:i w:val="0"/>
          <w:iCs/>
        </w:rPr>
        <w:t xml:space="preserve"> Coefficient estimates from the </w:t>
      </w:r>
      <w:r w:rsidR="00CA3158">
        <w:rPr>
          <w:i w:val="0"/>
          <w:iCs/>
        </w:rPr>
        <w:t xml:space="preserve">logistic </w:t>
      </w:r>
      <w:r w:rsidRPr="00497D40">
        <w:rPr>
          <w:i w:val="0"/>
          <w:iCs/>
        </w:rPr>
        <w:t>mixed-effects models predicting proportion of translation equivalent pairs produced.</w:t>
      </w:r>
    </w:p>
    <w:tbl>
      <w:tblPr>
        <w:tblStyle w:val="Table"/>
        <w:tblW w:w="5286" w:type="pct"/>
        <w:tblBorders>
          <w:top w:val="single" w:sz="4" w:space="0" w:color="auto"/>
        </w:tblBorders>
        <w:tblLayout w:type="fixed"/>
        <w:tblLook w:val="0020" w:firstRow="1" w:lastRow="0" w:firstColumn="0" w:lastColumn="0" w:noHBand="0" w:noVBand="0"/>
      </w:tblPr>
      <w:tblGrid>
        <w:gridCol w:w="2802"/>
        <w:gridCol w:w="1134"/>
        <w:gridCol w:w="708"/>
        <w:gridCol w:w="852"/>
        <w:gridCol w:w="848"/>
        <w:gridCol w:w="285"/>
        <w:gridCol w:w="1133"/>
        <w:gridCol w:w="710"/>
        <w:gridCol w:w="848"/>
        <w:gridCol w:w="852"/>
      </w:tblGrid>
      <w:tr w:rsidR="004F6D10" w14:paraId="5829040F" w14:textId="77777777" w:rsidTr="00426664">
        <w:trPr>
          <w:cnfStyle w:val="100000000000" w:firstRow="1" w:lastRow="0" w:firstColumn="0" w:lastColumn="0" w:oddVBand="0" w:evenVBand="0" w:oddHBand="0" w:evenHBand="0" w:firstRowFirstColumn="0" w:firstRowLastColumn="0" w:lastRowFirstColumn="0" w:lastRowLastColumn="0"/>
        </w:trPr>
        <w:tc>
          <w:tcPr>
            <w:tcW w:w="1377" w:type="pct"/>
            <w:tcBorders>
              <w:bottom w:val="nil"/>
            </w:tcBorders>
            <w:vAlign w:val="bottom"/>
          </w:tcPr>
          <w:p w14:paraId="2084FD67" w14:textId="77777777" w:rsidR="004F6D10" w:rsidRDefault="004F6D10" w:rsidP="00607367">
            <w:pPr>
              <w:spacing w:line="240" w:lineRule="auto"/>
            </w:pPr>
          </w:p>
        </w:tc>
        <w:tc>
          <w:tcPr>
            <w:tcW w:w="1741" w:type="pct"/>
            <w:gridSpan w:val="4"/>
            <w:tcBorders>
              <w:top w:val="single" w:sz="4" w:space="0" w:color="auto"/>
            </w:tcBorders>
            <w:vAlign w:val="bottom"/>
          </w:tcPr>
          <w:p w14:paraId="28FA1AE2" w14:textId="77777777" w:rsidR="004F6D10" w:rsidRDefault="004F6D10" w:rsidP="00607367">
            <w:pPr>
              <w:pStyle w:val="Compact"/>
              <w:jc w:val="center"/>
              <w:rPr>
                <w:rFonts w:eastAsia="Cambria" w:cs="Times New Roman"/>
              </w:rPr>
            </w:pPr>
            <w:r>
              <w:rPr>
                <w:rFonts w:eastAsia="Cambria" w:cs="Times New Roman"/>
              </w:rPr>
              <w:t>Complete list</w:t>
            </w:r>
          </w:p>
        </w:tc>
        <w:tc>
          <w:tcPr>
            <w:tcW w:w="140" w:type="pct"/>
            <w:tcBorders>
              <w:bottom w:val="nil"/>
            </w:tcBorders>
            <w:vAlign w:val="bottom"/>
          </w:tcPr>
          <w:p w14:paraId="1DE61F01" w14:textId="77777777" w:rsidR="004F6D10" w:rsidRDefault="004F6D10" w:rsidP="00607367">
            <w:pPr>
              <w:pStyle w:val="Compact"/>
              <w:jc w:val="center"/>
              <w:rPr>
                <w:rFonts w:eastAsia="Cambria" w:cs="Times New Roman"/>
              </w:rPr>
            </w:pPr>
          </w:p>
        </w:tc>
        <w:tc>
          <w:tcPr>
            <w:tcW w:w="1742" w:type="pct"/>
            <w:gridSpan w:val="4"/>
            <w:tcBorders>
              <w:top w:val="single" w:sz="4" w:space="0" w:color="auto"/>
            </w:tcBorders>
            <w:vAlign w:val="bottom"/>
          </w:tcPr>
          <w:p w14:paraId="2040271B" w14:textId="77777777" w:rsidR="004F6D10" w:rsidRDefault="004F6D10" w:rsidP="00607367">
            <w:pPr>
              <w:pStyle w:val="Compact"/>
              <w:jc w:val="center"/>
              <w:rPr>
                <w:rFonts w:eastAsia="Cambria" w:cs="Times New Roman"/>
              </w:rPr>
            </w:pPr>
            <w:r>
              <w:rPr>
                <w:rFonts w:eastAsia="Cambria" w:cs="Times New Roman"/>
              </w:rPr>
              <w:t>Matched list</w:t>
            </w:r>
          </w:p>
        </w:tc>
      </w:tr>
      <w:tr w:rsidR="00426664" w14:paraId="79B87010" w14:textId="77777777" w:rsidTr="00AE75F4">
        <w:tc>
          <w:tcPr>
            <w:tcW w:w="1377" w:type="pct"/>
            <w:tcBorders>
              <w:top w:val="nil"/>
              <w:bottom w:val="single" w:sz="4" w:space="0" w:color="auto"/>
            </w:tcBorders>
            <w:vAlign w:val="bottom"/>
          </w:tcPr>
          <w:p w14:paraId="388D97B4" w14:textId="77777777" w:rsidR="004F6D10" w:rsidRDefault="004F6D10" w:rsidP="00607367">
            <w:pPr>
              <w:spacing w:line="240" w:lineRule="auto"/>
            </w:pPr>
          </w:p>
        </w:tc>
        <w:tc>
          <w:tcPr>
            <w:tcW w:w="557" w:type="pct"/>
            <w:tcBorders>
              <w:top w:val="single" w:sz="4" w:space="0" w:color="auto"/>
              <w:bottom w:val="single" w:sz="4" w:space="0" w:color="auto"/>
            </w:tcBorders>
            <w:vAlign w:val="bottom"/>
          </w:tcPr>
          <w:p w14:paraId="2B01AF94" w14:textId="77777777" w:rsidR="004F6D10" w:rsidRDefault="004F6D10" w:rsidP="00607367">
            <w:pPr>
              <w:pStyle w:val="Compact"/>
              <w:jc w:val="center"/>
            </w:pPr>
            <w:r>
              <w:t>Estimate</w:t>
            </w:r>
          </w:p>
        </w:tc>
        <w:tc>
          <w:tcPr>
            <w:tcW w:w="348" w:type="pct"/>
            <w:tcBorders>
              <w:top w:val="single" w:sz="4" w:space="0" w:color="auto"/>
              <w:bottom w:val="single" w:sz="4" w:space="0" w:color="auto"/>
            </w:tcBorders>
            <w:vAlign w:val="bottom"/>
          </w:tcPr>
          <w:p w14:paraId="7AB99CC6" w14:textId="77777777" w:rsidR="004F6D10" w:rsidRDefault="004F6D10" w:rsidP="00607367">
            <w:pPr>
              <w:pStyle w:val="Compact"/>
              <w:jc w:val="center"/>
            </w:pPr>
            <m:oMathPara>
              <m:oMath>
                <m:r>
                  <w:rPr>
                    <w:rFonts w:ascii="Cambria Math" w:hAnsi="Cambria Math"/>
                  </w:rPr>
                  <m:t>SE</m:t>
                </m:r>
              </m:oMath>
            </m:oMathPara>
          </w:p>
        </w:tc>
        <w:tc>
          <w:tcPr>
            <w:tcW w:w="419" w:type="pct"/>
            <w:tcBorders>
              <w:top w:val="single" w:sz="4" w:space="0" w:color="auto"/>
              <w:bottom w:val="single" w:sz="4" w:space="0" w:color="auto"/>
            </w:tcBorders>
            <w:vAlign w:val="bottom"/>
          </w:tcPr>
          <w:p w14:paraId="3DC05A3B" w14:textId="77777777" w:rsidR="004F6D10" w:rsidRDefault="004F6D10" w:rsidP="00607367">
            <w:pPr>
              <w:pStyle w:val="Compact"/>
              <w:jc w:val="center"/>
            </w:pPr>
            <m:oMathPara>
              <m:oMath>
                <m:r>
                  <w:rPr>
                    <w:rFonts w:ascii="Cambria Math" w:hAnsi="Cambria Math"/>
                  </w:rPr>
                  <m:t>z</m:t>
                </m:r>
              </m:oMath>
            </m:oMathPara>
          </w:p>
        </w:tc>
        <w:tc>
          <w:tcPr>
            <w:tcW w:w="417" w:type="pct"/>
            <w:tcBorders>
              <w:top w:val="single" w:sz="4" w:space="0" w:color="auto"/>
              <w:bottom w:val="single" w:sz="4" w:space="0" w:color="auto"/>
            </w:tcBorders>
            <w:vAlign w:val="bottom"/>
          </w:tcPr>
          <w:p w14:paraId="17525E7B" w14:textId="77777777" w:rsidR="004F6D10" w:rsidRDefault="004F6D10" w:rsidP="00607367">
            <w:pPr>
              <w:pStyle w:val="Compact"/>
              <w:jc w:val="center"/>
            </w:pPr>
            <m:oMathPara>
              <m:oMath>
                <m:r>
                  <w:rPr>
                    <w:rFonts w:ascii="Cambria Math" w:hAnsi="Cambria Math"/>
                  </w:rPr>
                  <m:t>p</m:t>
                </m:r>
              </m:oMath>
            </m:oMathPara>
          </w:p>
        </w:tc>
        <w:tc>
          <w:tcPr>
            <w:tcW w:w="140" w:type="pct"/>
            <w:tcBorders>
              <w:top w:val="nil"/>
              <w:bottom w:val="single" w:sz="4" w:space="0" w:color="auto"/>
            </w:tcBorders>
            <w:vAlign w:val="bottom"/>
          </w:tcPr>
          <w:p w14:paraId="4DFF4E61" w14:textId="77777777" w:rsidR="004F6D10" w:rsidRDefault="004F6D10" w:rsidP="00607367">
            <w:pPr>
              <w:pStyle w:val="Compact"/>
              <w:jc w:val="center"/>
            </w:pPr>
          </w:p>
        </w:tc>
        <w:tc>
          <w:tcPr>
            <w:tcW w:w="557" w:type="pct"/>
            <w:tcBorders>
              <w:top w:val="single" w:sz="4" w:space="0" w:color="auto"/>
              <w:bottom w:val="single" w:sz="4" w:space="0" w:color="auto"/>
            </w:tcBorders>
            <w:vAlign w:val="bottom"/>
          </w:tcPr>
          <w:p w14:paraId="566EB3D5" w14:textId="77777777" w:rsidR="004F6D10" w:rsidRDefault="004F6D10" w:rsidP="00607367">
            <w:pPr>
              <w:pStyle w:val="Compact"/>
              <w:jc w:val="center"/>
            </w:pPr>
            <w:r>
              <w:t>Estimate</w:t>
            </w:r>
          </w:p>
        </w:tc>
        <w:tc>
          <w:tcPr>
            <w:tcW w:w="349" w:type="pct"/>
            <w:tcBorders>
              <w:top w:val="single" w:sz="4" w:space="0" w:color="auto"/>
              <w:bottom w:val="single" w:sz="4" w:space="0" w:color="auto"/>
            </w:tcBorders>
            <w:vAlign w:val="bottom"/>
          </w:tcPr>
          <w:p w14:paraId="6FF5CEFD" w14:textId="77777777" w:rsidR="004F6D10" w:rsidRDefault="004F6D10" w:rsidP="00607367">
            <w:pPr>
              <w:pStyle w:val="Compact"/>
              <w:jc w:val="center"/>
            </w:pPr>
            <m:oMathPara>
              <m:oMath>
                <m:r>
                  <w:rPr>
                    <w:rFonts w:ascii="Cambria Math" w:hAnsi="Cambria Math"/>
                  </w:rPr>
                  <m:t>SE</m:t>
                </m:r>
              </m:oMath>
            </m:oMathPara>
          </w:p>
        </w:tc>
        <w:tc>
          <w:tcPr>
            <w:tcW w:w="417" w:type="pct"/>
            <w:tcBorders>
              <w:top w:val="single" w:sz="4" w:space="0" w:color="auto"/>
              <w:bottom w:val="single" w:sz="4" w:space="0" w:color="auto"/>
            </w:tcBorders>
            <w:vAlign w:val="bottom"/>
          </w:tcPr>
          <w:p w14:paraId="4412AD3B" w14:textId="77777777" w:rsidR="004F6D10" w:rsidRDefault="004F6D10" w:rsidP="00607367">
            <w:pPr>
              <w:pStyle w:val="Compact"/>
              <w:jc w:val="center"/>
            </w:pPr>
            <m:oMathPara>
              <m:oMath>
                <m:r>
                  <w:rPr>
                    <w:rFonts w:ascii="Cambria Math" w:hAnsi="Cambria Math"/>
                  </w:rPr>
                  <m:t>z</m:t>
                </m:r>
              </m:oMath>
            </m:oMathPara>
          </w:p>
        </w:tc>
        <w:tc>
          <w:tcPr>
            <w:tcW w:w="419" w:type="pct"/>
            <w:tcBorders>
              <w:top w:val="single" w:sz="4" w:space="0" w:color="auto"/>
              <w:bottom w:val="single" w:sz="4" w:space="0" w:color="auto"/>
            </w:tcBorders>
            <w:vAlign w:val="bottom"/>
          </w:tcPr>
          <w:p w14:paraId="1B8C8AE0" w14:textId="77777777" w:rsidR="004F6D10" w:rsidRDefault="004F6D10" w:rsidP="00607367">
            <w:pPr>
              <w:pStyle w:val="Compact"/>
              <w:jc w:val="center"/>
            </w:pPr>
            <m:oMathPara>
              <m:oMath>
                <m:r>
                  <w:rPr>
                    <w:rFonts w:ascii="Cambria Math" w:hAnsi="Cambria Math"/>
                  </w:rPr>
                  <m:t>p</m:t>
                </m:r>
              </m:oMath>
            </m:oMathPara>
          </w:p>
        </w:tc>
      </w:tr>
      <w:tr w:rsidR="00AE75F4" w14:paraId="5081473F" w14:textId="77777777" w:rsidTr="00AE75F4">
        <w:tc>
          <w:tcPr>
            <w:tcW w:w="1377" w:type="pct"/>
            <w:tcBorders>
              <w:top w:val="single" w:sz="4" w:space="0" w:color="auto"/>
            </w:tcBorders>
          </w:tcPr>
          <w:p w14:paraId="33B01AF6" w14:textId="77777777" w:rsidR="00AE75F4" w:rsidRDefault="00AE75F4" w:rsidP="00AE75F4">
            <w:pPr>
              <w:pStyle w:val="Compact"/>
            </w:pPr>
            <w:r>
              <w:t>Intercept</w:t>
            </w:r>
          </w:p>
        </w:tc>
        <w:tc>
          <w:tcPr>
            <w:tcW w:w="557" w:type="pct"/>
            <w:tcBorders>
              <w:top w:val="single" w:sz="4" w:space="0" w:color="auto"/>
            </w:tcBorders>
          </w:tcPr>
          <w:p w14:paraId="060720AB" w14:textId="789DA969" w:rsidR="00AE75F4" w:rsidRDefault="00AE75F4" w:rsidP="00AE75F4">
            <w:pPr>
              <w:pStyle w:val="Compact"/>
              <w:tabs>
                <w:tab w:val="decimal" w:pos="178"/>
              </w:tabs>
              <w:jc w:val="center"/>
            </w:pPr>
            <w:r>
              <w:t>-3.68</w:t>
            </w:r>
          </w:p>
        </w:tc>
        <w:tc>
          <w:tcPr>
            <w:tcW w:w="348" w:type="pct"/>
            <w:tcBorders>
              <w:top w:val="single" w:sz="4" w:space="0" w:color="auto"/>
            </w:tcBorders>
          </w:tcPr>
          <w:p w14:paraId="5A7CF6AB" w14:textId="6685E1BC" w:rsidR="00AE75F4" w:rsidRDefault="00AE75F4" w:rsidP="00AE75F4">
            <w:pPr>
              <w:pStyle w:val="Compact"/>
              <w:tabs>
                <w:tab w:val="decimal" w:pos="32"/>
              </w:tabs>
              <w:jc w:val="center"/>
            </w:pPr>
            <w:r>
              <w:t>0.15</w:t>
            </w:r>
          </w:p>
        </w:tc>
        <w:tc>
          <w:tcPr>
            <w:tcW w:w="419" w:type="pct"/>
            <w:tcBorders>
              <w:top w:val="single" w:sz="4" w:space="0" w:color="auto"/>
            </w:tcBorders>
          </w:tcPr>
          <w:p w14:paraId="070FE0F5" w14:textId="459F014F" w:rsidR="00AE75F4" w:rsidRDefault="00AE75F4" w:rsidP="00AE75F4">
            <w:pPr>
              <w:pStyle w:val="Compact"/>
              <w:tabs>
                <w:tab w:val="decimal" w:pos="316"/>
              </w:tabs>
              <w:jc w:val="center"/>
            </w:pPr>
            <w:r>
              <w:t>-24.19</w:t>
            </w:r>
          </w:p>
        </w:tc>
        <w:tc>
          <w:tcPr>
            <w:tcW w:w="417" w:type="pct"/>
            <w:tcBorders>
              <w:top w:val="single" w:sz="4" w:space="0" w:color="auto"/>
            </w:tcBorders>
          </w:tcPr>
          <w:p w14:paraId="0735BA86" w14:textId="69751CD0" w:rsidR="00AE75F4" w:rsidRDefault="00AE75F4" w:rsidP="00AE75F4">
            <w:pPr>
              <w:pStyle w:val="Compact"/>
              <w:jc w:val="center"/>
            </w:pPr>
            <w:r>
              <w:t>&lt;.001</w:t>
            </w:r>
          </w:p>
        </w:tc>
        <w:tc>
          <w:tcPr>
            <w:tcW w:w="140" w:type="pct"/>
            <w:tcBorders>
              <w:top w:val="single" w:sz="4" w:space="0" w:color="auto"/>
            </w:tcBorders>
          </w:tcPr>
          <w:p w14:paraId="33415DE7" w14:textId="77777777" w:rsidR="00AE75F4" w:rsidRDefault="00AE75F4" w:rsidP="00AE75F4">
            <w:pPr>
              <w:pStyle w:val="Compact"/>
              <w:jc w:val="center"/>
            </w:pPr>
          </w:p>
        </w:tc>
        <w:tc>
          <w:tcPr>
            <w:tcW w:w="557" w:type="pct"/>
            <w:tcBorders>
              <w:top w:val="single" w:sz="4" w:space="0" w:color="auto"/>
            </w:tcBorders>
          </w:tcPr>
          <w:p w14:paraId="6DBC3BBC" w14:textId="77FDC7A0" w:rsidR="00AE75F4" w:rsidRDefault="00AE75F4" w:rsidP="00AE75F4">
            <w:pPr>
              <w:pStyle w:val="Compact"/>
              <w:tabs>
                <w:tab w:val="decimal" w:pos="173"/>
              </w:tabs>
              <w:jc w:val="center"/>
            </w:pPr>
            <w:r>
              <w:t>-4.32</w:t>
            </w:r>
          </w:p>
        </w:tc>
        <w:tc>
          <w:tcPr>
            <w:tcW w:w="349" w:type="pct"/>
            <w:tcBorders>
              <w:top w:val="single" w:sz="4" w:space="0" w:color="auto"/>
            </w:tcBorders>
          </w:tcPr>
          <w:p w14:paraId="694C8CD0" w14:textId="7E522A89" w:rsidR="00AE75F4" w:rsidRDefault="00AE75F4" w:rsidP="00AE75F4">
            <w:pPr>
              <w:pStyle w:val="Compact"/>
              <w:tabs>
                <w:tab w:val="decimal" w:pos="39"/>
              </w:tabs>
              <w:jc w:val="center"/>
            </w:pPr>
            <w:r>
              <w:t>0.25</w:t>
            </w:r>
          </w:p>
        </w:tc>
        <w:tc>
          <w:tcPr>
            <w:tcW w:w="417" w:type="pct"/>
            <w:tcBorders>
              <w:top w:val="single" w:sz="4" w:space="0" w:color="auto"/>
            </w:tcBorders>
          </w:tcPr>
          <w:p w14:paraId="38C2E898" w14:textId="1BDB5F35" w:rsidR="00AE75F4" w:rsidRDefault="00AE75F4" w:rsidP="00AE75F4">
            <w:pPr>
              <w:pStyle w:val="Compact"/>
              <w:tabs>
                <w:tab w:val="decimal" w:pos="312"/>
              </w:tabs>
              <w:jc w:val="center"/>
            </w:pPr>
            <w:r>
              <w:t>-17.11</w:t>
            </w:r>
          </w:p>
        </w:tc>
        <w:tc>
          <w:tcPr>
            <w:tcW w:w="419" w:type="pct"/>
            <w:tcBorders>
              <w:top w:val="single" w:sz="4" w:space="0" w:color="auto"/>
            </w:tcBorders>
          </w:tcPr>
          <w:p w14:paraId="2861F1AD" w14:textId="38AB93BC" w:rsidR="00AE75F4" w:rsidRDefault="00AE75F4" w:rsidP="00AE75F4">
            <w:pPr>
              <w:pStyle w:val="Compact"/>
              <w:tabs>
                <w:tab w:val="decimal" w:pos="314"/>
              </w:tabs>
              <w:jc w:val="center"/>
            </w:pPr>
            <w:r>
              <w:t>&lt;.001</w:t>
            </w:r>
          </w:p>
        </w:tc>
      </w:tr>
      <w:tr w:rsidR="00AE75F4" w14:paraId="457B987E" w14:textId="77777777" w:rsidTr="00AE75F4">
        <w:tc>
          <w:tcPr>
            <w:tcW w:w="1377" w:type="pct"/>
          </w:tcPr>
          <w:p w14:paraId="0A972E15" w14:textId="77777777" w:rsidR="00AE75F4" w:rsidRDefault="00AE75F4" w:rsidP="00AE75F4">
            <w:pPr>
              <w:pStyle w:val="Compact"/>
            </w:pPr>
            <w:r>
              <w:t>cognate_status</w:t>
            </w:r>
          </w:p>
        </w:tc>
        <w:tc>
          <w:tcPr>
            <w:tcW w:w="557" w:type="pct"/>
          </w:tcPr>
          <w:p w14:paraId="64CF8836" w14:textId="2B4BA6DF" w:rsidR="00AE75F4" w:rsidRDefault="00AE75F4" w:rsidP="00AE75F4">
            <w:pPr>
              <w:pStyle w:val="Compact"/>
              <w:tabs>
                <w:tab w:val="decimal" w:pos="178"/>
              </w:tabs>
              <w:jc w:val="center"/>
            </w:pPr>
            <w:r>
              <w:t>1.21</w:t>
            </w:r>
          </w:p>
        </w:tc>
        <w:tc>
          <w:tcPr>
            <w:tcW w:w="348" w:type="pct"/>
          </w:tcPr>
          <w:p w14:paraId="08A95C62" w14:textId="0B804170" w:rsidR="00AE75F4" w:rsidRDefault="00AE75F4" w:rsidP="00AE75F4">
            <w:pPr>
              <w:pStyle w:val="Compact"/>
              <w:tabs>
                <w:tab w:val="decimal" w:pos="32"/>
              </w:tabs>
              <w:jc w:val="center"/>
            </w:pPr>
            <w:r>
              <w:t>0.03</w:t>
            </w:r>
          </w:p>
        </w:tc>
        <w:tc>
          <w:tcPr>
            <w:tcW w:w="419" w:type="pct"/>
          </w:tcPr>
          <w:p w14:paraId="6449CA21" w14:textId="0E9E9261" w:rsidR="00AE75F4" w:rsidRDefault="00AE75F4" w:rsidP="00AE75F4">
            <w:pPr>
              <w:pStyle w:val="Compact"/>
              <w:tabs>
                <w:tab w:val="decimal" w:pos="316"/>
              </w:tabs>
              <w:jc w:val="center"/>
            </w:pPr>
            <w:r>
              <w:t>41.20</w:t>
            </w:r>
          </w:p>
        </w:tc>
        <w:tc>
          <w:tcPr>
            <w:tcW w:w="417" w:type="pct"/>
          </w:tcPr>
          <w:p w14:paraId="7DDC4C78" w14:textId="77F7FAE4" w:rsidR="00AE75F4" w:rsidRDefault="00AE75F4" w:rsidP="00AE75F4">
            <w:pPr>
              <w:pStyle w:val="Compact"/>
              <w:jc w:val="center"/>
            </w:pPr>
            <w:r>
              <w:t>&lt;.001</w:t>
            </w:r>
          </w:p>
        </w:tc>
        <w:tc>
          <w:tcPr>
            <w:tcW w:w="140" w:type="pct"/>
          </w:tcPr>
          <w:p w14:paraId="076E9ACC" w14:textId="77777777" w:rsidR="00AE75F4" w:rsidRDefault="00AE75F4" w:rsidP="00AE75F4">
            <w:pPr>
              <w:pStyle w:val="Compact"/>
              <w:jc w:val="center"/>
            </w:pPr>
          </w:p>
        </w:tc>
        <w:tc>
          <w:tcPr>
            <w:tcW w:w="557" w:type="pct"/>
          </w:tcPr>
          <w:p w14:paraId="393539AF" w14:textId="65012192" w:rsidR="00AE75F4" w:rsidRDefault="00AE75F4" w:rsidP="00AE75F4">
            <w:pPr>
              <w:pStyle w:val="Compact"/>
              <w:tabs>
                <w:tab w:val="decimal" w:pos="173"/>
              </w:tabs>
              <w:jc w:val="center"/>
            </w:pPr>
            <w:r>
              <w:t>0.66</w:t>
            </w:r>
          </w:p>
        </w:tc>
        <w:tc>
          <w:tcPr>
            <w:tcW w:w="349" w:type="pct"/>
          </w:tcPr>
          <w:p w14:paraId="49F2C38B" w14:textId="61181F5D" w:rsidR="00AE75F4" w:rsidRDefault="00AE75F4" w:rsidP="00AE75F4">
            <w:pPr>
              <w:pStyle w:val="Compact"/>
              <w:tabs>
                <w:tab w:val="decimal" w:pos="39"/>
              </w:tabs>
              <w:jc w:val="center"/>
            </w:pPr>
            <w:r>
              <w:t>0.06</w:t>
            </w:r>
          </w:p>
        </w:tc>
        <w:tc>
          <w:tcPr>
            <w:tcW w:w="417" w:type="pct"/>
          </w:tcPr>
          <w:p w14:paraId="01448497" w14:textId="1E23B2C7" w:rsidR="00AE75F4" w:rsidRDefault="00AE75F4" w:rsidP="00AE75F4">
            <w:pPr>
              <w:pStyle w:val="Compact"/>
              <w:tabs>
                <w:tab w:val="decimal" w:pos="312"/>
              </w:tabs>
              <w:jc w:val="center"/>
            </w:pPr>
            <w:r>
              <w:t>10.79</w:t>
            </w:r>
          </w:p>
        </w:tc>
        <w:tc>
          <w:tcPr>
            <w:tcW w:w="419" w:type="pct"/>
          </w:tcPr>
          <w:p w14:paraId="3C9F4735" w14:textId="1B7AEDDD" w:rsidR="00AE75F4" w:rsidRDefault="00AE75F4" w:rsidP="00AE75F4">
            <w:pPr>
              <w:pStyle w:val="Compact"/>
              <w:tabs>
                <w:tab w:val="decimal" w:pos="314"/>
              </w:tabs>
              <w:jc w:val="center"/>
            </w:pPr>
            <w:r>
              <w:t>&lt;.001</w:t>
            </w:r>
          </w:p>
        </w:tc>
      </w:tr>
      <w:tr w:rsidR="00AE75F4" w14:paraId="3B926BD2" w14:textId="77777777" w:rsidTr="00AE75F4">
        <w:tc>
          <w:tcPr>
            <w:tcW w:w="1377" w:type="pct"/>
          </w:tcPr>
          <w:p w14:paraId="3195EFB8" w14:textId="77777777" w:rsidR="00AE75F4" w:rsidRDefault="00AE75F4" w:rsidP="00AE75F4">
            <w:pPr>
              <w:pStyle w:val="Compact"/>
            </w:pPr>
            <w:r>
              <w:t>age_days</w:t>
            </w:r>
          </w:p>
        </w:tc>
        <w:tc>
          <w:tcPr>
            <w:tcW w:w="557" w:type="pct"/>
          </w:tcPr>
          <w:p w14:paraId="601A266E" w14:textId="4830DE22" w:rsidR="00AE75F4" w:rsidRDefault="00AE75F4" w:rsidP="00AE75F4">
            <w:pPr>
              <w:pStyle w:val="Compact"/>
              <w:tabs>
                <w:tab w:val="decimal" w:pos="178"/>
              </w:tabs>
              <w:jc w:val="center"/>
            </w:pPr>
            <w:r>
              <w:t>0.01</w:t>
            </w:r>
          </w:p>
        </w:tc>
        <w:tc>
          <w:tcPr>
            <w:tcW w:w="348" w:type="pct"/>
          </w:tcPr>
          <w:p w14:paraId="664139D4" w14:textId="00674EDB" w:rsidR="00AE75F4" w:rsidRDefault="00AE75F4" w:rsidP="00AE75F4">
            <w:pPr>
              <w:pStyle w:val="Compact"/>
              <w:tabs>
                <w:tab w:val="decimal" w:pos="32"/>
              </w:tabs>
              <w:jc w:val="center"/>
            </w:pPr>
            <w:r>
              <w:t>0.00</w:t>
            </w:r>
          </w:p>
        </w:tc>
        <w:tc>
          <w:tcPr>
            <w:tcW w:w="419" w:type="pct"/>
          </w:tcPr>
          <w:p w14:paraId="6F545B1F" w14:textId="014499C3" w:rsidR="00AE75F4" w:rsidRDefault="00AE75F4" w:rsidP="00AE75F4">
            <w:pPr>
              <w:pStyle w:val="Compact"/>
              <w:tabs>
                <w:tab w:val="decimal" w:pos="316"/>
              </w:tabs>
              <w:jc w:val="center"/>
            </w:pPr>
            <w:r>
              <w:t>46.44</w:t>
            </w:r>
          </w:p>
        </w:tc>
        <w:tc>
          <w:tcPr>
            <w:tcW w:w="417" w:type="pct"/>
          </w:tcPr>
          <w:p w14:paraId="12389DB0" w14:textId="7BF5A818" w:rsidR="00AE75F4" w:rsidRDefault="00AE75F4" w:rsidP="00AE75F4">
            <w:pPr>
              <w:pStyle w:val="Compact"/>
              <w:jc w:val="center"/>
            </w:pPr>
            <w:r>
              <w:t>&lt;.001</w:t>
            </w:r>
          </w:p>
        </w:tc>
        <w:tc>
          <w:tcPr>
            <w:tcW w:w="140" w:type="pct"/>
          </w:tcPr>
          <w:p w14:paraId="2106324B" w14:textId="77777777" w:rsidR="00AE75F4" w:rsidRDefault="00AE75F4" w:rsidP="00AE75F4">
            <w:pPr>
              <w:pStyle w:val="Compact"/>
              <w:jc w:val="center"/>
            </w:pPr>
          </w:p>
        </w:tc>
        <w:tc>
          <w:tcPr>
            <w:tcW w:w="557" w:type="pct"/>
          </w:tcPr>
          <w:p w14:paraId="05C43A6C" w14:textId="6F4C4CC5" w:rsidR="00AE75F4" w:rsidRDefault="00AE75F4" w:rsidP="00AE75F4">
            <w:pPr>
              <w:pStyle w:val="Compact"/>
              <w:tabs>
                <w:tab w:val="decimal" w:pos="173"/>
              </w:tabs>
              <w:jc w:val="center"/>
            </w:pPr>
            <w:r>
              <w:t>0.01</w:t>
            </w:r>
          </w:p>
        </w:tc>
        <w:tc>
          <w:tcPr>
            <w:tcW w:w="349" w:type="pct"/>
          </w:tcPr>
          <w:p w14:paraId="5401E62C" w14:textId="2FC98914" w:rsidR="00AE75F4" w:rsidRDefault="00AE75F4" w:rsidP="00AE75F4">
            <w:pPr>
              <w:pStyle w:val="Compact"/>
              <w:tabs>
                <w:tab w:val="decimal" w:pos="39"/>
              </w:tabs>
              <w:jc w:val="center"/>
            </w:pPr>
            <w:r>
              <w:t>0.00</w:t>
            </w:r>
          </w:p>
        </w:tc>
        <w:tc>
          <w:tcPr>
            <w:tcW w:w="417" w:type="pct"/>
          </w:tcPr>
          <w:p w14:paraId="67E814E0" w14:textId="5067639C" w:rsidR="00AE75F4" w:rsidRDefault="00AE75F4" w:rsidP="00AE75F4">
            <w:pPr>
              <w:pStyle w:val="Compact"/>
              <w:tabs>
                <w:tab w:val="decimal" w:pos="312"/>
              </w:tabs>
              <w:jc w:val="center"/>
            </w:pPr>
            <w:r>
              <w:t>25.78</w:t>
            </w:r>
          </w:p>
        </w:tc>
        <w:tc>
          <w:tcPr>
            <w:tcW w:w="419" w:type="pct"/>
          </w:tcPr>
          <w:p w14:paraId="4D75CEFC" w14:textId="2AB619ED" w:rsidR="00AE75F4" w:rsidRDefault="00AE75F4" w:rsidP="00AE75F4">
            <w:pPr>
              <w:pStyle w:val="Compact"/>
              <w:tabs>
                <w:tab w:val="decimal" w:pos="314"/>
              </w:tabs>
              <w:jc w:val="center"/>
            </w:pPr>
            <w:r>
              <w:t>&lt;.001</w:t>
            </w:r>
          </w:p>
        </w:tc>
      </w:tr>
      <w:tr w:rsidR="00AE75F4" w14:paraId="24D19786" w14:textId="77777777" w:rsidTr="00AE75F4">
        <w:tc>
          <w:tcPr>
            <w:tcW w:w="1377" w:type="pct"/>
          </w:tcPr>
          <w:p w14:paraId="7B3F1BB2" w14:textId="77777777" w:rsidR="00AE75F4" w:rsidRDefault="00AE75F4" w:rsidP="00AE75F4">
            <w:pPr>
              <w:pStyle w:val="Compact"/>
            </w:pPr>
            <w:r>
              <w:t>cognate_status * age_days</w:t>
            </w:r>
          </w:p>
        </w:tc>
        <w:tc>
          <w:tcPr>
            <w:tcW w:w="557" w:type="pct"/>
          </w:tcPr>
          <w:p w14:paraId="3F1675A6" w14:textId="70A4A469" w:rsidR="00AE75F4" w:rsidRDefault="00AE75F4" w:rsidP="00AE75F4">
            <w:pPr>
              <w:pStyle w:val="Compact"/>
              <w:tabs>
                <w:tab w:val="decimal" w:pos="178"/>
              </w:tabs>
              <w:jc w:val="center"/>
            </w:pPr>
            <w:r>
              <w:t>0.00</w:t>
            </w:r>
          </w:p>
        </w:tc>
        <w:tc>
          <w:tcPr>
            <w:tcW w:w="348" w:type="pct"/>
          </w:tcPr>
          <w:p w14:paraId="5BAC300E" w14:textId="11F96199" w:rsidR="00AE75F4" w:rsidRDefault="00AE75F4" w:rsidP="00AE75F4">
            <w:pPr>
              <w:pStyle w:val="Compact"/>
              <w:tabs>
                <w:tab w:val="decimal" w:pos="32"/>
              </w:tabs>
              <w:jc w:val="center"/>
            </w:pPr>
            <w:r>
              <w:t>0.00</w:t>
            </w:r>
          </w:p>
        </w:tc>
        <w:tc>
          <w:tcPr>
            <w:tcW w:w="419" w:type="pct"/>
          </w:tcPr>
          <w:p w14:paraId="77BC5F40" w14:textId="5A702A30" w:rsidR="00AE75F4" w:rsidRDefault="00AE75F4" w:rsidP="00AE75F4">
            <w:pPr>
              <w:pStyle w:val="Compact"/>
              <w:tabs>
                <w:tab w:val="decimal" w:pos="316"/>
              </w:tabs>
              <w:jc w:val="center"/>
            </w:pPr>
            <w:r>
              <w:t>-6.10</w:t>
            </w:r>
          </w:p>
        </w:tc>
        <w:tc>
          <w:tcPr>
            <w:tcW w:w="417" w:type="pct"/>
          </w:tcPr>
          <w:p w14:paraId="109F161C" w14:textId="137E9E2C" w:rsidR="00AE75F4" w:rsidRDefault="00AE75F4" w:rsidP="00AE75F4">
            <w:pPr>
              <w:pStyle w:val="Compact"/>
              <w:jc w:val="center"/>
            </w:pPr>
            <w:r>
              <w:t>&lt;.001</w:t>
            </w:r>
          </w:p>
        </w:tc>
        <w:tc>
          <w:tcPr>
            <w:tcW w:w="140" w:type="pct"/>
          </w:tcPr>
          <w:p w14:paraId="421FED63" w14:textId="77777777" w:rsidR="00AE75F4" w:rsidRDefault="00AE75F4" w:rsidP="00AE75F4">
            <w:pPr>
              <w:pStyle w:val="Compact"/>
              <w:jc w:val="center"/>
            </w:pPr>
          </w:p>
        </w:tc>
        <w:tc>
          <w:tcPr>
            <w:tcW w:w="557" w:type="pct"/>
          </w:tcPr>
          <w:p w14:paraId="5DE2D82A" w14:textId="4869E518" w:rsidR="00AE75F4" w:rsidRDefault="00AE75F4" w:rsidP="00AE75F4">
            <w:pPr>
              <w:pStyle w:val="Compact"/>
              <w:tabs>
                <w:tab w:val="decimal" w:pos="173"/>
              </w:tabs>
              <w:jc w:val="center"/>
            </w:pPr>
            <w:r>
              <w:t>0.00</w:t>
            </w:r>
          </w:p>
        </w:tc>
        <w:tc>
          <w:tcPr>
            <w:tcW w:w="349" w:type="pct"/>
          </w:tcPr>
          <w:p w14:paraId="628B9DFF" w14:textId="4603CDB3" w:rsidR="00AE75F4" w:rsidRDefault="00AE75F4" w:rsidP="00AE75F4">
            <w:pPr>
              <w:pStyle w:val="Compact"/>
              <w:tabs>
                <w:tab w:val="decimal" w:pos="39"/>
              </w:tabs>
              <w:jc w:val="center"/>
            </w:pPr>
            <w:r>
              <w:t>0.00</w:t>
            </w:r>
          </w:p>
        </w:tc>
        <w:tc>
          <w:tcPr>
            <w:tcW w:w="417" w:type="pct"/>
          </w:tcPr>
          <w:p w14:paraId="21391834" w14:textId="1404C363" w:rsidR="00AE75F4" w:rsidRDefault="00AE75F4" w:rsidP="00AE75F4">
            <w:pPr>
              <w:pStyle w:val="Compact"/>
              <w:tabs>
                <w:tab w:val="decimal" w:pos="312"/>
              </w:tabs>
              <w:jc w:val="center"/>
            </w:pPr>
            <w:r>
              <w:t>-0.86</w:t>
            </w:r>
          </w:p>
        </w:tc>
        <w:tc>
          <w:tcPr>
            <w:tcW w:w="419" w:type="pct"/>
          </w:tcPr>
          <w:p w14:paraId="26625131" w14:textId="44E06CF0" w:rsidR="00AE75F4" w:rsidRDefault="00AE75F4" w:rsidP="00AE75F4">
            <w:pPr>
              <w:pStyle w:val="Compact"/>
              <w:tabs>
                <w:tab w:val="decimal" w:pos="314"/>
              </w:tabs>
              <w:jc w:val="center"/>
            </w:pPr>
            <w:r>
              <w:t>0.391</w:t>
            </w:r>
          </w:p>
        </w:tc>
      </w:tr>
    </w:tbl>
    <w:p w14:paraId="7FF53137" w14:textId="77777777" w:rsidR="00645466" w:rsidRDefault="00645466" w:rsidP="00FD67C5">
      <w:pPr>
        <w:pStyle w:val="CaptionedFigure"/>
        <w:spacing w:line="240" w:lineRule="auto"/>
      </w:pPr>
      <w:bookmarkStart w:id="19" w:name="summary-of-analyses"/>
      <w:bookmarkEnd w:id="16"/>
      <w:bookmarkEnd w:id="18"/>
    </w:p>
    <w:p w14:paraId="2581B24F" w14:textId="77777777" w:rsidR="00645466" w:rsidRDefault="00645466" w:rsidP="00FD67C5">
      <w:pPr>
        <w:pStyle w:val="CaptionedFigure"/>
        <w:spacing w:line="240" w:lineRule="auto"/>
      </w:pPr>
    </w:p>
    <w:p w14:paraId="384FFFE7" w14:textId="64DCA6BB" w:rsidR="00FD67C5" w:rsidRDefault="00FD67C5" w:rsidP="00FD67C5">
      <w:pPr>
        <w:pStyle w:val="CaptionedFigure"/>
        <w:spacing w:line="240" w:lineRule="auto"/>
      </w:pPr>
      <w:r>
        <w:rPr>
          <w:noProof/>
        </w:rPr>
        <w:drawing>
          <wp:inline distT="0" distB="0" distL="0" distR="0" wp14:anchorId="0FB6C40C" wp14:editId="718BB209">
            <wp:extent cx="5972810" cy="367538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0FA95C1" w14:textId="1739ED85" w:rsidR="00FD67C5" w:rsidRPr="00FD67C5" w:rsidRDefault="00FD67C5" w:rsidP="00FD67C5">
      <w:pPr>
        <w:pStyle w:val="ImageCaption"/>
        <w:spacing w:line="240" w:lineRule="auto"/>
      </w:pPr>
      <w:r>
        <w:rPr>
          <w:i/>
        </w:rPr>
        <w:t>Figure</w:t>
      </w:r>
      <w:r>
        <w:t xml:space="preserve"> </w:t>
      </w:r>
      <w:r>
        <w:rPr>
          <w:i/>
        </w:rPr>
        <w:t xml:space="preserve">2. </w:t>
      </w:r>
      <w:r>
        <w:t>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14:paraId="4BFB5CB8" w14:textId="5FEF61CE" w:rsidR="00F26F0E" w:rsidRDefault="00F26F0E">
      <w:pPr>
        <w:pStyle w:val="Heading2"/>
      </w:pPr>
      <w:r w:rsidRPr="00F26F0E">
        <w:lastRenderedPageBreak/>
        <w:t xml:space="preserve">Exploratory Analysis: Interval between </w:t>
      </w:r>
      <w:r>
        <w:t>P</w:t>
      </w:r>
      <w:r w:rsidRPr="00F26F0E">
        <w:t xml:space="preserve">roducing </w:t>
      </w:r>
      <w:r>
        <w:t>T</w:t>
      </w:r>
      <w:r w:rsidRPr="00F26F0E">
        <w:t xml:space="preserve">ranslation </w:t>
      </w:r>
      <w:r>
        <w:t>E</w:t>
      </w:r>
      <w:r w:rsidRPr="00F26F0E">
        <w:t>quivalents</w:t>
      </w:r>
    </w:p>
    <w:p w14:paraId="3C1124C7" w14:textId="77777777" w:rsidR="00981543" w:rsidRDefault="00981543" w:rsidP="00981543">
      <w:pPr>
        <w:pStyle w:val="NormalWeb"/>
        <w:spacing w:before="0" w:beforeAutospacing="0" w:after="0" w:afterAutospacing="0" w:line="480" w:lineRule="auto"/>
        <w:ind w:firstLine="720"/>
      </w:pPr>
      <w:r>
        <w:rPr>
          <w:color w:val="000000"/>
        </w:rPr>
        <w:t>In an exploratory analysis, we examined the interval between learning to produce a first word in a translation equivalent pair and learning to produce the second word, as a function of whether the pairs were cognates or non-cognates. Analyses were limited to cases where both words within a translation equivalent pair were eventually produced by an infant within this longitudinal data set. In other words, for each infant we removed translation equivalents in which that infant did not produce any word or only produced one of words during the course of the study. We further removed those translation equivalent pairs where a first word was already produced during the first month of participation, as it may misrepresent the actual month in which the infants first produced that word. Therefore, translation equivalent pairs retained in the following analysis focused on those where an infant learned to produce both words in a pair during the course of their participation.</w:t>
      </w:r>
    </w:p>
    <w:p w14:paraId="67E58EDC" w14:textId="77777777" w:rsidR="00B54E76" w:rsidRDefault="00B54E76" w:rsidP="00B54E76">
      <w:pPr>
        <w:pStyle w:val="NormalWeb"/>
        <w:spacing w:before="0" w:beforeAutospacing="0" w:after="0" w:afterAutospacing="0" w:line="480" w:lineRule="auto"/>
        <w:ind w:firstLine="720"/>
      </w:pPr>
      <w:r>
        <w:rPr>
          <w:color w:val="000000"/>
        </w:rPr>
        <w:t>After such exclusion criteria, it left us with a total of 384 translation equivalent pairs (113 cognate and 271 non-cognate pairs) on the complete list and 137 translation equivalent pairs (73 cognate and 64 non-cognate pairs) on the matched list. While the total number of pairs produced differed across infants, on average each infant produced 16 cognate pairs (</w:t>
      </w:r>
      <w:r>
        <w:rPr>
          <w:i/>
          <w:iCs/>
          <w:color w:val="000000"/>
        </w:rPr>
        <w:t>SD</w:t>
      </w:r>
      <w:r>
        <w:rPr>
          <w:color w:val="000000"/>
        </w:rPr>
        <w:t xml:space="preserve"> = 17.71, range = 1 – 81) and 29 non-cognate pairs (</w:t>
      </w:r>
      <w:r>
        <w:rPr>
          <w:i/>
          <w:iCs/>
          <w:color w:val="000000"/>
        </w:rPr>
        <w:t>SD</w:t>
      </w:r>
      <w:r>
        <w:rPr>
          <w:color w:val="000000"/>
        </w:rPr>
        <w:t xml:space="preserve"> = 36.86, range = 1 – 133) on the complete list, and 12 cognate pairs (</w:t>
      </w:r>
      <w:r>
        <w:rPr>
          <w:i/>
          <w:iCs/>
          <w:color w:val="000000"/>
        </w:rPr>
        <w:t>SD</w:t>
      </w:r>
      <w:r>
        <w:rPr>
          <w:color w:val="000000"/>
        </w:rPr>
        <w:t xml:space="preserve"> = 13.73, range = 1 – 58) and 10 non-cognate pairs (</w:t>
      </w:r>
      <w:r>
        <w:rPr>
          <w:i/>
          <w:iCs/>
          <w:color w:val="000000"/>
        </w:rPr>
        <w:t>SD</w:t>
      </w:r>
      <w:r>
        <w:rPr>
          <w:color w:val="000000"/>
        </w:rPr>
        <w:t xml:space="preserve"> = 10.85, range = 1 – 34) on the matched list.</w:t>
      </w:r>
    </w:p>
    <w:p w14:paraId="6CA6795E" w14:textId="77777777" w:rsidR="00B54E76" w:rsidRDefault="00B54E76" w:rsidP="00B54E76">
      <w:pPr>
        <w:pStyle w:val="NormalWeb"/>
        <w:spacing w:before="0" w:beforeAutospacing="0" w:after="0" w:afterAutospacing="0" w:line="480" w:lineRule="auto"/>
        <w:ind w:firstLine="720"/>
      </w:pPr>
      <w:r>
        <w:rPr>
          <w:color w:val="000000"/>
        </w:rPr>
        <w:t>For each pair, we calculated the number of days in between when the first word of a pair was produced and when its translation equivalent was produced. For example, if an infant was reported to produce the English word “dog” at 548 days (i.e., 18 months) and the French translation equivalent word “</w:t>
      </w:r>
      <w:r>
        <w:rPr>
          <w:i/>
          <w:iCs/>
          <w:color w:val="000000"/>
        </w:rPr>
        <w:t>chien</w:t>
      </w:r>
      <w:r>
        <w:rPr>
          <w:color w:val="000000"/>
        </w:rPr>
        <w:t xml:space="preserve">” at 608 days (i.e., 20 months), the interval for this word pair would be 60 days. We then used the interval for each word pair as a dependent variable in a </w:t>
      </w:r>
      <w:r>
        <w:rPr>
          <w:color w:val="000000"/>
        </w:rPr>
        <w:lastRenderedPageBreak/>
        <w:t>linear mixed-effects model, with cognate status as fixed effects (with non-cognates as the reference level), and participants and word pairs as random intercepts:</w:t>
      </w:r>
    </w:p>
    <w:p w14:paraId="48CB5F3F" w14:textId="0127A769" w:rsidR="00B54E76" w:rsidRDefault="00B54E76" w:rsidP="00F26A3F">
      <w:pPr>
        <w:pStyle w:val="NormalWeb"/>
        <w:spacing w:before="0" w:beforeAutospacing="0" w:after="0" w:afterAutospacing="0" w:line="480" w:lineRule="auto"/>
        <w:jc w:val="center"/>
        <w:rPr>
          <w:color w:val="000000"/>
        </w:rPr>
      </w:pPr>
      <w:r>
        <w:rPr>
          <w:color w:val="000000"/>
        </w:rPr>
        <w:t>interval_days ~ cognate_status + (1|participant) + (1|word_pair)</w:t>
      </w:r>
    </w:p>
    <w:p w14:paraId="737A21C7" w14:textId="77777777" w:rsidR="00F26A3F" w:rsidRDefault="00F26A3F" w:rsidP="00F26A3F">
      <w:pPr>
        <w:pStyle w:val="NormalWeb"/>
        <w:spacing w:before="0" w:beforeAutospacing="0" w:after="0" w:afterAutospacing="0" w:line="480" w:lineRule="auto"/>
        <w:jc w:val="center"/>
      </w:pPr>
    </w:p>
    <w:p w14:paraId="169B3115" w14:textId="77777777" w:rsidR="00191377" w:rsidRPr="00F26A3F" w:rsidRDefault="00191377" w:rsidP="00F26A3F">
      <w:pPr>
        <w:pStyle w:val="NormalWeb"/>
        <w:spacing w:before="0" w:beforeAutospacing="0" w:after="0" w:afterAutospacing="0" w:line="480" w:lineRule="auto"/>
        <w:jc w:val="center"/>
      </w:pPr>
    </w:p>
    <w:p w14:paraId="510F6A21" w14:textId="064E33D8" w:rsidR="00B54E76" w:rsidRDefault="00F26A3F" w:rsidP="00F26A3F">
      <w:pPr>
        <w:pStyle w:val="BodyText"/>
        <w:spacing w:before="120"/>
        <w:ind w:firstLine="0"/>
        <w:rPr>
          <w:b/>
          <w:bCs/>
          <w:i/>
          <w:iCs/>
        </w:rPr>
      </w:pPr>
      <w:r>
        <w:rPr>
          <w:noProof/>
        </w:rPr>
        <w:drawing>
          <wp:inline distT="0" distB="0" distL="0" distR="0" wp14:anchorId="1345FC21" wp14:editId="4CF6CB6B">
            <wp:extent cx="5943600" cy="4572000"/>
            <wp:effectExtent l="0" t="0" r="0" b="0"/>
            <wp:docPr id="888255343"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5343" name="Picture 1" descr="A diagram of a graph&#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86BB4D9" w14:textId="7C386D5D" w:rsidR="00F26A3F" w:rsidRDefault="00F26A3F" w:rsidP="00F26A3F">
      <w:pPr>
        <w:pStyle w:val="BodyText"/>
        <w:spacing w:before="120" w:after="120" w:line="240" w:lineRule="auto"/>
        <w:ind w:firstLine="0"/>
        <w:rPr>
          <w:color w:val="000000"/>
        </w:rPr>
      </w:pPr>
      <w:r>
        <w:rPr>
          <w:i/>
          <w:iCs/>
          <w:color w:val="000000"/>
        </w:rPr>
        <w:t xml:space="preserve">Figure 3. </w:t>
      </w:r>
      <w:r>
        <w:rPr>
          <w:color w:val="000000"/>
        </w:rPr>
        <w:t> Average intervals between production of the first words (light green circles) and their translation equivalent (dark blue triangles), by cognate status and age. Panel A represents the complete list and Panel B represents the matched list. Smaller individual circles and triangles plot data of the first words and translation equivalent words, respectively, from each word pair.</w:t>
      </w:r>
    </w:p>
    <w:p w14:paraId="4A3266E7" w14:textId="77777777" w:rsidR="00F26A3F" w:rsidRDefault="00F26A3F" w:rsidP="00F26A3F">
      <w:pPr>
        <w:pStyle w:val="BodyText"/>
        <w:spacing w:before="120" w:after="120" w:line="240" w:lineRule="auto"/>
        <w:ind w:firstLine="0"/>
        <w:rPr>
          <w:color w:val="000000"/>
        </w:rPr>
      </w:pPr>
    </w:p>
    <w:p w14:paraId="15F28C2C" w14:textId="77777777" w:rsidR="00F26A3F" w:rsidRDefault="00F26A3F" w:rsidP="00F26A3F">
      <w:pPr>
        <w:pStyle w:val="BodyText"/>
        <w:spacing w:before="120" w:after="120" w:line="240" w:lineRule="auto"/>
        <w:ind w:firstLine="0"/>
        <w:rPr>
          <w:color w:val="000000"/>
        </w:rPr>
      </w:pPr>
    </w:p>
    <w:p w14:paraId="0FAFA44D" w14:textId="77777777" w:rsidR="00F26A3F" w:rsidRDefault="00F26A3F" w:rsidP="00F26A3F">
      <w:pPr>
        <w:pStyle w:val="BodyText"/>
        <w:spacing w:before="120" w:after="120" w:line="240" w:lineRule="auto"/>
        <w:ind w:firstLine="0"/>
        <w:rPr>
          <w:color w:val="000000"/>
        </w:rPr>
      </w:pPr>
    </w:p>
    <w:p w14:paraId="64CDBC42" w14:textId="77777777" w:rsidR="00F26A3F" w:rsidRDefault="00F26A3F" w:rsidP="00F26A3F">
      <w:pPr>
        <w:pStyle w:val="BodyText"/>
        <w:spacing w:before="120" w:after="120" w:line="240" w:lineRule="auto"/>
        <w:ind w:firstLine="0"/>
        <w:rPr>
          <w:color w:val="000000"/>
        </w:rPr>
      </w:pPr>
    </w:p>
    <w:p w14:paraId="65B78AB2" w14:textId="197C4FD5" w:rsidR="00F26F0E" w:rsidRDefault="00B54E76" w:rsidP="00B54E76">
      <w:pPr>
        <w:pStyle w:val="BodyText"/>
        <w:spacing w:after="0"/>
        <w:ind w:firstLine="0"/>
        <w:rPr>
          <w:b/>
          <w:bCs/>
          <w:i/>
          <w:iCs/>
        </w:rPr>
      </w:pPr>
      <w:r>
        <w:rPr>
          <w:b/>
          <w:bCs/>
          <w:i/>
          <w:iCs/>
        </w:rPr>
        <w:lastRenderedPageBreak/>
        <w:t>Complete List</w:t>
      </w:r>
    </w:p>
    <w:p w14:paraId="52597EDD" w14:textId="5843C3B0" w:rsidR="00B54E76" w:rsidRDefault="00B54E76" w:rsidP="00B54E76">
      <w:pPr>
        <w:pStyle w:val="BodyText"/>
        <w:spacing w:before="0"/>
        <w:ind w:firstLine="720"/>
        <w:rPr>
          <w:b/>
          <w:bCs/>
          <w:i/>
          <w:iCs/>
        </w:rPr>
      </w:pPr>
      <w:r>
        <w:rPr>
          <w:color w:val="000000"/>
        </w:rPr>
        <w:t>After having produced a word, on average, bilingual infants took 40.55 days (</w:t>
      </w:r>
      <w:r>
        <w:rPr>
          <w:i/>
          <w:iCs/>
          <w:color w:val="000000"/>
        </w:rPr>
        <w:t>SD</w:t>
      </w:r>
      <w:r>
        <w:rPr>
          <w:color w:val="000000"/>
        </w:rPr>
        <w:t xml:space="preserve"> = 25.81, range = 0 – 182) to produce its translation equivalent when it was a cognate and 53.19 days (</w:t>
      </w:r>
      <w:r>
        <w:rPr>
          <w:i/>
          <w:iCs/>
          <w:color w:val="000000"/>
        </w:rPr>
        <w:t>SD</w:t>
      </w:r>
      <w:r>
        <w:rPr>
          <w:color w:val="000000"/>
        </w:rPr>
        <w:t xml:space="preserve"> = 30.54, range = 0 – 221) to produce it when it was a non-cognate. Figure 3 Panel A visualizes this model. The effect of cognate status was statistically significant, </w:t>
      </w:r>
      <w:r>
        <w:rPr>
          <w:i/>
          <w:iCs/>
          <w:color w:val="000000"/>
        </w:rPr>
        <w:t>estimate</w:t>
      </w:r>
      <w:r>
        <w:rPr>
          <w:color w:val="000000"/>
        </w:rPr>
        <w:t xml:space="preserve"> = -9.50, </w:t>
      </w:r>
      <w:r>
        <w:rPr>
          <w:i/>
          <w:iCs/>
          <w:color w:val="000000"/>
        </w:rPr>
        <w:t xml:space="preserve">SE </w:t>
      </w:r>
      <w:r>
        <w:rPr>
          <w:color w:val="000000"/>
        </w:rPr>
        <w:t xml:space="preserve">= 2.95, </w:t>
      </w:r>
      <w:r>
        <w:rPr>
          <w:i/>
          <w:iCs/>
          <w:color w:val="000000"/>
        </w:rPr>
        <w:t xml:space="preserve">t </w:t>
      </w:r>
      <w:r>
        <w:rPr>
          <w:color w:val="000000"/>
        </w:rPr>
        <w:t>= -3.23,</w:t>
      </w:r>
      <w:r>
        <w:rPr>
          <w:i/>
          <w:iCs/>
          <w:color w:val="000000"/>
        </w:rPr>
        <w:t xml:space="preserve"> p </w:t>
      </w:r>
      <w:r>
        <w:rPr>
          <w:color w:val="000000"/>
        </w:rPr>
        <w:t>&lt; .01. This suggests that once a word was produced, it took bilingual infants a shorter period of time to produce its translation equivalent if it was a cognate than if it was a non-cognate.</w:t>
      </w:r>
    </w:p>
    <w:p w14:paraId="068A5270" w14:textId="5C8E32C9" w:rsidR="00B54E76" w:rsidRDefault="00B54E76" w:rsidP="00B54E76">
      <w:pPr>
        <w:pStyle w:val="BodyText"/>
        <w:spacing w:after="0"/>
        <w:ind w:firstLine="0"/>
        <w:rPr>
          <w:b/>
          <w:bCs/>
          <w:i/>
          <w:iCs/>
        </w:rPr>
      </w:pPr>
      <w:r>
        <w:rPr>
          <w:b/>
          <w:bCs/>
          <w:i/>
          <w:iCs/>
        </w:rPr>
        <w:t>Matched List</w:t>
      </w:r>
    </w:p>
    <w:p w14:paraId="4DCAA5B4" w14:textId="79226E25" w:rsidR="00B54E76" w:rsidRPr="00B54E76" w:rsidRDefault="00B54E76" w:rsidP="00B54E76">
      <w:pPr>
        <w:pStyle w:val="NormalWeb"/>
        <w:spacing w:before="0" w:beforeAutospacing="0" w:after="240" w:afterAutospacing="0" w:line="480" w:lineRule="auto"/>
        <w:ind w:firstLine="720"/>
      </w:pPr>
      <w:r>
        <w:rPr>
          <w:color w:val="000000"/>
        </w:rPr>
        <w:t>After having produced a word, on average, bilingual infants took 45.13 days (</w:t>
      </w:r>
      <w:r>
        <w:rPr>
          <w:i/>
          <w:iCs/>
          <w:color w:val="000000"/>
        </w:rPr>
        <w:t>SD</w:t>
      </w:r>
      <w:r>
        <w:rPr>
          <w:color w:val="000000"/>
        </w:rPr>
        <w:t xml:space="preserve"> = 26.20, range = 0 – 182) to produce its translation equivalent when it was a cognate and 57.89 days (</w:t>
      </w:r>
      <w:r>
        <w:rPr>
          <w:i/>
          <w:iCs/>
          <w:color w:val="000000"/>
        </w:rPr>
        <w:t>SD</w:t>
      </w:r>
      <w:r>
        <w:rPr>
          <w:color w:val="000000"/>
        </w:rPr>
        <w:t xml:space="preserve"> = 31.95, range = 0 – 221) to produce its translation equivalent when it was a non-cognate. Figure 3 Panel B visualizes this model. Similar to the model for the complete list, we also observed a significant effect of cognate status, </w:t>
      </w:r>
      <w:r>
        <w:rPr>
          <w:i/>
          <w:iCs/>
          <w:color w:val="000000"/>
        </w:rPr>
        <w:t xml:space="preserve">estimate </w:t>
      </w:r>
      <w:r>
        <w:rPr>
          <w:color w:val="000000"/>
        </w:rPr>
        <w:t xml:space="preserve">= -12.59, </w:t>
      </w:r>
      <w:r>
        <w:rPr>
          <w:i/>
          <w:iCs/>
          <w:color w:val="000000"/>
        </w:rPr>
        <w:t xml:space="preserve">SE </w:t>
      </w:r>
      <w:r>
        <w:rPr>
          <w:color w:val="000000"/>
        </w:rPr>
        <w:t xml:space="preserve">= 4.42, </w:t>
      </w:r>
      <w:r>
        <w:rPr>
          <w:i/>
          <w:iCs/>
          <w:color w:val="000000"/>
        </w:rPr>
        <w:t>t</w:t>
      </w:r>
      <w:r>
        <w:rPr>
          <w:color w:val="000000"/>
        </w:rPr>
        <w:t xml:space="preserve"> = -2.85, </w:t>
      </w:r>
      <w:r>
        <w:rPr>
          <w:i/>
          <w:iCs/>
          <w:color w:val="000000"/>
        </w:rPr>
        <w:t>p</w:t>
      </w:r>
      <w:r>
        <w:rPr>
          <w:color w:val="000000"/>
        </w:rPr>
        <w:t xml:space="preserve"> &lt; .01. Overall, once infants produced a word, they produced its translation equivalent earlier when the words were cognates than when they were non-cognates. </w:t>
      </w:r>
    </w:p>
    <w:p w14:paraId="767F82C3" w14:textId="4C53F56E" w:rsidR="00010982" w:rsidRDefault="00862DC5">
      <w:pPr>
        <w:pStyle w:val="Heading2"/>
      </w:pPr>
      <w:r>
        <w:t>Summary of Analyses</w:t>
      </w:r>
    </w:p>
    <w:p w14:paraId="4B48DF85" w14:textId="7F841EE1" w:rsidR="006B1732" w:rsidRDefault="000D4EE6" w:rsidP="006B1732">
      <w:pPr>
        <w:pStyle w:val="FirstParagraph"/>
      </w:pPr>
      <w:bookmarkStart w:id="20" w:name="discussion"/>
      <w:bookmarkEnd w:id="11"/>
      <w:bookmarkEnd w:id="19"/>
      <w:r>
        <w:rPr>
          <w:color w:val="000000"/>
        </w:rPr>
        <w:t xml:space="preserve">Overall, the result patterns were largely consistent across our analyses. First,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 Second, looking at the interval between learning to produce a first and a </w:t>
      </w:r>
      <w:r>
        <w:rPr>
          <w:color w:val="000000"/>
        </w:rPr>
        <w:lastRenderedPageBreak/>
        <w:t>second word in a translation equivalent pair, this was shorter for cognate than for non-cognate translation equivalents. However, we note that the magnitude of this effect is fairly small, with both cognates and non-cognates first produced on average 1.5–2 months after its translation equivalent was first produced.</w:t>
      </w:r>
    </w:p>
    <w:p w14:paraId="64E1AD8F" w14:textId="1AE86218" w:rsidR="00010982" w:rsidRDefault="00862DC5">
      <w:pPr>
        <w:pStyle w:val="Heading1"/>
      </w:pPr>
      <w:r>
        <w:t>Discussion</w:t>
      </w:r>
    </w:p>
    <w:p w14:paraId="40CC22F6" w14:textId="0D48F51F" w:rsidR="00010982" w:rsidRDefault="000B5D95">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w:t>
      </w:r>
      <w:r w:rsidR="00862DC5">
        <w:t xml:space="preserve">(e.g., English “banana” </w:t>
      </w:r>
      <w:r w:rsidR="0012389F" w:rsidRPr="0012389F">
        <w:t>/bənænə</w:t>
      </w:r>
      <w:r w:rsidR="0012389F">
        <w:t>/</w:t>
      </w:r>
      <w:r w:rsidR="00862DC5">
        <w:t xml:space="preserve">–French </w:t>
      </w:r>
      <w:r w:rsidR="001E3316">
        <w:t>“</w:t>
      </w:r>
      <w:r w:rsidR="00862DC5">
        <w:rPr>
          <w:i/>
        </w:rPr>
        <w:t>banane</w:t>
      </w:r>
      <w:r w:rsidR="001E3316">
        <w:t>”</w:t>
      </w:r>
      <w:r w:rsidR="0012389F">
        <w:t xml:space="preserve"> /banan/</w:t>
      </w:r>
      <w:r w:rsidR="00862DC5">
        <w:t>) than non-cognates (e.g., English “apple”</w:t>
      </w:r>
      <w:r w:rsidR="0012389F" w:rsidRPr="0012389F">
        <w:t xml:space="preserve"> /æpəl/</w:t>
      </w:r>
      <w:r w:rsidR="00862DC5">
        <w:t xml:space="preserve">–French </w:t>
      </w:r>
      <w:r w:rsidR="001E3316">
        <w:t>“</w:t>
      </w:r>
      <w:r w:rsidR="00862DC5">
        <w:rPr>
          <w:i/>
        </w:rPr>
        <w:t>pomme</w:t>
      </w:r>
      <w:r w:rsidR="001E3316">
        <w:t>”</w:t>
      </w:r>
      <w:r w:rsidR="0012389F">
        <w:t xml:space="preserve"> /</w:t>
      </w:r>
      <w:r w:rsidR="0012389F" w:rsidRPr="0012389F">
        <w:t>pɔm</w:t>
      </w:r>
      <w:r w:rsidR="0012389F">
        <w:t>/</w:t>
      </w:r>
      <w:r w:rsidR="00862DC5">
        <w:t xml:space="preserve">), </w:t>
      </w:r>
      <w:r>
        <w:t>although note that in raw terms children still produced a greater number of non-cognates than cognates, due to the greater absolute frequency of non-cognate translation equivalents on the French–English CDI checklists</w:t>
      </w:r>
      <w:r w:rsidR="00126FB1">
        <w:t xml:space="preserve">. </w:t>
      </w:r>
      <w:r w:rsidR="00126FB1" w:rsidRPr="00126FB1">
        <w:t>Moreover, having produced a word, on average it took infants a shorter period of time (approximately 10–15 days less) to start producing its translation equivalent if the words were cognates than if they were non-cognates.</w:t>
      </w:r>
    </w:p>
    <w:p w14:paraId="681B78BE" w14:textId="77777777" w:rsidR="00A7698D" w:rsidRDefault="00A7698D" w:rsidP="00A7698D">
      <w:pPr>
        <w:pStyle w:val="BodyText"/>
      </w:pPr>
      <w:r>
        <w:t xml:space="preserve">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w:t>
      </w:r>
      <w:r>
        <w:lastRenderedPageBreak/>
        <w:t>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14:paraId="2C2C7F26" w14:textId="77777777" w:rsidR="00A7698D" w:rsidRDefault="00A7698D" w:rsidP="00A7698D">
      <w:pPr>
        <w:pStyle w:val="BodyText"/>
      </w:pPr>
      <w:r>
        <w:t>The robust cognate advantage across different bilingual infant populations points to the possibility that the origin of the cognate facilitation effect observed in childhood and in adulthood emerges from infancy. Previous studies which examined the cognate facilitation effect in bilingual adults and school-aged children have reported that bilinguals are better at processing cognates; for example, they can identify and/or name cognates more easily and quickly in a vocabulary task (Costa et al., 2000; Kelley &amp; Kohnert, 2012; Sheng et al., 2016). Thus, the cognate facilitation effect appears to be robust in vocabulary production across the lifespan, with the advantage for cognates in production emerging early on, as our study results suggested.</w:t>
      </w:r>
    </w:p>
    <w:p w14:paraId="3DDEBCDA" w14:textId="77777777" w:rsidR="00A7698D" w:rsidRDefault="00A7698D" w:rsidP="00A7698D">
      <w:pPr>
        <w:pStyle w:val="BodyText"/>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Jardak &amp; Byers-Heinlein, 2018; Singh, 2014). Moreover, young monolinguals find it easier to learn words that are phonologically similar to one another (Coady &amp; Aslin, 2003; Demke et al., 2002; Jones &amp; Brandt, 2019), and young bilinguals co-activate phonologically-related words both within and across languages (Von Holzen &amp; Mani, 2012). These two sets of findings were confirmed in a study of monolingual children across 10 languages, who were more likely to acquire words with a high degree of semantic or phonological association (Fourtassi et al., 2020). </w:t>
      </w:r>
      <w:r>
        <w:lastRenderedPageBreak/>
        <w:t>Unique to bilinguals, cognates have a high degree of both semantic and phonological overlap, which our results show facilitate their acquisition.</w:t>
      </w:r>
    </w:p>
    <w:p w14:paraId="56AA7F0E" w14:textId="02A32E6D" w:rsidR="00010982" w:rsidRDefault="0090476C" w:rsidP="00C4466E">
      <w:pPr>
        <w:pStyle w:val="BodyText"/>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ndeed, bilingual children learning similar languages learn more cognate translation equivalents and have a larger vocabulary size in general (Gamp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w:t>
      </w:r>
      <w:r w:rsidR="00862DC5">
        <w:t xml:space="preserve">(e.g., hearing “banana” could activate and strengthen both “banana” and </w:t>
      </w:r>
      <w:r w:rsidR="0012389F">
        <w:t>“</w:t>
      </w:r>
      <w:r w:rsidR="00862DC5">
        <w:rPr>
          <w:i/>
        </w:rPr>
        <w:t>banane</w:t>
      </w:r>
      <w:r w:rsidR="00862DC5" w:rsidRPr="0012389F">
        <w:rPr>
          <w:iCs/>
        </w:rPr>
        <w:t>”</w:t>
      </w:r>
      <w:r w:rsidR="00862DC5">
        <w:t xml:space="preserve">), </w:t>
      </w:r>
      <w:r w:rsidR="00BC4652">
        <w:t>thus accelerating cognate learning (Schott et al., 2022). Bilingual children have been found to identify and name cognates easier and faster than non-cognates, suggesting that the phonological overlap in cognates could support bilinguals’ lexical decoding and processing (Kelley &amp; Kohner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Schelletter, 2002). Note that these three possible mechanisms are not mutually exclusive, and could each contribute to the cognate advantage we observed.</w:t>
      </w:r>
    </w:p>
    <w:p w14:paraId="234313D8" w14:textId="77777777" w:rsidR="00C4466E" w:rsidRDefault="00C4466E" w:rsidP="00C4466E">
      <w:pPr>
        <w:pStyle w:val="BodyText"/>
      </w:pPr>
      <w:r>
        <w:lastRenderedPageBreak/>
        <w:t>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cognate advantage, our results suggest that such third variable explanations are unlikely to underlie our results.</w:t>
      </w:r>
    </w:p>
    <w:p w14:paraId="39C09B93" w14:textId="485B217C" w:rsidR="00C4466E" w:rsidRDefault="00C4466E" w:rsidP="00C4466E">
      <w:pPr>
        <w:pStyle w:val="BodyText"/>
      </w:pPr>
      <w:r>
        <w:t>The cognate advantage can, at least in part, explain why bilingual children learning more similar languages show accelerated vocabulary development relative to bilinguals acquiring less similar languages (Blom et al., 2020; Gampe et al., 2021; Sheng et al., 2016). It has been shown that the more overlap shared across the two languages, the easier the words are learned by bilingual children (Bosma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w:t>
      </w:r>
      <w:r w:rsidR="00862DC5">
        <w:t xml:space="preserve"> (e.g, </w:t>
      </w:r>
      <w:r w:rsidR="00862DC5" w:rsidRPr="0012389F">
        <w:rPr>
          <w:iCs/>
        </w:rPr>
        <w:t>“</w:t>
      </w:r>
      <w:r w:rsidR="00862DC5">
        <w:rPr>
          <w:i/>
        </w:rPr>
        <w:t>sí</w:t>
      </w:r>
      <w:r w:rsidR="00862DC5" w:rsidRPr="0012389F">
        <w:rPr>
          <w:iCs/>
        </w:rPr>
        <w:t>”</w:t>
      </w:r>
      <w:r w:rsidR="00862DC5">
        <w:t xml:space="preserve"> /si/ meaning “yes” in both languages). </w:t>
      </w:r>
      <w:r>
        <w:t xml:space="preserve">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w:t>
      </w:r>
      <w:r>
        <w:lastRenderedPageBreak/>
        <w:t xml:space="preserve">to detect and benefit from cognates. Overall, we suggest that there is a gradual timeline for the facilitative effect of cognates in infancy, which starts off with form-identical cognates then form-similar cognates (Bosma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w:t>
      </w:r>
      <w:r w:rsidR="0054541F">
        <w:t>translation equivalent</w:t>
      </w:r>
      <w:r>
        <w:t xml:space="preserve"> pairs than those learning less similar languages (Gampe et al., 2021), it would also be important for future studies to further examine whether the advantage for cognates is of the same nature across different language pairs. A final interesting direction would be to use a continuous metric to quantify the degree of phonological overlap in form-similar cognate pairs, to more precisely examine how phonological overlap contributes to word learning.</w:t>
      </w:r>
    </w:p>
    <w:p w14:paraId="3A4BBF93" w14:textId="02623836" w:rsidR="009C6390" w:rsidRDefault="00C4466E" w:rsidP="009C6390">
      <w:pPr>
        <w:pStyle w:val="NormalWeb"/>
        <w:spacing w:before="180" w:beforeAutospacing="0" w:after="240" w:afterAutospacing="0" w:line="480" w:lineRule="auto"/>
        <w:ind w:firstLine="680"/>
      </w:pPr>
      <w:bookmarkStart w:id="21" w:name="conclusion"/>
      <w:bookmarkEnd w:id="20"/>
      <w:r>
        <w:t>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w:t>
      </w:r>
      <w:r w:rsidR="00951356">
        <w:rPr>
          <w:color w:val="000000"/>
        </w:rPr>
        <w:t>–</w:t>
      </w:r>
      <w:r>
        <w:t xml:space="preserve">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Kohnert, </w:t>
      </w:r>
      <w:r>
        <w:lastRenderedPageBreak/>
        <w:t>2012). This may suggest that infants would have a cognate advantage in any vocabulary task—either receptive or expressive, especially for less-familiar words where they may use the cognate word they have already acquired for help (Kelley &amp; Kohnert,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language acquisition while simultaneously looking at the cognate advantage. Moreover, future studies could also consider looking into the advantage for cognates and its impact on bilingual children’s online production or pronunciation of cognate words.</w:t>
      </w:r>
      <w:r w:rsidR="009C6390">
        <w:t xml:space="preserve"> </w:t>
      </w:r>
      <w:r w:rsidR="009C6390">
        <w:rPr>
          <w:color w:val="000000"/>
        </w:rPr>
        <w:t>Finally, we note that our current study made use of the MacArthur CDIs as checklists to assess bilingual infants’ vocabulary production. While the use of the vocabulary checklists allowed us to systematically compare bilingual infants’ vocabulary across their two languages, it is likely that infants produced translation equivalents that were not on these measures. The use of other methodologies including day-long recording to explore infants’ real-life cognate production remains open for future studies.</w:t>
      </w:r>
    </w:p>
    <w:p w14:paraId="203B01D2" w14:textId="20E32183" w:rsidR="00010982" w:rsidRDefault="00862DC5">
      <w:pPr>
        <w:pStyle w:val="Heading1"/>
      </w:pPr>
      <w:r>
        <w:t>Conclusion</w:t>
      </w:r>
    </w:p>
    <w:p w14:paraId="495125BE" w14:textId="28C098D3" w:rsidR="004B1EFA" w:rsidRDefault="004B1EFA" w:rsidP="004B1EFA">
      <w:pPr>
        <w:pStyle w:val="NormalWeb"/>
        <w:spacing w:before="180" w:beforeAutospacing="0" w:after="240" w:afterAutospacing="0" w:line="480" w:lineRule="auto"/>
        <w:ind w:firstLine="680"/>
      </w:pPr>
      <w:r>
        <w:rPr>
          <w:color w:val="000000"/>
        </w:rPr>
        <w:t xml:space="preserve">The present study demonstrated that French–English bilingual infants show an advantage for cognates in vocabulary production. Infants produced proportionally more cognates than non-cognates, and the interval between producing a word and its translation equivalent was shorter for cognates than non-cognates. These findings can, at least in part, explain why children learning </w:t>
      </w:r>
      <w:r>
        <w:rPr>
          <w:color w:val="000000"/>
        </w:rPr>
        <w:lastRenderedPageBreak/>
        <w:t>typologically similar languages show faster vocabulary growth than those learning more distant languages (Blom et al., 2020; Gamp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14:paraId="395EB2B5" w14:textId="4921D1A6" w:rsidR="00C4466E" w:rsidRDefault="00C4466E" w:rsidP="00C4466E">
      <w:pPr>
        <w:pStyle w:val="FirstParagraph"/>
      </w:pPr>
    </w:p>
    <w:p w14:paraId="3CE24DD7" w14:textId="2F280ED9" w:rsidR="00010982" w:rsidRDefault="00862DC5">
      <w:r>
        <w:br w:type="page"/>
      </w:r>
      <w:bookmarkStart w:id="22" w:name="acknowledgements"/>
      <w:bookmarkEnd w:id="21"/>
    </w:p>
    <w:p w14:paraId="035710B7" w14:textId="240B2250" w:rsidR="00F7443B" w:rsidRDefault="00F7443B">
      <w:pPr>
        <w:pStyle w:val="Heading1"/>
      </w:pPr>
      <w:bookmarkStart w:id="23" w:name="references"/>
      <w:bookmarkEnd w:id="22"/>
      <w:r>
        <w:lastRenderedPageBreak/>
        <w:t>Footnotes</w:t>
      </w:r>
    </w:p>
    <w:p w14:paraId="5A3019BF" w14:textId="093AED5E" w:rsidR="00F7443B" w:rsidRPr="00403CF0" w:rsidRDefault="00F7443B" w:rsidP="00F7443B">
      <w:pPr>
        <w:pStyle w:val="BodyText"/>
        <w:ind w:firstLine="0"/>
      </w:pPr>
      <w:r w:rsidRPr="00403CF0">
        <w:rPr>
          <w:vertAlign w:val="superscript"/>
        </w:rPr>
        <w:t>1</w:t>
      </w:r>
      <w:r w:rsidRPr="00403CF0">
        <w:t xml:space="preserve"> Cognates can also overlap in their orthography, but we do not address orthography in this paper as our participants were too young to read.</w:t>
      </w:r>
    </w:p>
    <w:p w14:paraId="54E8C9C5" w14:textId="2D613C3A" w:rsidR="00403CF0" w:rsidRPr="00403CF0" w:rsidRDefault="00403CF0" w:rsidP="00403CF0">
      <w:pPr>
        <w:pStyle w:val="NormalWeb"/>
        <w:spacing w:before="180" w:beforeAutospacing="0" w:after="240" w:afterAutospacing="0" w:line="480" w:lineRule="auto"/>
      </w:pPr>
      <w:r w:rsidRPr="00403CF0">
        <w:rPr>
          <w:color w:val="000000"/>
          <w:vertAlign w:val="superscript"/>
        </w:rPr>
        <w:t>2</w:t>
      </w:r>
      <w:r w:rsidRPr="00403CF0">
        <w:rPr>
          <w:color w:val="000000"/>
        </w:rPr>
        <w:t xml:space="preserve"> </w:t>
      </w:r>
      <w:r w:rsidR="00B4781C" w:rsidRPr="00B4781C">
        <w:rPr>
          <w:color w:val="000000"/>
        </w:rPr>
        <w:t>We have also run the analyses using a stricter 25%-75% inclusion criterion. The results are consistent with the main analysis, and are reported in the supplemental materials.</w:t>
      </w:r>
    </w:p>
    <w:p w14:paraId="71CE7455" w14:textId="399716AA" w:rsidR="009A4ECD" w:rsidRDefault="00403CF0" w:rsidP="00403CF0">
      <w:pPr>
        <w:pStyle w:val="NormalWeb"/>
        <w:spacing w:before="180" w:beforeAutospacing="0" w:after="240" w:afterAutospacing="0" w:line="480" w:lineRule="auto"/>
        <w:rPr>
          <w:color w:val="000000"/>
        </w:rPr>
      </w:pPr>
      <w:r w:rsidRPr="00403CF0">
        <w:rPr>
          <w:color w:val="000000"/>
          <w:vertAlign w:val="superscript"/>
        </w:rPr>
        <w:t>3</w:t>
      </w:r>
      <w:r w:rsidRPr="00403CF0">
        <w:rPr>
          <w:color w:val="000000"/>
        </w:rPr>
        <w:t xml:space="preserve"> </w:t>
      </w:r>
      <w:r w:rsidR="009A4ECD" w:rsidRPr="009A4ECD">
        <w:rPr>
          <w:color w:val="000000"/>
        </w:rPr>
        <w:t>In cases of disagreement, the three raters discussed the likely uses of the word in question by children (rather than potential adult uses of the same word) and then reached a decision together.</w:t>
      </w:r>
    </w:p>
    <w:p w14:paraId="5143C462" w14:textId="086DF8CD" w:rsidR="00A002F6" w:rsidRPr="00A002F6" w:rsidRDefault="009A4ECD" w:rsidP="00403CF0">
      <w:pPr>
        <w:pStyle w:val="NormalWeb"/>
        <w:spacing w:before="180" w:beforeAutospacing="0" w:after="240" w:afterAutospacing="0" w:line="480" w:lineRule="auto"/>
        <w:rPr>
          <w:color w:val="000000"/>
        </w:rPr>
      </w:pPr>
      <w:r w:rsidRPr="009A4ECD">
        <w:rPr>
          <w:color w:val="000000"/>
          <w:vertAlign w:val="superscript"/>
        </w:rPr>
        <w:t>4</w:t>
      </w:r>
      <w:r>
        <w:rPr>
          <w:color w:val="000000"/>
        </w:rPr>
        <w:t xml:space="preserve"> </w:t>
      </w:r>
      <w:r w:rsidR="00A002F6" w:rsidRPr="00A002F6">
        <w:t xml:space="preserve">Among these 131 cognates on the complete list, we could identify 11 cognates that were potentially form-identical: </w:t>
      </w:r>
      <w:r w:rsidR="00A002F6">
        <w:t>“</w:t>
      </w:r>
      <w:r w:rsidR="00A002F6" w:rsidRPr="00A002F6">
        <w:t>choo choo</w:t>
      </w:r>
      <w:r w:rsidR="00A002F6">
        <w:t>”</w:t>
      </w:r>
      <w:r w:rsidR="00A002F6" w:rsidRPr="00A002F6">
        <w:t xml:space="preserve">, </w:t>
      </w:r>
      <w:r w:rsidR="00A002F6">
        <w:t>“</w:t>
      </w:r>
      <w:r w:rsidR="00A002F6" w:rsidRPr="00A002F6">
        <w:t>grr</w:t>
      </w:r>
      <w:r w:rsidR="00A002F6">
        <w:t>”</w:t>
      </w:r>
      <w:r w:rsidR="00A002F6" w:rsidRPr="00A002F6">
        <w:t xml:space="preserve">, </w:t>
      </w:r>
      <w:r w:rsidR="00A002F6">
        <w:t>“</w:t>
      </w:r>
      <w:r w:rsidR="00A002F6" w:rsidRPr="00A002F6">
        <w:t>meow</w:t>
      </w:r>
      <w:r w:rsidR="00A002F6">
        <w:t>”</w:t>
      </w:r>
      <w:r w:rsidR="00A002F6" w:rsidRPr="00A002F6">
        <w:t xml:space="preserve">, </w:t>
      </w:r>
      <w:r w:rsidR="00A002F6">
        <w:t>“</w:t>
      </w:r>
      <w:r w:rsidR="00A002F6" w:rsidRPr="00A002F6">
        <w:t>vroom</w:t>
      </w:r>
      <w:r w:rsidR="00A002F6">
        <w:t>”</w:t>
      </w:r>
      <w:r w:rsidR="00A002F6" w:rsidRPr="00A002F6">
        <w:t xml:space="preserve">, </w:t>
      </w:r>
      <w:r w:rsidR="00A002F6">
        <w:t>“</w:t>
      </w:r>
      <w:r w:rsidR="00A002F6" w:rsidRPr="00A002F6">
        <w:t>woof</w:t>
      </w:r>
      <w:r w:rsidR="00A002F6">
        <w:t>”</w:t>
      </w:r>
      <w:r w:rsidR="00A002F6" w:rsidRPr="00A002F6">
        <w:t xml:space="preserve">, </w:t>
      </w:r>
      <w:r w:rsidR="00A002F6">
        <w:t>“</w:t>
      </w:r>
      <w:r w:rsidR="00A002F6" w:rsidRPr="00A002F6">
        <w:t>Cheerios</w:t>
      </w:r>
      <w:r w:rsidR="00A002F6">
        <w:t>”</w:t>
      </w:r>
      <w:r w:rsidR="00A002F6" w:rsidRPr="00A002F6">
        <w:t xml:space="preserve">, </w:t>
      </w:r>
      <w:r w:rsidR="00A002F6">
        <w:t>“</w:t>
      </w:r>
      <w:r w:rsidR="00A002F6" w:rsidRPr="00A002F6">
        <w:t>Coke</w:t>
      </w:r>
      <w:r w:rsidR="00A002F6">
        <w:t>”</w:t>
      </w:r>
      <w:r w:rsidR="00A002F6" w:rsidRPr="00A002F6">
        <w:t xml:space="preserve">, </w:t>
      </w:r>
      <w:r w:rsidR="00A002F6">
        <w:t>“</w:t>
      </w:r>
      <w:r w:rsidR="00A002F6" w:rsidRPr="00A002F6">
        <w:t>pizza</w:t>
      </w:r>
      <w:r w:rsidR="00A002F6">
        <w:t>”</w:t>
      </w:r>
      <w:r w:rsidR="00A002F6" w:rsidRPr="00A002F6">
        <w:t xml:space="preserve">, </w:t>
      </w:r>
      <w:r w:rsidR="00A002F6">
        <w:t>“</w:t>
      </w:r>
      <w:r w:rsidR="00A002F6" w:rsidRPr="00A002F6">
        <w:t>muffin</w:t>
      </w:r>
      <w:r w:rsidR="00A002F6">
        <w:t>”</w:t>
      </w:r>
      <w:r w:rsidR="00A002F6" w:rsidRPr="00A002F6">
        <w:t xml:space="preserve">, </w:t>
      </w:r>
      <w:r w:rsidR="00A002F6">
        <w:t>“</w:t>
      </w:r>
      <w:r w:rsidR="00A002F6" w:rsidRPr="00A002F6">
        <w:t>toast</w:t>
      </w:r>
      <w:r w:rsidR="00A002F6">
        <w:t>”</w:t>
      </w:r>
      <w:r w:rsidR="00A002F6" w:rsidRPr="00A002F6">
        <w:t xml:space="preserve">, and </w:t>
      </w:r>
      <w:r w:rsidR="00A002F6">
        <w:t>“</w:t>
      </w:r>
      <w:r w:rsidR="00A002F6" w:rsidRPr="00A002F6">
        <w:t>jeans</w:t>
      </w:r>
      <w:r w:rsidR="00A002F6">
        <w:t>”</w:t>
      </w:r>
      <w:r w:rsidR="00A002F6" w:rsidRPr="00A002F6">
        <w:t xml:space="preserve"> (only the last three were on the matched list). Note that each of these words was either a sound effect, a brand name, or a conventionalized borrowing. Even for these words, adult speakers often pronounce them slightly differently in French and English such that words align with each language’s phonology, for example differences in the exact realization of particular phonemes, and stress pattern differences in bisyllabic words </w:t>
      </w:r>
      <w:r w:rsidR="00A002F6">
        <w:t>“</w:t>
      </w:r>
      <w:r w:rsidR="00A002F6" w:rsidRPr="00A002F6">
        <w:t>muffin</w:t>
      </w:r>
      <w:r w:rsidR="00A002F6">
        <w:t>”</w:t>
      </w:r>
      <w:r w:rsidR="00A002F6" w:rsidRPr="00A002F6">
        <w:t xml:space="preserve"> and </w:t>
      </w:r>
      <w:r w:rsidR="00A002F6">
        <w:t>“</w:t>
      </w:r>
      <w:r w:rsidR="00A002F6" w:rsidRPr="00A002F6">
        <w:t>pizza</w:t>
      </w:r>
      <w:r w:rsidR="00A002F6">
        <w:t>”</w:t>
      </w:r>
      <w:r w:rsidR="00A002F6" w:rsidRPr="00A002F6">
        <w:t>.</w:t>
      </w:r>
    </w:p>
    <w:p w14:paraId="34B0EF23" w14:textId="2C8494FE" w:rsidR="00403CF0" w:rsidRPr="00403CF0" w:rsidRDefault="009A4ECD" w:rsidP="00403CF0">
      <w:pPr>
        <w:pStyle w:val="BodyText"/>
        <w:ind w:firstLine="0"/>
      </w:pPr>
      <w:r>
        <w:rPr>
          <w:color w:val="000000"/>
          <w:vertAlign w:val="superscript"/>
        </w:rPr>
        <w:t>5</w:t>
      </w:r>
      <w:r w:rsidR="00403CF0" w:rsidRPr="00403CF0">
        <w:rPr>
          <w:color w:val="000000"/>
        </w:rPr>
        <w:t xml:space="preserve"> </w:t>
      </w:r>
      <w:r w:rsidR="00A002F6" w:rsidRPr="00A002F6">
        <w:rPr>
          <w:color w:val="000000"/>
        </w:rPr>
        <w:t>Among these 81 cognates on the matched list, there are 3 form-identical cognates and 78 form-similar cognates.</w:t>
      </w:r>
    </w:p>
    <w:p w14:paraId="54515FB5" w14:textId="77777777" w:rsidR="00F7443B" w:rsidRDefault="00F7443B">
      <w:pPr>
        <w:spacing w:before="0" w:after="200" w:line="240" w:lineRule="auto"/>
        <w:rPr>
          <w:rFonts w:eastAsiaTheme="majorEastAsia" w:cstheme="majorBidi"/>
          <w:b/>
          <w:bCs/>
          <w:szCs w:val="32"/>
        </w:rPr>
      </w:pPr>
      <w:r>
        <w:br w:type="page"/>
      </w:r>
    </w:p>
    <w:p w14:paraId="50D10D44" w14:textId="2D0C84DA" w:rsidR="00010982" w:rsidRDefault="00862DC5">
      <w:pPr>
        <w:pStyle w:val="Heading1"/>
      </w:pPr>
      <w:r>
        <w:lastRenderedPageBreak/>
        <w:t>References</w:t>
      </w:r>
    </w:p>
    <w:p w14:paraId="7EF6D393" w14:textId="77777777" w:rsidR="00010982" w:rsidRDefault="00862DC5" w:rsidP="008566EC">
      <w:pPr>
        <w:pStyle w:val="Bibliography"/>
        <w:spacing w:before="0" w:after="0"/>
      </w:pPr>
      <w:bookmarkStart w:id="24" w:name="ref-Bates_etal_2015"/>
      <w:bookmarkStart w:id="25" w:name="refs"/>
      <w:r>
        <w:t xml:space="preserve">Bates, M., D., &amp; Walker, S. (2015). Fitting linear mixed-effects models using lme4. </w:t>
      </w:r>
      <w:r>
        <w:rPr>
          <w:i/>
        </w:rPr>
        <w:t>Journal of Statistical Software</w:t>
      </w:r>
      <w:r>
        <w:t xml:space="preserve">, </w:t>
      </w:r>
      <w:r>
        <w:rPr>
          <w:i/>
        </w:rPr>
        <w:t>67</w:t>
      </w:r>
      <w:r>
        <w:t xml:space="preserve">(1), 1–48. </w:t>
      </w:r>
      <w:hyperlink r:id="rId17">
        <w:r>
          <w:rPr>
            <w:rStyle w:val="Hyperlink"/>
          </w:rPr>
          <w:t>https://doi.org/10.18637/jss.v067.i01</w:t>
        </w:r>
      </w:hyperlink>
    </w:p>
    <w:p w14:paraId="5E1FA17E" w14:textId="77777777" w:rsidR="00010982" w:rsidRDefault="00862DC5" w:rsidP="008566EC">
      <w:pPr>
        <w:pStyle w:val="Bibliography"/>
        <w:spacing w:before="0" w:after="0"/>
      </w:pPr>
      <w:bookmarkStart w:id="26" w:name="ref-Bilson_etal_2015"/>
      <w:bookmarkEnd w:id="24"/>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18">
        <w:r>
          <w:rPr>
            <w:rStyle w:val="Hyperlink"/>
          </w:rPr>
          <w:t>https://doi.org/10.1016/j.cognition.2015.03.013</w:t>
        </w:r>
      </w:hyperlink>
    </w:p>
    <w:p w14:paraId="7E83389C" w14:textId="77777777" w:rsidR="00010982" w:rsidRDefault="00862DC5" w:rsidP="008566EC">
      <w:pPr>
        <w:pStyle w:val="Bibliography"/>
        <w:spacing w:before="0" w:after="0"/>
      </w:pPr>
      <w:bookmarkStart w:id="27" w:name="ref-Blom_etal_2019"/>
      <w:bookmarkEnd w:id="26"/>
      <w:r>
        <w:t xml:space="preserve">Blom, B., E., &amp; Timmermeister, M. (2019). Cross-language distance influences receptive vocabulary outcomes of bilingual children. </w:t>
      </w:r>
      <w:r>
        <w:rPr>
          <w:i/>
        </w:rPr>
        <w:t>First Language</w:t>
      </w:r>
      <w:r>
        <w:t xml:space="preserve">, </w:t>
      </w:r>
      <w:r>
        <w:rPr>
          <w:i/>
        </w:rPr>
        <w:t>40</w:t>
      </w:r>
      <w:r>
        <w:t xml:space="preserve">(2), 151–171. </w:t>
      </w:r>
      <w:hyperlink r:id="rId19">
        <w:r>
          <w:rPr>
            <w:rStyle w:val="Hyperlink"/>
          </w:rPr>
          <w:t>https://doi.org/10.1177/0142723719892794</w:t>
        </w:r>
      </w:hyperlink>
    </w:p>
    <w:p w14:paraId="0B1FB0B6" w14:textId="77777777" w:rsidR="00010982" w:rsidRDefault="00862DC5" w:rsidP="008566EC">
      <w:pPr>
        <w:pStyle w:val="Bibliography"/>
        <w:spacing w:before="0" w:after="0"/>
      </w:pPr>
      <w:bookmarkStart w:id="28" w:name="ref-Bosch_Ramon-Casas_2014"/>
      <w:bookmarkEnd w:id="27"/>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20">
        <w:r>
          <w:rPr>
            <w:rStyle w:val="Hyperlink"/>
          </w:rPr>
          <w:t>https://doi.org/10.1177/0165025414532559</w:t>
        </w:r>
      </w:hyperlink>
    </w:p>
    <w:p w14:paraId="59CAE94B" w14:textId="77777777" w:rsidR="00010982" w:rsidRDefault="00862DC5" w:rsidP="008566EC">
      <w:pPr>
        <w:pStyle w:val="Bibliography"/>
        <w:spacing w:before="0" w:after="0"/>
      </w:pPr>
      <w:bookmarkStart w:id="29" w:name="ref-Bosch_Sebastian-Galles_2001"/>
      <w:bookmarkEnd w:id="28"/>
      <w:r>
        <w:t xml:space="preserve">Bosch, L., &amp; Sebastián-Gallés, N. (2001). Evidence of early language discrimination abilities in infants from bilingual environments. </w:t>
      </w:r>
      <w:r>
        <w:rPr>
          <w:i/>
        </w:rPr>
        <w:t>Infancy</w:t>
      </w:r>
      <w:r>
        <w:t xml:space="preserve">, </w:t>
      </w:r>
      <w:r>
        <w:rPr>
          <w:i/>
        </w:rPr>
        <w:t>21</w:t>
      </w:r>
      <w:r>
        <w:t xml:space="preserve">(1), 29–49. </w:t>
      </w:r>
      <w:hyperlink r:id="rId21">
        <w:r>
          <w:rPr>
            <w:rStyle w:val="Hyperlink"/>
          </w:rPr>
          <w:t>https://doi.org/10.1207/S15327078IN0201_3</w:t>
        </w:r>
      </w:hyperlink>
    </w:p>
    <w:p w14:paraId="5864BE68" w14:textId="77777777" w:rsidR="00010982" w:rsidRDefault="00862DC5" w:rsidP="008566EC">
      <w:pPr>
        <w:pStyle w:val="Bibliography"/>
        <w:spacing w:before="0" w:after="0"/>
      </w:pPr>
      <w:bookmarkStart w:id="30" w:name="ref-Bosma_etal_2019"/>
      <w:bookmarkEnd w:id="29"/>
      <w:r>
        <w:t xml:space="preserve">Bosma, E., Blom, E., Hoekstra, E., &amp; Versloot, A. (2019). A longitudinal study on the gradual cognate facilitation effect in bilingual children’s Frisian receptive vocabulary. </w:t>
      </w:r>
      <w:r>
        <w:rPr>
          <w:i/>
        </w:rPr>
        <w:t>International Journal of Bilingual Education and Bilingualism</w:t>
      </w:r>
      <w:r>
        <w:t xml:space="preserve">, </w:t>
      </w:r>
      <w:r>
        <w:rPr>
          <w:i/>
        </w:rPr>
        <w:t>22</w:t>
      </w:r>
      <w:r>
        <w:t xml:space="preserve">(4), 371–385. </w:t>
      </w:r>
      <w:hyperlink r:id="rId22">
        <w:r>
          <w:rPr>
            <w:rStyle w:val="Hyperlink"/>
          </w:rPr>
          <w:t>https://doi.org/doi.org/10.1080/13670050.2016.1254152</w:t>
        </w:r>
      </w:hyperlink>
    </w:p>
    <w:p w14:paraId="3D5D6615" w14:textId="4E5CD1CA" w:rsidR="0002301B" w:rsidRDefault="0002301B" w:rsidP="008566EC">
      <w:pPr>
        <w:pStyle w:val="Bibliography"/>
        <w:spacing w:before="0" w:after="0"/>
      </w:pPr>
      <w:bookmarkStart w:id="31" w:name="ref-Byers-Heinlein_etal_2020"/>
      <w:bookmarkEnd w:id="30"/>
      <w:r w:rsidRPr="0002301B">
        <w:t xml:space="preserve">Byers-Heinlein, K., Gonzalez-Barrero, A.M., Schott, E., &amp; Killam, H. (in press, 2023). Sometimes larger, sometimes smaller: Measuring vocabulary in monolingual and bilingual infants and toddlers. </w:t>
      </w:r>
      <w:r w:rsidRPr="0002301B">
        <w:rPr>
          <w:i/>
          <w:iCs/>
        </w:rPr>
        <w:t>First Language</w:t>
      </w:r>
      <w:r w:rsidRPr="0002301B">
        <w:t xml:space="preserve">. </w:t>
      </w:r>
      <w:hyperlink r:id="rId23" w:history="1">
        <w:r>
          <w:rPr>
            <w:rStyle w:val="Hyperlink"/>
            <w:color w:val="4F81BD"/>
          </w:rPr>
          <w:t>https://doi.org/10.31234/osf.io/x7s4u</w:t>
        </w:r>
      </w:hyperlink>
    </w:p>
    <w:p w14:paraId="2BE985A8" w14:textId="7D7645B7" w:rsidR="00010982" w:rsidRDefault="00862DC5" w:rsidP="008566EC">
      <w:pPr>
        <w:pStyle w:val="Bibliography"/>
        <w:spacing w:before="0" w:after="0"/>
      </w:pPr>
      <w:r>
        <w:t xml:space="preserve">Byers-Heinlein, K., Schott, E., Gonzalez-Barrero, A. M., Brouillard, M., Dubé, D., Jardak, A., … Tamayo, M. P. (2020). MAPLE: A multilingual approach to parent language estimates. </w:t>
      </w:r>
      <w:r>
        <w:rPr>
          <w:i/>
        </w:rPr>
        <w:lastRenderedPageBreak/>
        <w:t>Bilingualism: Language and Cognition</w:t>
      </w:r>
      <w:r>
        <w:t xml:space="preserve">, </w:t>
      </w:r>
      <w:r>
        <w:rPr>
          <w:i/>
        </w:rPr>
        <w:t>23</w:t>
      </w:r>
      <w:r>
        <w:t xml:space="preserve">(5), 951–957. </w:t>
      </w:r>
      <w:hyperlink r:id="rId24">
        <w:r>
          <w:rPr>
            <w:rStyle w:val="Hyperlink"/>
          </w:rPr>
          <w:t>https://doi.org/10.1017/S1366728919000282</w:t>
        </w:r>
      </w:hyperlink>
    </w:p>
    <w:p w14:paraId="38B94AC2" w14:textId="77777777" w:rsidR="00010982" w:rsidRDefault="00862DC5" w:rsidP="008566EC">
      <w:pPr>
        <w:pStyle w:val="Bibliography"/>
        <w:spacing w:before="0" w:after="0"/>
      </w:pPr>
      <w:bookmarkStart w:id="32" w:name="ref-Caselli_etal_1995"/>
      <w:bookmarkEnd w:id="31"/>
      <w:r>
        <w:t xml:space="preserve">Caselli, B., M. C., &amp; Weir, J. (1995). A cross-linguistic study of early lexical development. </w:t>
      </w:r>
      <w:r>
        <w:rPr>
          <w:i/>
        </w:rPr>
        <w:t>Cognitive Development</w:t>
      </w:r>
      <w:r>
        <w:t xml:space="preserve">, </w:t>
      </w:r>
      <w:r>
        <w:rPr>
          <w:i/>
        </w:rPr>
        <w:t>10</w:t>
      </w:r>
      <w:r>
        <w:t xml:space="preserve">(2), 159–199. </w:t>
      </w:r>
      <w:hyperlink r:id="rId25">
        <w:r>
          <w:rPr>
            <w:rStyle w:val="Hyperlink"/>
          </w:rPr>
          <w:t>https://doi.org/10.1016/0885-2014(95)90008-x</w:t>
        </w:r>
      </w:hyperlink>
    </w:p>
    <w:p w14:paraId="3775CE51" w14:textId="2D6F998B" w:rsidR="00010982" w:rsidRDefault="00862DC5" w:rsidP="008566EC">
      <w:pPr>
        <w:pStyle w:val="Bibliography"/>
        <w:spacing w:before="0" w:after="0"/>
      </w:pPr>
      <w:bookmarkStart w:id="33" w:name="ref-Choi_2019"/>
      <w:bookmarkEnd w:id="32"/>
      <w:r>
        <w:t xml:space="preserve">Choi, H. (2019). Strategy training for English-French cognate awareness: Contributions to Korean learners’ L3 French competency. </w:t>
      </w:r>
      <w:r>
        <w:rPr>
          <w:i/>
        </w:rPr>
        <w:t>Electronic Journal of Foreign Language Teaching</w:t>
      </w:r>
      <w:r>
        <w:t xml:space="preserve">, </w:t>
      </w:r>
      <w:r>
        <w:rPr>
          <w:i/>
        </w:rPr>
        <w:t>16</w:t>
      </w:r>
      <w:r>
        <w:t xml:space="preserve">(1), 68–79. Retrieved from </w:t>
      </w:r>
      <w:hyperlink r:id="rId26">
        <w:r>
          <w:rPr>
            <w:rStyle w:val="Hyperlink"/>
          </w:rPr>
          <w:t>https://e-flt.nus.edu.sg/wp-content/uploads/2020/09/choi.pdf</w:t>
        </w:r>
      </w:hyperlink>
    </w:p>
    <w:p w14:paraId="00EDDAD5" w14:textId="2CC6FAAA" w:rsidR="00BD4317" w:rsidRDefault="00BD4317" w:rsidP="008566EC">
      <w:pPr>
        <w:pStyle w:val="Bibliography"/>
        <w:spacing w:before="0" w:after="0"/>
      </w:pPr>
      <w:bookmarkStart w:id="34" w:name="ref-Cody_Aslin_2003"/>
      <w:bookmarkEnd w:id="33"/>
      <w:r w:rsidRPr="00BD4317">
        <w:t>Cnaan, A., Laird, N.M.</w:t>
      </w:r>
      <w:r>
        <w:t>, &amp;</w:t>
      </w:r>
      <w:r w:rsidRPr="00BD4317">
        <w:t xml:space="preserve"> Slasor, P. (1997)</w:t>
      </w:r>
      <w:r>
        <w:t>.</w:t>
      </w:r>
      <w:r w:rsidRPr="00BD4317">
        <w:t xml:space="preserve"> Using the general linear mixed model to analyse unbalanced repeated measures and longitudinal data. </w:t>
      </w:r>
      <w:r w:rsidRPr="00BD4317">
        <w:rPr>
          <w:i/>
          <w:iCs/>
        </w:rPr>
        <w:t>Statistics in Medicine, 16</w:t>
      </w:r>
      <w:r>
        <w:t>(20)</w:t>
      </w:r>
      <w:r w:rsidRPr="00BD4317">
        <w:t>: 2349</w:t>
      </w:r>
      <w:r>
        <w:t>–</w:t>
      </w:r>
      <w:r w:rsidRPr="00BD4317">
        <w:t xml:space="preserve">2380. </w:t>
      </w:r>
      <w:hyperlink r:id="rId27" w:history="1">
        <w:r w:rsidRPr="00EF2C59">
          <w:rPr>
            <w:rStyle w:val="Hyperlink"/>
          </w:rPr>
          <w:t>https://doi.org/10.1002/(SICI)1097-0258(19971030)16:20&lt;2349::AID-SIM667&gt;3.0.CO;2-E</w:t>
        </w:r>
      </w:hyperlink>
    </w:p>
    <w:p w14:paraId="3D78CB19" w14:textId="7D7EB4DF" w:rsidR="00010982" w:rsidRDefault="00862DC5" w:rsidP="008566EC">
      <w:pPr>
        <w:pStyle w:val="Bibliography"/>
        <w:spacing w:before="0" w:after="0"/>
      </w:pPr>
      <w:r>
        <w:t xml:space="preserve">Coady, J. A., &amp; Aslin, R. N. (2003). Phonological neighbourhoods in the developing lexicon. </w:t>
      </w:r>
      <w:r>
        <w:rPr>
          <w:i/>
        </w:rPr>
        <w:t>Journal of Child Language</w:t>
      </w:r>
      <w:r>
        <w:t xml:space="preserve">, </w:t>
      </w:r>
      <w:r>
        <w:rPr>
          <w:i/>
        </w:rPr>
        <w:t>30</w:t>
      </w:r>
      <w:r>
        <w:t xml:space="preserve">(2), 441–469. </w:t>
      </w:r>
      <w:hyperlink r:id="rId28">
        <w:r>
          <w:rPr>
            <w:rStyle w:val="Hyperlink"/>
          </w:rPr>
          <w:t>https://doi.org/10.1017/S0305000903005579</w:t>
        </w:r>
      </w:hyperlink>
    </w:p>
    <w:p w14:paraId="5E145778" w14:textId="77777777" w:rsidR="00010982" w:rsidRDefault="00862DC5" w:rsidP="008566EC">
      <w:pPr>
        <w:pStyle w:val="Bibliography"/>
        <w:spacing w:before="0" w:after="0"/>
      </w:pPr>
      <w:bookmarkStart w:id="35" w:name="ref-Costa_etal_2000"/>
      <w:bookmarkEnd w:id="34"/>
      <w:r>
        <w:t xml:space="preserve">Costa, C., A., &amp; Sebastian-Galles, N. (2000). The cognate facilitation effect: Implications for models of lexical access. </w:t>
      </w:r>
      <w:r>
        <w:rPr>
          <w:i/>
        </w:rPr>
        <w:t>Journal of Experimental Psychology: Learning, Memory, and Cognition</w:t>
      </w:r>
      <w:r>
        <w:t xml:space="preserve">, </w:t>
      </w:r>
      <w:r>
        <w:rPr>
          <w:i/>
        </w:rPr>
        <w:t>26</w:t>
      </w:r>
      <w:r>
        <w:t xml:space="preserve">(5), 1283–1296. </w:t>
      </w:r>
      <w:hyperlink r:id="rId29">
        <w:r>
          <w:rPr>
            <w:rStyle w:val="Hyperlink"/>
          </w:rPr>
          <w:t>https://doi.org/10.1037/0278-7393.26.5.1283</w:t>
        </w:r>
      </w:hyperlink>
    </w:p>
    <w:p w14:paraId="4D6C8B2F" w14:textId="77777777" w:rsidR="00010982" w:rsidRDefault="00862DC5" w:rsidP="008566EC">
      <w:pPr>
        <w:pStyle w:val="Bibliography"/>
        <w:spacing w:before="0" w:after="0"/>
      </w:pPr>
      <w:bookmarkStart w:id="36" w:name="ref-DeHouwer_etal_2006"/>
      <w:bookmarkEnd w:id="35"/>
      <w:r>
        <w:t xml:space="preserve">De Houwer, A., Bornstein, M. H., &amp; De Coster, S. (2006). Early understanding of two words for the same thing: A CDI study of lexical comprehension in infant bilinguals. </w:t>
      </w:r>
      <w:r>
        <w:rPr>
          <w:i/>
        </w:rPr>
        <w:t>International Journal of Bilingualism</w:t>
      </w:r>
      <w:r>
        <w:t xml:space="preserve">, </w:t>
      </w:r>
      <w:r>
        <w:rPr>
          <w:i/>
        </w:rPr>
        <w:t>10</w:t>
      </w:r>
      <w:r>
        <w:t xml:space="preserve">(3), 331–347. </w:t>
      </w:r>
      <w:hyperlink r:id="rId30">
        <w:r>
          <w:rPr>
            <w:rStyle w:val="Hyperlink"/>
          </w:rPr>
          <w:t>https://doi.org/10.1177/13670069060100030401</w:t>
        </w:r>
      </w:hyperlink>
    </w:p>
    <w:p w14:paraId="582455D3" w14:textId="77777777" w:rsidR="00010982" w:rsidRDefault="00862DC5" w:rsidP="008566EC">
      <w:pPr>
        <w:pStyle w:val="Bibliography"/>
        <w:spacing w:before="0" w:after="0"/>
      </w:pPr>
      <w:bookmarkStart w:id="37" w:name="ref-DeAnda_Friend_2020"/>
      <w:bookmarkEnd w:id="36"/>
      <w:r>
        <w:t xml:space="preserve">DeAnda, S., &amp; Friend, M. (2020). Lexical-semantic development in bilingual toddlers at 18 and 24 months. </w:t>
      </w:r>
      <w:r>
        <w:rPr>
          <w:i/>
        </w:rPr>
        <w:t>Frontiers in Psychology</w:t>
      </w:r>
      <w:r>
        <w:t xml:space="preserve">, </w:t>
      </w:r>
      <w:r>
        <w:rPr>
          <w:i/>
        </w:rPr>
        <w:t>11</w:t>
      </w:r>
      <w:r>
        <w:t xml:space="preserve">, 3500. </w:t>
      </w:r>
      <w:hyperlink r:id="rId31">
        <w:r>
          <w:rPr>
            <w:rStyle w:val="Hyperlink"/>
          </w:rPr>
          <w:t>https://doi.org/10.3389/fpsyg.2020.508363</w:t>
        </w:r>
      </w:hyperlink>
    </w:p>
    <w:p w14:paraId="04FD71FF" w14:textId="77777777" w:rsidR="00010982" w:rsidRDefault="00862DC5" w:rsidP="008566EC">
      <w:pPr>
        <w:pStyle w:val="Bibliography"/>
        <w:spacing w:before="0" w:after="0"/>
      </w:pPr>
      <w:bookmarkStart w:id="38" w:name="ref-DeAnda_etal_2016"/>
      <w:bookmarkEnd w:id="37"/>
      <w:r>
        <w:lastRenderedPageBreak/>
        <w:t xml:space="preserve">DeAnda, S., Poulin-Dubois, D., Zesiger, P., &amp; Friend, M. (2016). Lexical processing and organization in bilingual first language acquisition: Guiding future research. </w:t>
      </w:r>
      <w:r>
        <w:rPr>
          <w:i/>
        </w:rPr>
        <w:t>Psychological Bulletin</w:t>
      </w:r>
      <w:r>
        <w:t xml:space="preserve">, </w:t>
      </w:r>
      <w:r>
        <w:rPr>
          <w:i/>
        </w:rPr>
        <w:t>142</w:t>
      </w:r>
      <w:r>
        <w:t xml:space="preserve">(6), 655–667. </w:t>
      </w:r>
      <w:hyperlink r:id="rId32">
        <w:r>
          <w:rPr>
            <w:rStyle w:val="Hyperlink"/>
          </w:rPr>
          <w:t>https://doi.org/10.1037/bul0000042</w:t>
        </w:r>
      </w:hyperlink>
    </w:p>
    <w:p w14:paraId="0A0AFE29" w14:textId="77777777" w:rsidR="00010982" w:rsidRDefault="00862DC5" w:rsidP="008566EC">
      <w:pPr>
        <w:pStyle w:val="Bibliography"/>
        <w:spacing w:before="0" w:after="0"/>
      </w:pPr>
      <w:bookmarkStart w:id="39" w:name="ref-Demke_etal_2002"/>
      <w:bookmarkEnd w:id="38"/>
      <w:r>
        <w:t xml:space="preserve">Demke, G., T. L., &amp; Siakaluk, P. D. (2002). The influence of exposure to phonological neighbours on preschoolers’ novel word production. </w:t>
      </w:r>
      <w:r>
        <w:rPr>
          <w:i/>
        </w:rPr>
        <w:t>Journal of Child Language</w:t>
      </w:r>
      <w:r>
        <w:t xml:space="preserve">, </w:t>
      </w:r>
      <w:r>
        <w:rPr>
          <w:i/>
        </w:rPr>
        <w:t>29</w:t>
      </w:r>
      <w:r>
        <w:t xml:space="preserve">(2), 379–392. </w:t>
      </w:r>
      <w:hyperlink r:id="rId33">
        <w:r>
          <w:rPr>
            <w:rStyle w:val="Hyperlink"/>
          </w:rPr>
          <w:t>https://doi.org/10.1017/S0305000902005081</w:t>
        </w:r>
      </w:hyperlink>
    </w:p>
    <w:p w14:paraId="62C5190C" w14:textId="77777777" w:rsidR="00010982" w:rsidRDefault="00862DC5" w:rsidP="008566EC">
      <w:pPr>
        <w:pStyle w:val="Bibliography"/>
        <w:spacing w:before="0" w:after="0"/>
      </w:pPr>
      <w:bookmarkStart w:id="40" w:name="ref-Fenson_etal_2007"/>
      <w:bookmarkEnd w:id="39"/>
      <w:r>
        <w:t xml:space="preserve">Fenson, L., Marchman, V. A., Thal, D. J., Dale, P. S., Reznick, J. S., &amp; Bates, E. (2007). </w:t>
      </w:r>
      <w:r>
        <w:rPr>
          <w:i/>
        </w:rPr>
        <w:t>MacArthur-Bates Communicative Development Inventories (CDIs)</w:t>
      </w:r>
      <w:r>
        <w:t xml:space="preserve"> (2nd ed.). Baltimore, MD: Brookes Publishing.</w:t>
      </w:r>
    </w:p>
    <w:p w14:paraId="3E5EDD5E" w14:textId="77777777" w:rsidR="00010982" w:rsidRDefault="00862DC5" w:rsidP="008566EC">
      <w:pPr>
        <w:pStyle w:val="Bibliography"/>
        <w:spacing w:before="0" w:after="0"/>
      </w:pPr>
      <w:bookmarkStart w:id="41" w:name="ref-Floccia_etal_2020"/>
      <w:bookmarkEnd w:id="40"/>
      <w:r>
        <w:t xml:space="preserve">Floccia, C., Luche, C. D., Lepadatu, I., Chow, J., Ratnage, P., &amp; Plunkett, K. (2020). Translation equivalent and cross-language semantic priming in bilingual toddlers. </w:t>
      </w:r>
      <w:r>
        <w:rPr>
          <w:i/>
        </w:rPr>
        <w:t>Journal of Memory and Language</w:t>
      </w:r>
      <w:r>
        <w:t xml:space="preserve">, </w:t>
      </w:r>
      <w:r>
        <w:rPr>
          <w:i/>
        </w:rPr>
        <w:t>112</w:t>
      </w:r>
      <w:r>
        <w:t xml:space="preserve">, 104086. </w:t>
      </w:r>
      <w:hyperlink r:id="rId34">
        <w:r>
          <w:rPr>
            <w:rStyle w:val="Hyperlink"/>
          </w:rPr>
          <w:t>https://doi.org/10.1016/j.jml.2019.104086</w:t>
        </w:r>
      </w:hyperlink>
    </w:p>
    <w:p w14:paraId="585F2A3A" w14:textId="77777777" w:rsidR="00010982" w:rsidRDefault="00862DC5" w:rsidP="008566EC">
      <w:pPr>
        <w:pStyle w:val="Bibliography"/>
        <w:spacing w:before="0" w:after="0"/>
      </w:pPr>
      <w:bookmarkStart w:id="42" w:name="ref-Fourtassi_etal_2020"/>
      <w:bookmarkEnd w:id="41"/>
      <w:r>
        <w:t xml:space="preserve">Fourtassi, A., Bian, Y., &amp; Frank, M. C. (2020). The growth of children’s semantic and phonological networks: Insight from 10 languages. </w:t>
      </w:r>
      <w:r>
        <w:rPr>
          <w:i/>
        </w:rPr>
        <w:t>Cognitive Science</w:t>
      </w:r>
      <w:r>
        <w:t xml:space="preserve">, </w:t>
      </w:r>
      <w:r>
        <w:rPr>
          <w:i/>
        </w:rPr>
        <w:t>44</w:t>
      </w:r>
      <w:r>
        <w:t xml:space="preserve">(7), e12847. </w:t>
      </w:r>
      <w:hyperlink r:id="rId35">
        <w:r>
          <w:rPr>
            <w:rStyle w:val="Hyperlink"/>
          </w:rPr>
          <w:t>https://doi.org/10.1111/cogs.12847</w:t>
        </w:r>
      </w:hyperlink>
    </w:p>
    <w:p w14:paraId="55E3CD0F" w14:textId="77777777" w:rsidR="00010982" w:rsidRDefault="00862DC5" w:rsidP="008566EC">
      <w:pPr>
        <w:pStyle w:val="Bibliography"/>
        <w:spacing w:before="0" w:after="0"/>
      </w:pPr>
      <w:bookmarkStart w:id="43" w:name="ref-Frank_etal_2017"/>
      <w:bookmarkEnd w:id="42"/>
      <w:r>
        <w:t xml:space="preserve">Frank, M. C., Braginsky, M., Yurovsky, D., &amp; Marchman, V. A. (2017). Wordbank: An open repository for developmental vocabulary data. </w:t>
      </w:r>
      <w:r>
        <w:rPr>
          <w:i/>
        </w:rPr>
        <w:t>Journal of Child Language</w:t>
      </w:r>
      <w:r>
        <w:t xml:space="preserve">, </w:t>
      </w:r>
      <w:r>
        <w:rPr>
          <w:i/>
        </w:rPr>
        <w:t>44</w:t>
      </w:r>
      <w:r>
        <w:t xml:space="preserve">(3), 677–694. </w:t>
      </w:r>
      <w:hyperlink r:id="rId36">
        <w:r>
          <w:rPr>
            <w:rStyle w:val="Hyperlink"/>
          </w:rPr>
          <w:t>https://doi.org/10.1017/S0305000916000209</w:t>
        </w:r>
      </w:hyperlink>
    </w:p>
    <w:p w14:paraId="1F3E980F" w14:textId="77777777" w:rsidR="00010982" w:rsidRDefault="00862DC5" w:rsidP="008566EC">
      <w:pPr>
        <w:pStyle w:val="Bibliography"/>
        <w:spacing w:before="0" w:after="0"/>
      </w:pPr>
      <w:bookmarkStart w:id="44" w:name="ref-Gampe_etal_2021"/>
      <w:bookmarkEnd w:id="43"/>
      <w:r>
        <w:t xml:space="preserve">Gampe, Q., A., &amp; Daum, M. M. (2021). Does linguistic similarity affect early simultaneous bilingual language acquisition? </w:t>
      </w:r>
      <w:r>
        <w:rPr>
          <w:i/>
        </w:rPr>
        <w:t>Journal of Language Contact</w:t>
      </w:r>
      <w:r>
        <w:t xml:space="preserve">, </w:t>
      </w:r>
      <w:r>
        <w:rPr>
          <w:i/>
        </w:rPr>
        <w:t>13</w:t>
      </w:r>
      <w:r>
        <w:t xml:space="preserve">(3), 482–500. </w:t>
      </w:r>
      <w:hyperlink r:id="rId37">
        <w:r>
          <w:rPr>
            <w:rStyle w:val="Hyperlink"/>
          </w:rPr>
          <w:t>https://doi.org/10.1163/19552629-13030001</w:t>
        </w:r>
      </w:hyperlink>
    </w:p>
    <w:p w14:paraId="5259E48E" w14:textId="77777777" w:rsidR="00010982" w:rsidRDefault="00862DC5" w:rsidP="008566EC">
      <w:pPr>
        <w:pStyle w:val="Bibliography"/>
        <w:spacing w:before="0" w:after="0"/>
      </w:pPr>
      <w:bookmarkStart w:id="45" w:name="ref-Hanson_Klopfer_2006"/>
      <w:bookmarkEnd w:id="44"/>
      <w:r>
        <w:t xml:space="preserve">Hansen, B. B., &amp; Klopfer, S. O. (2006). Optimal full matching and related designs via network flows. </w:t>
      </w:r>
      <w:r>
        <w:rPr>
          <w:i/>
        </w:rPr>
        <w:t>Journal of Computational and Graphical Statistics</w:t>
      </w:r>
      <w:r>
        <w:t xml:space="preserve">, </w:t>
      </w:r>
      <w:r>
        <w:rPr>
          <w:i/>
        </w:rPr>
        <w:t>15</w:t>
      </w:r>
      <w:r>
        <w:t xml:space="preserve">(3), 609–627. </w:t>
      </w:r>
      <w:hyperlink r:id="rId38">
        <w:r>
          <w:rPr>
            <w:rStyle w:val="Hyperlink"/>
          </w:rPr>
          <w:t>https://doi.org/10.1198/106186006X137047</w:t>
        </w:r>
      </w:hyperlink>
    </w:p>
    <w:p w14:paraId="5DA206A8" w14:textId="77777777" w:rsidR="00010982" w:rsidRDefault="00862DC5" w:rsidP="008566EC">
      <w:pPr>
        <w:pStyle w:val="Bibliography"/>
        <w:spacing w:before="0" w:after="0"/>
      </w:pPr>
      <w:bookmarkStart w:id="46" w:name="ref-Hartig_2022"/>
      <w:bookmarkEnd w:id="45"/>
      <w:r>
        <w:lastRenderedPageBreak/>
        <w:t xml:space="preserve">Hartig, F. (2022). </w:t>
      </w:r>
      <w:r>
        <w:rPr>
          <w:i/>
        </w:rPr>
        <w:t>DHARMa: Residual diagnostics for hierarchical (multi-level/mixed) regression models</w:t>
      </w:r>
      <w:r>
        <w:t xml:space="preserve">. R package version 0.4.5. Retrieved from </w:t>
      </w:r>
      <w:hyperlink r:id="rId39">
        <w:r>
          <w:rPr>
            <w:rStyle w:val="Hyperlink"/>
          </w:rPr>
          <w:t>https://CRAN.R-project.org/package=DHARMa</w:t>
        </w:r>
      </w:hyperlink>
    </w:p>
    <w:p w14:paraId="2BE64A87" w14:textId="77777777" w:rsidR="00010982" w:rsidRDefault="00862DC5" w:rsidP="008566EC">
      <w:pPr>
        <w:pStyle w:val="Bibliography"/>
        <w:spacing w:before="0" w:after="0"/>
      </w:pPr>
      <w:bookmarkStart w:id="47" w:name="ref-Havy_etal_2016"/>
      <w:bookmarkEnd w:id="46"/>
      <w:r>
        <w:t xml:space="preserve">Havy, B., M., &amp; Nazzi, T. (2016). Phonetic processing when learning words: The case of bilingual infants. </w:t>
      </w:r>
      <w:r>
        <w:rPr>
          <w:i/>
        </w:rPr>
        <w:t>International Journal of Behavioral Development</w:t>
      </w:r>
      <w:r>
        <w:t xml:space="preserve">, </w:t>
      </w:r>
      <w:r>
        <w:rPr>
          <w:i/>
        </w:rPr>
        <w:t>40</w:t>
      </w:r>
      <w:r>
        <w:t xml:space="preserve">(1), 41–52. </w:t>
      </w:r>
      <w:hyperlink r:id="rId40">
        <w:r>
          <w:rPr>
            <w:rStyle w:val="Hyperlink"/>
          </w:rPr>
          <w:t>https://doi.org/10.1177/0165025415570646</w:t>
        </w:r>
      </w:hyperlink>
    </w:p>
    <w:p w14:paraId="3CC5DB4F" w14:textId="77777777" w:rsidR="00010982" w:rsidRDefault="00862DC5" w:rsidP="008566EC">
      <w:pPr>
        <w:pStyle w:val="Bibliography"/>
        <w:spacing w:before="0" w:after="0"/>
      </w:pPr>
      <w:bookmarkStart w:id="48" w:name="ref-Hoff_Ribot_2017"/>
      <w:bookmarkEnd w:id="47"/>
      <w:r>
        <w:t xml:space="preserve">Hoff, E., &amp; Ribot, K. M. (2017). Language growth in English monolingual and Spanish-English bilingual children from 2.5 to 5 years. </w:t>
      </w:r>
      <w:r>
        <w:rPr>
          <w:i/>
        </w:rPr>
        <w:t>The Journal of Pediatrics</w:t>
      </w:r>
      <w:r>
        <w:t xml:space="preserve">, </w:t>
      </w:r>
      <w:r>
        <w:rPr>
          <w:i/>
        </w:rPr>
        <w:t>190</w:t>
      </w:r>
      <w:r>
        <w:t xml:space="preserve">, 241–245. </w:t>
      </w:r>
      <w:hyperlink r:id="rId41">
        <w:r>
          <w:rPr>
            <w:rStyle w:val="Hyperlink"/>
          </w:rPr>
          <w:t>https://doi.org/10.1016/j.jpeds.2017.06.071</w:t>
        </w:r>
      </w:hyperlink>
    </w:p>
    <w:p w14:paraId="0D7B3D5E" w14:textId="77777777" w:rsidR="00010982" w:rsidRDefault="00862DC5" w:rsidP="008566EC">
      <w:pPr>
        <w:pStyle w:val="Bibliography"/>
        <w:spacing w:before="0" w:after="0"/>
      </w:pPr>
      <w:bookmarkStart w:id="49" w:name="ref-Jardak_Byers-Heinlein_2019"/>
      <w:bookmarkEnd w:id="48"/>
      <w:r>
        <w:t xml:space="preserve">Jardak, A., &amp; Byers-Heinlein, K. (2019). Labels or concepts? The development of semantic networks in bilingual two-year-olds. </w:t>
      </w:r>
      <w:r>
        <w:rPr>
          <w:i/>
        </w:rPr>
        <w:t>Child Development</w:t>
      </w:r>
      <w:r>
        <w:t xml:space="preserve">, </w:t>
      </w:r>
      <w:r>
        <w:rPr>
          <w:i/>
        </w:rPr>
        <w:t>90</w:t>
      </w:r>
      <w:r>
        <w:t xml:space="preserve">(2), e212–e229. </w:t>
      </w:r>
      <w:hyperlink r:id="rId42">
        <w:r>
          <w:rPr>
            <w:rStyle w:val="Hyperlink"/>
          </w:rPr>
          <w:t>https://doi.org/10.1111/cdev.13050</w:t>
        </w:r>
      </w:hyperlink>
    </w:p>
    <w:p w14:paraId="4BEE068E" w14:textId="77777777" w:rsidR="00010982" w:rsidRDefault="00862DC5" w:rsidP="008566EC">
      <w:pPr>
        <w:pStyle w:val="Bibliography"/>
        <w:spacing w:before="0" w:after="0"/>
      </w:pPr>
      <w:bookmarkStart w:id="50" w:name="ref-Jones_Brandt_2019"/>
      <w:bookmarkEnd w:id="49"/>
      <w:r>
        <w:t xml:space="preserve">Jones, S., &amp; Brandt, S. (2019). Do children really acquire dense neighbourhoods? </w:t>
      </w:r>
      <w:r>
        <w:rPr>
          <w:i/>
        </w:rPr>
        <w:t>Journal of Child Language</w:t>
      </w:r>
      <w:r>
        <w:t xml:space="preserve">, </w:t>
      </w:r>
      <w:r>
        <w:rPr>
          <w:i/>
        </w:rPr>
        <w:t>46</w:t>
      </w:r>
      <w:r>
        <w:t xml:space="preserve">(6), 1260–1273. </w:t>
      </w:r>
      <w:hyperlink r:id="rId43">
        <w:r>
          <w:rPr>
            <w:rStyle w:val="Hyperlink"/>
          </w:rPr>
          <w:t>https://doi.org/10.1017/S0305000919000473</w:t>
        </w:r>
      </w:hyperlink>
    </w:p>
    <w:p w14:paraId="057E5366" w14:textId="77777777" w:rsidR="00010982" w:rsidRDefault="00862DC5" w:rsidP="008566EC">
      <w:pPr>
        <w:pStyle w:val="Bibliography"/>
        <w:spacing w:before="0" w:after="0"/>
      </w:pPr>
      <w:bookmarkStart w:id="51" w:name="ref-Kelley_Kohnert_2012"/>
      <w:bookmarkEnd w:id="50"/>
      <w:r>
        <w:t xml:space="preserve">Kelley, A., &amp; Kohnert, K. (2012). Is there a cognate advantage for typically developing Spanish-speaking English-language learners? </w:t>
      </w:r>
      <w:r>
        <w:rPr>
          <w:i/>
        </w:rPr>
        <w:t>Language, Speech, and Hearing Services in Schools</w:t>
      </w:r>
      <w:r>
        <w:t xml:space="preserve">, </w:t>
      </w:r>
      <w:r>
        <w:rPr>
          <w:i/>
        </w:rPr>
        <w:t>43</w:t>
      </w:r>
      <w:r>
        <w:t xml:space="preserve">(2), 191–204. </w:t>
      </w:r>
      <w:hyperlink r:id="rId44">
        <w:r>
          <w:rPr>
            <w:rStyle w:val="Hyperlink"/>
          </w:rPr>
          <w:t>https://doi.org/10.1044/0161-1461(2011/10-0022)</w:t>
        </w:r>
      </w:hyperlink>
    </w:p>
    <w:p w14:paraId="5A52336A" w14:textId="77777777" w:rsidR="00010982" w:rsidRDefault="00862DC5" w:rsidP="008566EC">
      <w:pPr>
        <w:pStyle w:val="Bibliography"/>
        <w:spacing w:before="0" w:after="0"/>
      </w:pPr>
      <w:bookmarkStart w:id="52" w:name="ref-Kuznetsova_etal_2017"/>
      <w:bookmarkEnd w:id="51"/>
      <w:r>
        <w:t xml:space="preserve">Kuznetsova A., P. B., Brockhoff, &amp; Christensen, R. H. B. (2017). lmerTest package: Tests in linear mixed effects models. </w:t>
      </w:r>
      <w:r>
        <w:rPr>
          <w:i/>
        </w:rPr>
        <w:t>Journal of Statistical Software</w:t>
      </w:r>
      <w:r>
        <w:t xml:space="preserve">, </w:t>
      </w:r>
      <w:r>
        <w:rPr>
          <w:i/>
        </w:rPr>
        <w:t>82</w:t>
      </w:r>
      <w:r>
        <w:t xml:space="preserve">(13), 1–26. </w:t>
      </w:r>
      <w:hyperlink r:id="rId45">
        <w:r>
          <w:rPr>
            <w:rStyle w:val="Hyperlink"/>
          </w:rPr>
          <w:t>https://doi.org/10.18637/jss.v082.i13</w:t>
        </w:r>
      </w:hyperlink>
    </w:p>
    <w:p w14:paraId="1E8B4EAA" w14:textId="77777777" w:rsidR="00010982" w:rsidRDefault="00862DC5" w:rsidP="008566EC">
      <w:pPr>
        <w:pStyle w:val="Bibliography"/>
        <w:spacing w:before="0" w:after="0"/>
      </w:pPr>
      <w:bookmarkStart w:id="53" w:name="ref-Legacy_etal_2017"/>
      <w:bookmarkEnd w:id="52"/>
      <w:r>
        <w:t xml:space="preserve">Legacy, J., Reider, J., Crivello, C., Kuzyk, O., Friend, M., Zesiger, P., &amp; Poulin-Dubois, D. (2017). Dog or chien? Translation equivalents in the receptive and expressive vocabularies of young French–English bilinguals. </w:t>
      </w:r>
      <w:r>
        <w:rPr>
          <w:i/>
        </w:rPr>
        <w:t>Journal of Child Language</w:t>
      </w:r>
      <w:r>
        <w:t xml:space="preserve">, </w:t>
      </w:r>
      <w:r>
        <w:rPr>
          <w:i/>
        </w:rPr>
        <w:t>44</w:t>
      </w:r>
      <w:r>
        <w:t xml:space="preserve">(4), 881–904. </w:t>
      </w:r>
      <w:hyperlink r:id="rId46">
        <w:r>
          <w:rPr>
            <w:rStyle w:val="Hyperlink"/>
          </w:rPr>
          <w:t>https://doi.org/10.1017/S0305000916000295</w:t>
        </w:r>
      </w:hyperlink>
    </w:p>
    <w:p w14:paraId="61558B79" w14:textId="77777777" w:rsidR="00010982" w:rsidRDefault="00862DC5" w:rsidP="008566EC">
      <w:pPr>
        <w:pStyle w:val="Bibliography"/>
        <w:spacing w:before="0" w:after="0"/>
      </w:pPr>
      <w:bookmarkStart w:id="54" w:name="ref-Luce_Pisoni_1998"/>
      <w:bookmarkEnd w:id="53"/>
      <w:r>
        <w:lastRenderedPageBreak/>
        <w:t xml:space="preserve">Luce, P. A., &amp; Pisoni, D. B. (1998). Recognizing spoken words: The neighborhood activation model. </w:t>
      </w:r>
      <w:r>
        <w:rPr>
          <w:i/>
        </w:rPr>
        <w:t>Ear and Hearing</w:t>
      </w:r>
      <w:r>
        <w:t xml:space="preserve">, </w:t>
      </w:r>
      <w:r>
        <w:rPr>
          <w:i/>
        </w:rPr>
        <w:t>19</w:t>
      </w:r>
      <w:r>
        <w:t xml:space="preserve">, 1. </w:t>
      </w:r>
      <w:hyperlink r:id="rId47">
        <w:r>
          <w:rPr>
            <w:rStyle w:val="Hyperlink"/>
          </w:rPr>
          <w:t>https://doi.org/10.1097/00003446-199802000-00001</w:t>
        </w:r>
      </w:hyperlink>
    </w:p>
    <w:p w14:paraId="29D4983F" w14:textId="77777777" w:rsidR="00010982" w:rsidRDefault="00862DC5" w:rsidP="008566EC">
      <w:pPr>
        <w:pStyle w:val="Bibliography"/>
        <w:spacing w:before="0" w:after="0"/>
      </w:pPr>
      <w:bookmarkStart w:id="55" w:name="ref-Marchman_etal_2010"/>
      <w:bookmarkEnd w:id="54"/>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 xml:space="preserve">(4), 817–840. </w:t>
      </w:r>
      <w:hyperlink r:id="rId48">
        <w:r>
          <w:rPr>
            <w:rStyle w:val="Hyperlink"/>
          </w:rPr>
          <w:t>https://doi.org/10.1017/S0305000909990055</w:t>
        </w:r>
      </w:hyperlink>
    </w:p>
    <w:p w14:paraId="5BE162F4" w14:textId="77777777" w:rsidR="00010982" w:rsidRDefault="00862DC5" w:rsidP="008566EC">
      <w:pPr>
        <w:pStyle w:val="Bibliography"/>
        <w:spacing w:before="0" w:after="0"/>
      </w:pPr>
      <w:bookmarkStart w:id="56" w:name="ref-Morin-Lessard_Byers-Heinlein_2019"/>
      <w:bookmarkEnd w:id="55"/>
      <w:r>
        <w:t xml:space="preserve">Morin-Lessard, E., &amp; Byers-Heinlein, K. (2019). Uh and euh signal novelty for monolinguals and bilinguals: Evidence from children and adults. </w:t>
      </w:r>
      <w:r>
        <w:rPr>
          <w:i/>
        </w:rPr>
        <w:t>Journal of Child Language</w:t>
      </w:r>
      <w:r>
        <w:t xml:space="preserve">, </w:t>
      </w:r>
      <w:r>
        <w:rPr>
          <w:i/>
        </w:rPr>
        <w:t>46</w:t>
      </w:r>
      <w:r>
        <w:t xml:space="preserve">(3), 522–545. </w:t>
      </w:r>
      <w:hyperlink r:id="rId49">
        <w:r>
          <w:rPr>
            <w:rStyle w:val="Hyperlink"/>
          </w:rPr>
          <w:t>https://doi.org/10.1017/s0305000918000612</w:t>
        </w:r>
      </w:hyperlink>
    </w:p>
    <w:p w14:paraId="709E2213" w14:textId="77777777" w:rsidR="00010982" w:rsidRDefault="00862DC5" w:rsidP="008566EC">
      <w:pPr>
        <w:pStyle w:val="Bibliography"/>
        <w:spacing w:before="0" w:after="0"/>
      </w:pPr>
      <w:bookmarkStart w:id="57" w:name="ref-Pearson_etal_1995"/>
      <w:bookmarkEnd w:id="56"/>
      <w:r>
        <w:t xml:space="preserve">Pearson, B. Z., Fernández, S. C., &amp; Oller, D. K. and. (1995). Cross-language synonyms in the lexicons of bilingual infants: One language or two? </w:t>
      </w:r>
      <w:r>
        <w:rPr>
          <w:i/>
        </w:rPr>
        <w:t>Journal of Child Language</w:t>
      </w:r>
      <w:r>
        <w:t xml:space="preserve">, </w:t>
      </w:r>
      <w:r>
        <w:rPr>
          <w:i/>
        </w:rPr>
        <w:t>22</w:t>
      </w:r>
      <w:r>
        <w:t xml:space="preserve">(2), 345–368. </w:t>
      </w:r>
      <w:hyperlink r:id="rId50">
        <w:r>
          <w:rPr>
            <w:rStyle w:val="Hyperlink"/>
          </w:rPr>
          <w:t>https://doi.org/10.1017/s030500090000982x</w:t>
        </w:r>
      </w:hyperlink>
    </w:p>
    <w:p w14:paraId="7D8E2145" w14:textId="77777777" w:rsidR="00010982" w:rsidRDefault="00862DC5" w:rsidP="008566EC">
      <w:pPr>
        <w:pStyle w:val="Bibliography"/>
        <w:spacing w:before="0" w:after="0"/>
      </w:pPr>
      <w:bookmarkStart w:id="58" w:name="ref-Place_Hoff_2011"/>
      <w:bookmarkEnd w:id="57"/>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51">
        <w:r>
          <w:rPr>
            <w:rStyle w:val="Hyperlink"/>
          </w:rPr>
          <w:t>https://doi.org/10.1111/j.1467-8624.2011.01660.x</w:t>
        </w:r>
      </w:hyperlink>
    </w:p>
    <w:p w14:paraId="509F4356" w14:textId="77777777" w:rsidR="00010982" w:rsidRDefault="00862DC5" w:rsidP="008566EC">
      <w:pPr>
        <w:pStyle w:val="Bibliography"/>
        <w:spacing w:before="0" w:after="0"/>
      </w:pPr>
      <w:bookmarkStart w:id="59" w:name="ref-R_2019"/>
      <w:bookmarkEnd w:id="58"/>
      <w:r>
        <w:t xml:space="preserve">R Core Team. (2019).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08E70A0B" w14:textId="77777777" w:rsidR="00010982" w:rsidRDefault="00862DC5" w:rsidP="008566EC">
      <w:pPr>
        <w:pStyle w:val="Bibliography"/>
        <w:spacing w:before="0" w:after="0"/>
      </w:pPr>
      <w:bookmarkStart w:id="60" w:name="ref-Ramon-Casas_Bosch_2010"/>
      <w:bookmarkEnd w:id="59"/>
      <w:r>
        <w:t xml:space="preserve">Ramon-Casas, M., &amp; Bosch, L. (2010). Are non-cognate words phonologically better specified than cognates in the early lexicon of bilingual children? In </w:t>
      </w:r>
      <w:r>
        <w:rPr>
          <w:i/>
        </w:rPr>
        <w:t>Proceedings of the 4th conference on laboratory approaches to spanish phonology</w:t>
      </w:r>
      <w:r>
        <w:t xml:space="preserve"> (pp. 31–36). Sommerville, MA: Cascadilla.</w:t>
      </w:r>
    </w:p>
    <w:p w14:paraId="0D57D931" w14:textId="77777777" w:rsidR="00E700A3" w:rsidRDefault="00862DC5" w:rsidP="00E700A3">
      <w:pPr>
        <w:pStyle w:val="Bibliography"/>
        <w:spacing w:before="0" w:after="0"/>
        <w:rPr>
          <w:rStyle w:val="Hyperlink"/>
        </w:rPr>
      </w:pPr>
      <w:bookmarkStart w:id="61" w:name="ref-Ramon-Casas_etal_2009"/>
      <w:bookmarkEnd w:id="60"/>
      <w:r>
        <w:t xml:space="preserve">Ramon-Casas, S., M., &amp; Bosch, L. (2009). Vowel categorization during word recognition in bilingual toddlers. </w:t>
      </w:r>
      <w:r>
        <w:rPr>
          <w:i/>
        </w:rPr>
        <w:t>Cognitive Psychology</w:t>
      </w:r>
      <w:r>
        <w:t xml:space="preserve">, </w:t>
      </w:r>
      <w:r>
        <w:rPr>
          <w:i/>
        </w:rPr>
        <w:t>59</w:t>
      </w:r>
      <w:r>
        <w:t xml:space="preserve">(1), 96–121. </w:t>
      </w:r>
      <w:hyperlink r:id="rId53">
        <w:r>
          <w:rPr>
            <w:rStyle w:val="Hyperlink"/>
          </w:rPr>
          <w:t>https://doi.org/10.1016/j.cogpsych.2009.02.002</w:t>
        </w:r>
      </w:hyperlink>
      <w:bookmarkStart w:id="62" w:name="ref-Rocha_Barr_2022"/>
    </w:p>
    <w:p w14:paraId="47AAC14A" w14:textId="7E33D6AF" w:rsidR="00E700A3" w:rsidRPr="00E700A3" w:rsidRDefault="00E700A3" w:rsidP="00E700A3">
      <w:pPr>
        <w:pStyle w:val="Bibliography"/>
        <w:spacing w:before="0" w:after="0"/>
        <w:rPr>
          <w:color w:val="4F81BD" w:themeColor="accent1"/>
        </w:rPr>
      </w:pPr>
      <w:r>
        <w:lastRenderedPageBreak/>
        <w:t xml:space="preserve">Rocha-Hidalgo, J., &amp; Barr, R. (2022). Defining bilingualism in infancy and toddlerhood: A scoping review. </w:t>
      </w:r>
      <w:r>
        <w:rPr>
          <w:i/>
          <w:iCs/>
        </w:rPr>
        <w:t>International Journal of Bilingualism</w:t>
      </w:r>
      <w:r>
        <w:t xml:space="preserve">, </w:t>
      </w:r>
      <w:r>
        <w:rPr>
          <w:i/>
          <w:iCs/>
        </w:rPr>
        <w:t>0</w:t>
      </w:r>
      <w:r>
        <w:t xml:space="preserve">(0). </w:t>
      </w:r>
      <w:hyperlink r:id="rId54">
        <w:r>
          <w:rPr>
            <w:rStyle w:val="Hyperlink"/>
          </w:rPr>
          <w:t>https://doi.org/10.1177/13670069211069067</w:t>
        </w:r>
      </w:hyperlink>
      <w:bookmarkEnd w:id="62"/>
    </w:p>
    <w:p w14:paraId="18E66504" w14:textId="77777777" w:rsidR="00010982" w:rsidRDefault="00862DC5" w:rsidP="008566EC">
      <w:pPr>
        <w:pStyle w:val="Bibliography"/>
        <w:spacing w:before="0" w:after="0"/>
      </w:pPr>
      <w:bookmarkStart w:id="63" w:name="ref-Schelletter_2002"/>
      <w:bookmarkEnd w:id="61"/>
      <w:r>
        <w:t xml:space="preserve">Schelletter, C. (2002). The effect of form similarity on bilingual children’s lexical development. </w:t>
      </w:r>
      <w:r>
        <w:rPr>
          <w:i/>
        </w:rPr>
        <w:t>Bilingualism: Language and Cognition</w:t>
      </w:r>
      <w:r>
        <w:t xml:space="preserve">, </w:t>
      </w:r>
      <w:r>
        <w:rPr>
          <w:i/>
        </w:rPr>
        <w:t>5</w:t>
      </w:r>
      <w:r>
        <w:t xml:space="preserve">(2), 93–107. </w:t>
      </w:r>
      <w:hyperlink r:id="rId55">
        <w:r>
          <w:rPr>
            <w:rStyle w:val="Hyperlink"/>
          </w:rPr>
          <w:t>https://doi.org/10.1017/S1366728902000214</w:t>
        </w:r>
      </w:hyperlink>
    </w:p>
    <w:p w14:paraId="0CAF0AB6" w14:textId="77777777" w:rsidR="00634390" w:rsidRDefault="00862DC5" w:rsidP="00634390">
      <w:pPr>
        <w:pStyle w:val="Bibliography"/>
        <w:spacing w:before="0" w:after="0"/>
      </w:pPr>
      <w:bookmarkStart w:id="64" w:name="ref-Schepens_etal_2013"/>
      <w:bookmarkEnd w:id="63"/>
      <w:r>
        <w:t xml:space="preserve">Schepens, J., Dijkstra, T., Grootjen, F., &amp; Heuven, W. J. B. van. (2013). Cross-language distributions of high frequency and phonetically similar cognates. </w:t>
      </w:r>
      <w:r>
        <w:rPr>
          <w:i/>
        </w:rPr>
        <w:t>PLOS ONE</w:t>
      </w:r>
      <w:r>
        <w:t xml:space="preserve">, </w:t>
      </w:r>
      <w:r>
        <w:rPr>
          <w:i/>
        </w:rPr>
        <w:t>8</w:t>
      </w:r>
      <w:r>
        <w:t xml:space="preserve">(5), e63006. </w:t>
      </w:r>
      <w:hyperlink r:id="rId56">
        <w:r>
          <w:rPr>
            <w:rStyle w:val="Hyperlink"/>
          </w:rPr>
          <w:t>https://doi.org/10.1371/journal.pone.0063006</w:t>
        </w:r>
      </w:hyperlink>
      <w:bookmarkStart w:id="65" w:name="ref-Schott_etal_2022"/>
      <w:bookmarkStart w:id="66" w:name="ref-Sebastián-Gallés_Bosch_2009"/>
      <w:bookmarkEnd w:id="64"/>
    </w:p>
    <w:p w14:paraId="115439D9" w14:textId="1B1B9851" w:rsidR="00634390" w:rsidRDefault="00634390" w:rsidP="00634390">
      <w:pPr>
        <w:pStyle w:val="Bibliography"/>
        <w:spacing w:before="0" w:after="0"/>
      </w:pPr>
      <w:r>
        <w:t xml:space="preserve">Schott, E., Moore, C., &amp; Byers-Heinlein, K. (2022). </w:t>
      </w:r>
      <w:r>
        <w:rPr>
          <w:i/>
          <w:iCs/>
        </w:rPr>
        <w:t>Banana and banane: Cross-language phonological overlap supports bilingual toddlers’ word representations</w:t>
      </w:r>
      <w:r>
        <w:t xml:space="preserve">. Preprint. </w:t>
      </w:r>
      <w:hyperlink r:id="rId57">
        <w:r>
          <w:rPr>
            <w:rStyle w:val="Hyperlink"/>
          </w:rPr>
          <w:t>https://doi.org/10.31219/osf.io/hgdvq</w:t>
        </w:r>
      </w:hyperlink>
    </w:p>
    <w:bookmarkEnd w:id="65"/>
    <w:p w14:paraId="63C7F2FB" w14:textId="77777777" w:rsidR="00010982" w:rsidRDefault="00862DC5" w:rsidP="008566EC">
      <w:pPr>
        <w:pStyle w:val="Bibliography"/>
        <w:spacing w:before="0" w:after="0"/>
      </w:pPr>
      <w:r>
        <w:t xml:space="preserve">Sebastián-Gallés, N., &amp; Bosch, L. (2009). Developmental shift in the discrimination of vowel contrasts in bilingual infants: Is the distributional account all there is to it? </w:t>
      </w:r>
      <w:r>
        <w:rPr>
          <w:i/>
        </w:rPr>
        <w:t>Developmental Science</w:t>
      </w:r>
      <w:r>
        <w:t xml:space="preserve">, </w:t>
      </w:r>
      <w:r>
        <w:rPr>
          <w:i/>
        </w:rPr>
        <w:t>12</w:t>
      </w:r>
      <w:r>
        <w:t xml:space="preserve">(6), 874–887. </w:t>
      </w:r>
      <w:hyperlink r:id="rId58">
        <w:r>
          <w:rPr>
            <w:rStyle w:val="Hyperlink"/>
          </w:rPr>
          <w:t>https://doi.org/10.1111/j.1467-7687.2009.00829.x</w:t>
        </w:r>
      </w:hyperlink>
    </w:p>
    <w:p w14:paraId="08C1799A" w14:textId="77777777" w:rsidR="00010982" w:rsidRDefault="00862DC5" w:rsidP="008566EC">
      <w:pPr>
        <w:pStyle w:val="Bibliography"/>
        <w:spacing w:before="0" w:after="0"/>
      </w:pPr>
      <w:bookmarkStart w:id="67" w:name="ref-Sheng_etal_2016"/>
      <w:bookmarkEnd w:id="66"/>
      <w:r>
        <w:t xml:space="preserve">Sheng, L., L., &amp; Fulton, A. (2016). A robust demonstration of the cognate facilitation effect in first-language and second-language naming. </w:t>
      </w:r>
      <w:r>
        <w:rPr>
          <w:i/>
        </w:rPr>
        <w:t>Journal of Experimental Child Psychology</w:t>
      </w:r>
      <w:r>
        <w:t xml:space="preserve">, </w:t>
      </w:r>
      <w:r>
        <w:rPr>
          <w:i/>
        </w:rPr>
        <w:t>141</w:t>
      </w:r>
      <w:r>
        <w:t xml:space="preserve">, 229–238. </w:t>
      </w:r>
      <w:hyperlink r:id="rId59">
        <w:r>
          <w:rPr>
            <w:rStyle w:val="Hyperlink"/>
          </w:rPr>
          <w:t>https://doi.org/10.1016/j.jecp.2015.09.007</w:t>
        </w:r>
      </w:hyperlink>
    </w:p>
    <w:p w14:paraId="0162CA70" w14:textId="77777777" w:rsidR="00010982" w:rsidRDefault="00862DC5" w:rsidP="008566EC">
      <w:pPr>
        <w:pStyle w:val="Bibliography"/>
        <w:spacing w:before="0" w:after="0"/>
      </w:pPr>
      <w:bookmarkStart w:id="68" w:name="ref-Singh_2014"/>
      <w:bookmarkEnd w:id="67"/>
      <w:r>
        <w:t xml:space="preserve">Singh, L. (2014). One world, two languages: Cross-language semantic priming in bilingual toddlers. </w:t>
      </w:r>
      <w:r>
        <w:rPr>
          <w:i/>
        </w:rPr>
        <w:t>Child Development</w:t>
      </w:r>
      <w:r>
        <w:t xml:space="preserve">, </w:t>
      </w:r>
      <w:r>
        <w:rPr>
          <w:i/>
        </w:rPr>
        <w:t>85</w:t>
      </w:r>
      <w:r>
        <w:t xml:space="preserve">(2), 755–766. </w:t>
      </w:r>
      <w:hyperlink r:id="rId60">
        <w:r>
          <w:rPr>
            <w:rStyle w:val="Hyperlink"/>
          </w:rPr>
          <w:t>https://doi.org/10.1111/cdev.12133</w:t>
        </w:r>
      </w:hyperlink>
    </w:p>
    <w:p w14:paraId="45FCD4B9" w14:textId="77777777" w:rsidR="00010982" w:rsidRDefault="00862DC5" w:rsidP="008566EC">
      <w:pPr>
        <w:pStyle w:val="Bibliography"/>
        <w:spacing w:before="0" w:after="0"/>
      </w:pPr>
      <w:bookmarkStart w:id="69" w:name="ref-Storkel_2009"/>
      <w:bookmarkEnd w:id="68"/>
      <w:r>
        <w:t xml:space="preserve">Storkel, H. L. (2009). Developmental differences in the effects of phonological, lexical and semantic variables on word learning by infants. </w:t>
      </w:r>
      <w:r>
        <w:rPr>
          <w:i/>
        </w:rPr>
        <w:t>Journal of Child Language</w:t>
      </w:r>
      <w:r>
        <w:t xml:space="preserve">, </w:t>
      </w:r>
      <w:r>
        <w:rPr>
          <w:i/>
        </w:rPr>
        <w:t>36</w:t>
      </w:r>
      <w:r>
        <w:t xml:space="preserve">(2), 291–321. </w:t>
      </w:r>
      <w:hyperlink r:id="rId61">
        <w:r>
          <w:rPr>
            <w:rStyle w:val="Hyperlink"/>
          </w:rPr>
          <w:t>https://doi.org/10.1017/S030500090800891X</w:t>
        </w:r>
      </w:hyperlink>
    </w:p>
    <w:p w14:paraId="2B12092F" w14:textId="77777777" w:rsidR="00DF47BC" w:rsidRDefault="00862DC5" w:rsidP="00DF47BC">
      <w:pPr>
        <w:pStyle w:val="Bibliography"/>
        <w:spacing w:before="0" w:after="0"/>
      </w:pPr>
      <w:bookmarkStart w:id="70" w:name="ref-Trudeau_etal_1999"/>
      <w:bookmarkEnd w:id="69"/>
      <w:r>
        <w:lastRenderedPageBreak/>
        <w:t xml:space="preserve">Trudeau, N., Frank, I., &amp; Poulin-Dubois, D. (1999). Une adaptation en français québecois du MacArthur Communicative Development Inventory [a Quebec French adaptation of the MacArthur Communicative Development Inventory]. </w:t>
      </w:r>
      <w:r>
        <w:rPr>
          <w:i/>
        </w:rPr>
        <w:t>Revue d’orthophonie Et d’audiologie</w:t>
      </w:r>
      <w:r>
        <w:t xml:space="preserve">, </w:t>
      </w:r>
      <w:r>
        <w:rPr>
          <w:i/>
        </w:rPr>
        <w:t>23</w:t>
      </w:r>
      <w:r>
        <w:t>, 31–73.</w:t>
      </w:r>
      <w:bookmarkStart w:id="71" w:name="ref-Tsui_etal_2022"/>
      <w:bookmarkStart w:id="72" w:name="ref-Volterra_Taeschner_1978"/>
      <w:bookmarkEnd w:id="70"/>
    </w:p>
    <w:p w14:paraId="3910A13B" w14:textId="77777777" w:rsidR="00DF47BC" w:rsidRDefault="00DF47BC" w:rsidP="00DF47BC">
      <w:pPr>
        <w:pStyle w:val="Bibliography"/>
        <w:spacing w:before="0" w:after="0"/>
        <w:rPr>
          <w:rStyle w:val="Hyperlink"/>
        </w:rPr>
      </w:pPr>
      <w:r>
        <w:t xml:space="preserve">Tsui, R. K.-Y., Gonzalez-Barrero, A. M., Schott, E., &amp; Byers-Heinlein, K. (2022). Are translation equivalents special? Evidence from simulations and empirical data from bilingual infants. </w:t>
      </w:r>
      <w:r>
        <w:rPr>
          <w:i/>
          <w:iCs/>
        </w:rPr>
        <w:t>Cognition</w:t>
      </w:r>
      <w:r>
        <w:t xml:space="preserve">, </w:t>
      </w:r>
      <w:r>
        <w:rPr>
          <w:i/>
          <w:iCs/>
        </w:rPr>
        <w:t>225</w:t>
      </w:r>
      <w:r>
        <w:t xml:space="preserve">, 105084. </w:t>
      </w:r>
      <w:hyperlink r:id="rId62">
        <w:r>
          <w:rPr>
            <w:rStyle w:val="Hyperlink"/>
          </w:rPr>
          <w:t>https://doi.org/10.1016/j.cognition.2022.105084</w:t>
        </w:r>
      </w:hyperlink>
      <w:bookmarkEnd w:id="71"/>
    </w:p>
    <w:p w14:paraId="3874B516" w14:textId="6DF70891" w:rsidR="00010982" w:rsidRDefault="00862DC5" w:rsidP="00DF47BC">
      <w:pPr>
        <w:pStyle w:val="Bibliography"/>
        <w:spacing w:before="0" w:after="0"/>
      </w:pPr>
      <w:r>
        <w:t xml:space="preserve">Volterra, V., &amp; Taeschner, T. (1978). The acquisition and development of language by bilingual children. </w:t>
      </w:r>
      <w:r>
        <w:rPr>
          <w:i/>
        </w:rPr>
        <w:t>Journal of Child Language</w:t>
      </w:r>
      <w:r>
        <w:t xml:space="preserve">, </w:t>
      </w:r>
      <w:r>
        <w:rPr>
          <w:i/>
        </w:rPr>
        <w:t>5</w:t>
      </w:r>
      <w:r>
        <w:t xml:space="preserve">, 311–326. </w:t>
      </w:r>
      <w:hyperlink r:id="rId63">
        <w:r>
          <w:rPr>
            <w:rStyle w:val="Hyperlink"/>
          </w:rPr>
          <w:t>https://doi.org/10.1017/S0305000900007492</w:t>
        </w:r>
      </w:hyperlink>
    </w:p>
    <w:p w14:paraId="7053DDC3" w14:textId="77777777" w:rsidR="00010982" w:rsidRDefault="00862DC5" w:rsidP="008566EC">
      <w:pPr>
        <w:pStyle w:val="Bibliography"/>
        <w:spacing w:before="0" w:after="0"/>
      </w:pPr>
      <w:bookmarkStart w:id="73" w:name="ref-VonHolzen_Mani_2012"/>
      <w:bookmarkEnd w:id="72"/>
      <w:r>
        <w:t xml:space="preserve">Von Holzen, K., &amp; Mani, N. (2012). Language nonselective lexical access in bilingual toddlers. </w:t>
      </w:r>
      <w:r>
        <w:rPr>
          <w:i/>
        </w:rPr>
        <w:t>Journal of Experimental Child Psychology</w:t>
      </w:r>
      <w:r>
        <w:t xml:space="preserve">, </w:t>
      </w:r>
      <w:r>
        <w:rPr>
          <w:i/>
        </w:rPr>
        <w:t>113</w:t>
      </w:r>
      <w:r>
        <w:t xml:space="preserve">(4), 569–586. </w:t>
      </w:r>
      <w:hyperlink r:id="rId64">
        <w:r>
          <w:rPr>
            <w:rStyle w:val="Hyperlink"/>
          </w:rPr>
          <w:t>https://doi.org/10.1016/j.jecp.2012.08.001</w:t>
        </w:r>
      </w:hyperlink>
    </w:p>
    <w:p w14:paraId="5C6F7AB3" w14:textId="77777777" w:rsidR="00010982" w:rsidRDefault="00862DC5" w:rsidP="008566EC">
      <w:pPr>
        <w:pStyle w:val="Bibliography"/>
        <w:spacing w:before="0" w:after="0"/>
      </w:pPr>
      <w:bookmarkStart w:id="74" w:name="ref-White_etal_2017"/>
      <w:bookmarkEnd w:id="73"/>
      <w:r>
        <w:t xml:space="preserve">White, M., A., &amp; Storms, G. (2017). Convergence in the bilingual lexicon: A pre-registered replication of previous studies. </w:t>
      </w:r>
      <w:r>
        <w:rPr>
          <w:i/>
        </w:rPr>
        <w:t>Frontiers in Psychology</w:t>
      </w:r>
      <w:r>
        <w:t xml:space="preserve">, </w:t>
      </w:r>
      <w:r>
        <w:rPr>
          <w:i/>
        </w:rPr>
        <w:t>7</w:t>
      </w:r>
      <w:r>
        <w:t xml:space="preserve">, 2081. </w:t>
      </w:r>
      <w:hyperlink r:id="rId65">
        <w:r>
          <w:rPr>
            <w:rStyle w:val="Hyperlink"/>
          </w:rPr>
          <w:t>https://doi.org/10.3389/fpsyg.2016.02081</w:t>
        </w:r>
      </w:hyperlink>
      <w:bookmarkEnd w:id="23"/>
      <w:bookmarkEnd w:id="25"/>
      <w:bookmarkEnd w:id="74"/>
    </w:p>
    <w:sectPr w:rsidR="00010982" w:rsidSect="0054541F">
      <w:headerReference w:type="even" r:id="rId66"/>
      <w:headerReference w:type="default" r:id="rId67"/>
      <w:headerReference w:type="first" r:id="rId68"/>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36FD3" w14:textId="77777777" w:rsidR="006309F5" w:rsidRDefault="006309F5">
      <w:pPr>
        <w:spacing w:before="0" w:after="0" w:line="240" w:lineRule="auto"/>
      </w:pPr>
      <w:r>
        <w:separator/>
      </w:r>
    </w:p>
  </w:endnote>
  <w:endnote w:type="continuationSeparator" w:id="0">
    <w:p w14:paraId="68E09370" w14:textId="77777777" w:rsidR="006309F5" w:rsidRDefault="006309F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A43B" w14:textId="77777777" w:rsidR="006309F5" w:rsidRDefault="006309F5">
      <w:r>
        <w:separator/>
      </w:r>
    </w:p>
  </w:footnote>
  <w:footnote w:type="continuationSeparator" w:id="0">
    <w:p w14:paraId="37C8CBD1" w14:textId="77777777" w:rsidR="006309F5" w:rsidRDefault="00630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F82DB7B" w14:textId="77777777" w:rsidR="004663AC" w:rsidRDefault="00862DC5" w:rsidP="00CC2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AC6D0" w14:textId="77777777" w:rsidR="004663AC" w:rsidRDefault="004663A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E397578" w14:textId="77777777" w:rsidR="004663AC" w:rsidRDefault="00862DC5" w:rsidP="00CC2F6E">
        <w:pPr>
          <w:pStyle w:val="Header"/>
          <w:framePr w:wrap="none" w:vAnchor="text" w:hAnchor="page" w:x="10681" w:y="-8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5C4400" w14:textId="2FB3B6D7" w:rsidR="004663AC" w:rsidRPr="00A05772" w:rsidRDefault="00862DC5" w:rsidP="00CC2F6E">
    <w:pPr>
      <w:pStyle w:val="Header"/>
      <w:ind w:right="360"/>
    </w:pPr>
    <w:r>
      <w:t>COGNATE ADVANTAGE IN BILINGUAL INF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93B1" w14:textId="5CCCD6CE" w:rsidR="004663AC" w:rsidRPr="00A05772" w:rsidRDefault="00862DC5" w:rsidP="0054541F">
    <w:pPr>
      <w:pStyle w:val="Header"/>
      <w:ind w:right="360"/>
    </w:pPr>
    <w:r>
      <w:t>COGNATE ADVANTAGE IN BILINGUAL INF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6A6632A"/>
    <w:multiLevelType w:val="hybridMultilevel"/>
    <w:tmpl w:val="3FCE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C80371"/>
    <w:multiLevelType w:val="multilevel"/>
    <w:tmpl w:val="592443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47639497">
    <w:abstractNumId w:val="11"/>
  </w:num>
  <w:num w:numId="2" w16cid:durableId="1365448736">
    <w:abstractNumId w:val="11"/>
  </w:num>
  <w:num w:numId="3" w16cid:durableId="3555272">
    <w:abstractNumId w:val="13"/>
  </w:num>
  <w:num w:numId="4" w16cid:durableId="1649240412">
    <w:abstractNumId w:val="1"/>
  </w:num>
  <w:num w:numId="5" w16cid:durableId="2024889761">
    <w:abstractNumId w:val="2"/>
  </w:num>
  <w:num w:numId="6" w16cid:durableId="1391224172">
    <w:abstractNumId w:val="3"/>
  </w:num>
  <w:num w:numId="7" w16cid:durableId="783884867">
    <w:abstractNumId w:val="4"/>
  </w:num>
  <w:num w:numId="8" w16cid:durableId="2072118445">
    <w:abstractNumId w:val="9"/>
  </w:num>
  <w:num w:numId="9" w16cid:durableId="1043018073">
    <w:abstractNumId w:val="5"/>
  </w:num>
  <w:num w:numId="10" w16cid:durableId="840320443">
    <w:abstractNumId w:val="6"/>
  </w:num>
  <w:num w:numId="11" w16cid:durableId="1251431051">
    <w:abstractNumId w:val="7"/>
  </w:num>
  <w:num w:numId="12" w16cid:durableId="638457006">
    <w:abstractNumId w:val="8"/>
  </w:num>
  <w:num w:numId="13" w16cid:durableId="111943884">
    <w:abstractNumId w:val="10"/>
  </w:num>
  <w:num w:numId="14" w16cid:durableId="748842513">
    <w:abstractNumId w:val="13"/>
  </w:num>
  <w:num w:numId="15" w16cid:durableId="1021903813">
    <w:abstractNumId w:val="0"/>
  </w:num>
  <w:num w:numId="16" w16cid:durableId="1144084242">
    <w:abstractNumId w:val="0"/>
  </w:num>
  <w:num w:numId="17" w16cid:durableId="2121951342">
    <w:abstractNumId w:val="13"/>
  </w:num>
  <w:num w:numId="18" w16cid:durableId="1964992849">
    <w:abstractNumId w:val="12"/>
  </w:num>
  <w:num w:numId="19" w16cid:durableId="9652348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D0"/>
    <w:rsid w:val="00010982"/>
    <w:rsid w:val="000109E9"/>
    <w:rsid w:val="00011C8B"/>
    <w:rsid w:val="0002301B"/>
    <w:rsid w:val="00044826"/>
    <w:rsid w:val="00060925"/>
    <w:rsid w:val="00084391"/>
    <w:rsid w:val="000B0854"/>
    <w:rsid w:val="000B155F"/>
    <w:rsid w:val="000B4BE7"/>
    <w:rsid w:val="000B5382"/>
    <w:rsid w:val="000B5D95"/>
    <w:rsid w:val="000D4EE6"/>
    <w:rsid w:val="000F24B9"/>
    <w:rsid w:val="000F28C0"/>
    <w:rsid w:val="0012389F"/>
    <w:rsid w:val="00124C6A"/>
    <w:rsid w:val="00126FB1"/>
    <w:rsid w:val="0013229C"/>
    <w:rsid w:val="0014257A"/>
    <w:rsid w:val="00153388"/>
    <w:rsid w:val="001654FE"/>
    <w:rsid w:val="0017389E"/>
    <w:rsid w:val="001738D9"/>
    <w:rsid w:val="00191377"/>
    <w:rsid w:val="001C0AD7"/>
    <w:rsid w:val="001E3316"/>
    <w:rsid w:val="001E529C"/>
    <w:rsid w:val="001E5333"/>
    <w:rsid w:val="002001E7"/>
    <w:rsid w:val="0022439A"/>
    <w:rsid w:val="00261D3E"/>
    <w:rsid w:val="002979E2"/>
    <w:rsid w:val="002B57EC"/>
    <w:rsid w:val="002E7ACC"/>
    <w:rsid w:val="002F6651"/>
    <w:rsid w:val="003276F6"/>
    <w:rsid w:val="00337D02"/>
    <w:rsid w:val="003502A0"/>
    <w:rsid w:val="0037366E"/>
    <w:rsid w:val="003812F4"/>
    <w:rsid w:val="0038512C"/>
    <w:rsid w:val="00386300"/>
    <w:rsid w:val="00392398"/>
    <w:rsid w:val="003E2E34"/>
    <w:rsid w:val="003F12AC"/>
    <w:rsid w:val="00400356"/>
    <w:rsid w:val="00403CF0"/>
    <w:rsid w:val="004059FF"/>
    <w:rsid w:val="00407511"/>
    <w:rsid w:val="00426664"/>
    <w:rsid w:val="00435DC5"/>
    <w:rsid w:val="004663AC"/>
    <w:rsid w:val="00497D40"/>
    <w:rsid w:val="004B1EFA"/>
    <w:rsid w:val="004C561E"/>
    <w:rsid w:val="004C636B"/>
    <w:rsid w:val="004D0D97"/>
    <w:rsid w:val="004E29B3"/>
    <w:rsid w:val="004F69DE"/>
    <w:rsid w:val="004F6D10"/>
    <w:rsid w:val="00506AA5"/>
    <w:rsid w:val="005259D0"/>
    <w:rsid w:val="0053686C"/>
    <w:rsid w:val="0054541F"/>
    <w:rsid w:val="00571540"/>
    <w:rsid w:val="00572D5E"/>
    <w:rsid w:val="00581CDD"/>
    <w:rsid w:val="0058308F"/>
    <w:rsid w:val="00586351"/>
    <w:rsid w:val="00590D07"/>
    <w:rsid w:val="00591E55"/>
    <w:rsid w:val="00592E72"/>
    <w:rsid w:val="00593538"/>
    <w:rsid w:val="005F0C93"/>
    <w:rsid w:val="005F4129"/>
    <w:rsid w:val="006309F5"/>
    <w:rsid w:val="00634390"/>
    <w:rsid w:val="00636968"/>
    <w:rsid w:val="00642CBC"/>
    <w:rsid w:val="00645466"/>
    <w:rsid w:val="00645E71"/>
    <w:rsid w:val="0067036B"/>
    <w:rsid w:val="00677A89"/>
    <w:rsid w:val="0068130E"/>
    <w:rsid w:val="00683214"/>
    <w:rsid w:val="006A017A"/>
    <w:rsid w:val="006A241D"/>
    <w:rsid w:val="006B1732"/>
    <w:rsid w:val="006B22FD"/>
    <w:rsid w:val="006E2774"/>
    <w:rsid w:val="006E6823"/>
    <w:rsid w:val="00724464"/>
    <w:rsid w:val="00755B6B"/>
    <w:rsid w:val="00781180"/>
    <w:rsid w:val="00784D58"/>
    <w:rsid w:val="0079328D"/>
    <w:rsid w:val="007F382C"/>
    <w:rsid w:val="008167D8"/>
    <w:rsid w:val="00817ECD"/>
    <w:rsid w:val="00852ADB"/>
    <w:rsid w:val="008566EC"/>
    <w:rsid w:val="00862DC5"/>
    <w:rsid w:val="00871E3F"/>
    <w:rsid w:val="008A4D6F"/>
    <w:rsid w:val="008D6863"/>
    <w:rsid w:val="008E21FC"/>
    <w:rsid w:val="008F0299"/>
    <w:rsid w:val="0090476C"/>
    <w:rsid w:val="00921200"/>
    <w:rsid w:val="009214ED"/>
    <w:rsid w:val="009234AA"/>
    <w:rsid w:val="009325E2"/>
    <w:rsid w:val="00951356"/>
    <w:rsid w:val="00976956"/>
    <w:rsid w:val="00981543"/>
    <w:rsid w:val="00994B2E"/>
    <w:rsid w:val="009A332C"/>
    <w:rsid w:val="009A4ECD"/>
    <w:rsid w:val="009C6390"/>
    <w:rsid w:val="009E0230"/>
    <w:rsid w:val="00A002F6"/>
    <w:rsid w:val="00A33DA5"/>
    <w:rsid w:val="00A437A7"/>
    <w:rsid w:val="00A54DB6"/>
    <w:rsid w:val="00A7698D"/>
    <w:rsid w:val="00A97856"/>
    <w:rsid w:val="00AB01EC"/>
    <w:rsid w:val="00AE75F4"/>
    <w:rsid w:val="00B2103B"/>
    <w:rsid w:val="00B23538"/>
    <w:rsid w:val="00B42CDE"/>
    <w:rsid w:val="00B4781C"/>
    <w:rsid w:val="00B54E76"/>
    <w:rsid w:val="00B735F6"/>
    <w:rsid w:val="00B8266D"/>
    <w:rsid w:val="00B86B75"/>
    <w:rsid w:val="00B90C65"/>
    <w:rsid w:val="00B91B87"/>
    <w:rsid w:val="00BC0E44"/>
    <w:rsid w:val="00BC43AD"/>
    <w:rsid w:val="00BC4652"/>
    <w:rsid w:val="00BC48D5"/>
    <w:rsid w:val="00BD4317"/>
    <w:rsid w:val="00BF44D8"/>
    <w:rsid w:val="00C27BD0"/>
    <w:rsid w:val="00C36279"/>
    <w:rsid w:val="00C422BF"/>
    <w:rsid w:val="00C4466E"/>
    <w:rsid w:val="00C54267"/>
    <w:rsid w:val="00C545E8"/>
    <w:rsid w:val="00C77C13"/>
    <w:rsid w:val="00CA3158"/>
    <w:rsid w:val="00CC2F6E"/>
    <w:rsid w:val="00CF2363"/>
    <w:rsid w:val="00CF7B97"/>
    <w:rsid w:val="00D10FC8"/>
    <w:rsid w:val="00D21E17"/>
    <w:rsid w:val="00D663E8"/>
    <w:rsid w:val="00D7494D"/>
    <w:rsid w:val="00D751B5"/>
    <w:rsid w:val="00D75BF7"/>
    <w:rsid w:val="00D812BB"/>
    <w:rsid w:val="00D82A39"/>
    <w:rsid w:val="00DA2044"/>
    <w:rsid w:val="00DB51CE"/>
    <w:rsid w:val="00DF47BC"/>
    <w:rsid w:val="00DF6D97"/>
    <w:rsid w:val="00E0433C"/>
    <w:rsid w:val="00E06D8B"/>
    <w:rsid w:val="00E315A3"/>
    <w:rsid w:val="00E4559F"/>
    <w:rsid w:val="00E61921"/>
    <w:rsid w:val="00E700A3"/>
    <w:rsid w:val="00E7710A"/>
    <w:rsid w:val="00E960E1"/>
    <w:rsid w:val="00EB7F28"/>
    <w:rsid w:val="00EC0864"/>
    <w:rsid w:val="00EC184D"/>
    <w:rsid w:val="00EC3299"/>
    <w:rsid w:val="00EC4FCE"/>
    <w:rsid w:val="00EC5BBC"/>
    <w:rsid w:val="00F043F0"/>
    <w:rsid w:val="00F26A3F"/>
    <w:rsid w:val="00F26F0E"/>
    <w:rsid w:val="00F30FB1"/>
    <w:rsid w:val="00F554E4"/>
    <w:rsid w:val="00F7443B"/>
    <w:rsid w:val="00F77BE4"/>
    <w:rsid w:val="00F8328A"/>
    <w:rsid w:val="00FC52DF"/>
    <w:rsid w:val="00FD67C5"/>
    <w:rsid w:val="00FF45A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C2E6"/>
  <w15:docId w15:val="{EC75E801-5BC7-D741-9022-099E9CBE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F44D8"/>
    <w:rPr>
      <w:color w:val="605E5C"/>
      <w:shd w:val="clear" w:color="auto" w:fill="E1DFDD"/>
    </w:rPr>
  </w:style>
  <w:style w:type="paragraph" w:styleId="ListParagraph">
    <w:name w:val="List Paragraph"/>
    <w:basedOn w:val="Normal"/>
    <w:rsid w:val="00E61921"/>
    <w:pPr>
      <w:ind w:left="720"/>
      <w:contextualSpacing/>
    </w:pPr>
  </w:style>
  <w:style w:type="paragraph" w:styleId="NormalWeb">
    <w:name w:val="Normal (Web)"/>
    <w:basedOn w:val="Normal"/>
    <w:uiPriority w:val="99"/>
    <w:unhideWhenUsed/>
    <w:rsid w:val="004F69DE"/>
    <w:pPr>
      <w:spacing w:before="100" w:beforeAutospacing="1" w:after="100" w:afterAutospacing="1" w:line="240" w:lineRule="auto"/>
    </w:pPr>
    <w:rPr>
      <w:rFonts w:eastAsia="Times New Roman" w:cs="Times New Roman"/>
      <w:lang w:eastAsia="zh-TW"/>
    </w:rPr>
  </w:style>
  <w:style w:type="character" w:styleId="FollowedHyperlink">
    <w:name w:val="FollowedHyperlink"/>
    <w:basedOn w:val="DefaultParagraphFont"/>
    <w:semiHidden/>
    <w:unhideWhenUsed/>
    <w:rsid w:val="005830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6688">
      <w:bodyDiv w:val="1"/>
      <w:marLeft w:val="0"/>
      <w:marRight w:val="0"/>
      <w:marTop w:val="0"/>
      <w:marBottom w:val="0"/>
      <w:divBdr>
        <w:top w:val="none" w:sz="0" w:space="0" w:color="auto"/>
        <w:left w:val="none" w:sz="0" w:space="0" w:color="auto"/>
        <w:bottom w:val="none" w:sz="0" w:space="0" w:color="auto"/>
        <w:right w:val="none" w:sz="0" w:space="0" w:color="auto"/>
      </w:divBdr>
    </w:div>
    <w:div w:id="12148045">
      <w:bodyDiv w:val="1"/>
      <w:marLeft w:val="0"/>
      <w:marRight w:val="0"/>
      <w:marTop w:val="0"/>
      <w:marBottom w:val="0"/>
      <w:divBdr>
        <w:top w:val="none" w:sz="0" w:space="0" w:color="auto"/>
        <w:left w:val="none" w:sz="0" w:space="0" w:color="auto"/>
        <w:bottom w:val="none" w:sz="0" w:space="0" w:color="auto"/>
        <w:right w:val="none" w:sz="0" w:space="0" w:color="auto"/>
      </w:divBdr>
    </w:div>
    <w:div w:id="176386368">
      <w:bodyDiv w:val="1"/>
      <w:marLeft w:val="0"/>
      <w:marRight w:val="0"/>
      <w:marTop w:val="0"/>
      <w:marBottom w:val="0"/>
      <w:divBdr>
        <w:top w:val="none" w:sz="0" w:space="0" w:color="auto"/>
        <w:left w:val="none" w:sz="0" w:space="0" w:color="auto"/>
        <w:bottom w:val="none" w:sz="0" w:space="0" w:color="auto"/>
        <w:right w:val="none" w:sz="0" w:space="0" w:color="auto"/>
      </w:divBdr>
    </w:div>
    <w:div w:id="548150868">
      <w:bodyDiv w:val="1"/>
      <w:marLeft w:val="0"/>
      <w:marRight w:val="0"/>
      <w:marTop w:val="0"/>
      <w:marBottom w:val="0"/>
      <w:divBdr>
        <w:top w:val="none" w:sz="0" w:space="0" w:color="auto"/>
        <w:left w:val="none" w:sz="0" w:space="0" w:color="auto"/>
        <w:bottom w:val="none" w:sz="0" w:space="0" w:color="auto"/>
        <w:right w:val="none" w:sz="0" w:space="0" w:color="auto"/>
      </w:divBdr>
    </w:div>
    <w:div w:id="635648714">
      <w:bodyDiv w:val="1"/>
      <w:marLeft w:val="0"/>
      <w:marRight w:val="0"/>
      <w:marTop w:val="0"/>
      <w:marBottom w:val="0"/>
      <w:divBdr>
        <w:top w:val="none" w:sz="0" w:space="0" w:color="auto"/>
        <w:left w:val="none" w:sz="0" w:space="0" w:color="auto"/>
        <w:bottom w:val="none" w:sz="0" w:space="0" w:color="auto"/>
        <w:right w:val="none" w:sz="0" w:space="0" w:color="auto"/>
      </w:divBdr>
    </w:div>
    <w:div w:id="687217867">
      <w:bodyDiv w:val="1"/>
      <w:marLeft w:val="0"/>
      <w:marRight w:val="0"/>
      <w:marTop w:val="0"/>
      <w:marBottom w:val="0"/>
      <w:divBdr>
        <w:top w:val="none" w:sz="0" w:space="0" w:color="auto"/>
        <w:left w:val="none" w:sz="0" w:space="0" w:color="auto"/>
        <w:bottom w:val="none" w:sz="0" w:space="0" w:color="auto"/>
        <w:right w:val="none" w:sz="0" w:space="0" w:color="auto"/>
      </w:divBdr>
    </w:div>
    <w:div w:id="835415976">
      <w:bodyDiv w:val="1"/>
      <w:marLeft w:val="0"/>
      <w:marRight w:val="0"/>
      <w:marTop w:val="0"/>
      <w:marBottom w:val="0"/>
      <w:divBdr>
        <w:top w:val="none" w:sz="0" w:space="0" w:color="auto"/>
        <w:left w:val="none" w:sz="0" w:space="0" w:color="auto"/>
        <w:bottom w:val="none" w:sz="0" w:space="0" w:color="auto"/>
        <w:right w:val="none" w:sz="0" w:space="0" w:color="auto"/>
      </w:divBdr>
    </w:div>
    <w:div w:id="968631886">
      <w:bodyDiv w:val="1"/>
      <w:marLeft w:val="0"/>
      <w:marRight w:val="0"/>
      <w:marTop w:val="0"/>
      <w:marBottom w:val="0"/>
      <w:divBdr>
        <w:top w:val="none" w:sz="0" w:space="0" w:color="auto"/>
        <w:left w:val="none" w:sz="0" w:space="0" w:color="auto"/>
        <w:bottom w:val="none" w:sz="0" w:space="0" w:color="auto"/>
        <w:right w:val="none" w:sz="0" w:space="0" w:color="auto"/>
      </w:divBdr>
    </w:div>
    <w:div w:id="1165317543">
      <w:bodyDiv w:val="1"/>
      <w:marLeft w:val="0"/>
      <w:marRight w:val="0"/>
      <w:marTop w:val="0"/>
      <w:marBottom w:val="0"/>
      <w:divBdr>
        <w:top w:val="none" w:sz="0" w:space="0" w:color="auto"/>
        <w:left w:val="none" w:sz="0" w:space="0" w:color="auto"/>
        <w:bottom w:val="none" w:sz="0" w:space="0" w:color="auto"/>
        <w:right w:val="none" w:sz="0" w:space="0" w:color="auto"/>
      </w:divBdr>
    </w:div>
    <w:div w:id="1235894670">
      <w:bodyDiv w:val="1"/>
      <w:marLeft w:val="0"/>
      <w:marRight w:val="0"/>
      <w:marTop w:val="0"/>
      <w:marBottom w:val="0"/>
      <w:divBdr>
        <w:top w:val="none" w:sz="0" w:space="0" w:color="auto"/>
        <w:left w:val="none" w:sz="0" w:space="0" w:color="auto"/>
        <w:bottom w:val="none" w:sz="0" w:space="0" w:color="auto"/>
        <w:right w:val="none" w:sz="0" w:space="0" w:color="auto"/>
      </w:divBdr>
    </w:div>
    <w:div w:id="1439180217">
      <w:bodyDiv w:val="1"/>
      <w:marLeft w:val="0"/>
      <w:marRight w:val="0"/>
      <w:marTop w:val="0"/>
      <w:marBottom w:val="0"/>
      <w:divBdr>
        <w:top w:val="none" w:sz="0" w:space="0" w:color="auto"/>
        <w:left w:val="none" w:sz="0" w:space="0" w:color="auto"/>
        <w:bottom w:val="none" w:sz="0" w:space="0" w:color="auto"/>
        <w:right w:val="none" w:sz="0" w:space="0" w:color="auto"/>
      </w:divBdr>
    </w:div>
    <w:div w:id="1674985935">
      <w:bodyDiv w:val="1"/>
      <w:marLeft w:val="0"/>
      <w:marRight w:val="0"/>
      <w:marTop w:val="0"/>
      <w:marBottom w:val="0"/>
      <w:divBdr>
        <w:top w:val="none" w:sz="0" w:space="0" w:color="auto"/>
        <w:left w:val="none" w:sz="0" w:space="0" w:color="auto"/>
        <w:bottom w:val="none" w:sz="0" w:space="0" w:color="auto"/>
        <w:right w:val="none" w:sz="0" w:space="0" w:color="auto"/>
      </w:divBdr>
    </w:div>
    <w:div w:id="1808550847">
      <w:bodyDiv w:val="1"/>
      <w:marLeft w:val="0"/>
      <w:marRight w:val="0"/>
      <w:marTop w:val="0"/>
      <w:marBottom w:val="0"/>
      <w:divBdr>
        <w:top w:val="none" w:sz="0" w:space="0" w:color="auto"/>
        <w:left w:val="none" w:sz="0" w:space="0" w:color="auto"/>
        <w:bottom w:val="none" w:sz="0" w:space="0" w:color="auto"/>
        <w:right w:val="none" w:sz="0" w:space="0" w:color="auto"/>
      </w:divBdr>
    </w:div>
    <w:div w:id="1934164881">
      <w:bodyDiv w:val="1"/>
      <w:marLeft w:val="0"/>
      <w:marRight w:val="0"/>
      <w:marTop w:val="0"/>
      <w:marBottom w:val="0"/>
      <w:divBdr>
        <w:top w:val="none" w:sz="0" w:space="0" w:color="auto"/>
        <w:left w:val="none" w:sz="0" w:space="0" w:color="auto"/>
        <w:bottom w:val="none" w:sz="0" w:space="0" w:color="auto"/>
        <w:right w:val="none" w:sz="0" w:space="0" w:color="auto"/>
      </w:divBdr>
    </w:div>
    <w:div w:id="2012103558">
      <w:bodyDiv w:val="1"/>
      <w:marLeft w:val="0"/>
      <w:marRight w:val="0"/>
      <w:marTop w:val="0"/>
      <w:marBottom w:val="0"/>
      <w:divBdr>
        <w:top w:val="none" w:sz="0" w:space="0" w:color="auto"/>
        <w:left w:val="none" w:sz="0" w:space="0" w:color="auto"/>
        <w:bottom w:val="none" w:sz="0" w:space="0" w:color="auto"/>
        <w:right w:val="none" w:sz="0" w:space="0" w:color="auto"/>
      </w:divBdr>
    </w:div>
    <w:div w:id="2034913335">
      <w:bodyDiv w:val="1"/>
      <w:marLeft w:val="0"/>
      <w:marRight w:val="0"/>
      <w:marTop w:val="0"/>
      <w:marBottom w:val="0"/>
      <w:divBdr>
        <w:top w:val="none" w:sz="0" w:space="0" w:color="auto"/>
        <w:left w:val="none" w:sz="0" w:space="0" w:color="auto"/>
        <w:bottom w:val="none" w:sz="0" w:space="0" w:color="auto"/>
        <w:right w:val="none" w:sz="0" w:space="0" w:color="auto"/>
      </w:divBdr>
    </w:div>
    <w:div w:id="2136295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flt.nus.edu.sg/wp-content/uploads/2020/09/choi.pdf" TargetMode="External"/><Relationship Id="rId21" Type="http://schemas.openxmlformats.org/officeDocument/2006/relationships/hyperlink" Target="https://doi.org/10.1207/S15327078IN0201_3" TargetMode="External"/><Relationship Id="rId42" Type="http://schemas.openxmlformats.org/officeDocument/2006/relationships/hyperlink" Target="https://doi.org/10.1111/cdev.13050" TargetMode="External"/><Relationship Id="rId47" Type="http://schemas.openxmlformats.org/officeDocument/2006/relationships/hyperlink" Target="https://doi.org/10.1097/00003446-199802000-00001" TargetMode="External"/><Relationship Id="rId63" Type="http://schemas.openxmlformats.org/officeDocument/2006/relationships/hyperlink" Target="https://doi.org/10.1017/S0305000900007492" TargetMode="External"/><Relationship Id="rId68" Type="http://schemas.openxmlformats.org/officeDocument/2006/relationships/header" Target="header3.xml"/><Relationship Id="rId7" Type="http://schemas.openxmlformats.org/officeDocument/2006/relationships/hyperlink" Target="mailto:rachelkytsui@gmail.com"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037/0278-7393.26.5.1283" TargetMode="External"/><Relationship Id="rId11" Type="http://schemas.openxmlformats.org/officeDocument/2006/relationships/hyperlink" Target="https://webcdi.stanford.edu/" TargetMode="External"/><Relationship Id="rId24" Type="http://schemas.openxmlformats.org/officeDocument/2006/relationships/hyperlink" Target="https://doi.org/10.1017/S1366728919000282" TargetMode="External"/><Relationship Id="rId32" Type="http://schemas.openxmlformats.org/officeDocument/2006/relationships/hyperlink" Target="https://doi.org/10.1037/bul0000042" TargetMode="External"/><Relationship Id="rId37" Type="http://schemas.openxmlformats.org/officeDocument/2006/relationships/hyperlink" Target="https://doi.org/10.1163/19552629-13030001" TargetMode="External"/><Relationship Id="rId40" Type="http://schemas.openxmlformats.org/officeDocument/2006/relationships/hyperlink" Target="https://doi.org/10.1177/0165025415570646" TargetMode="External"/><Relationship Id="rId45" Type="http://schemas.openxmlformats.org/officeDocument/2006/relationships/hyperlink" Target="https://doi.org/10.18637/jss.v082.i13" TargetMode="External"/><Relationship Id="rId53" Type="http://schemas.openxmlformats.org/officeDocument/2006/relationships/hyperlink" Target="https://doi.org/10.1016/j.cogpsych.2009.02.002" TargetMode="External"/><Relationship Id="rId58" Type="http://schemas.openxmlformats.org/officeDocument/2006/relationships/hyperlink" Target="https://doi.org/10.1111/j.1467-7687.2009.00829.x"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17/S030500090800891X" TargetMode="External"/><Relationship Id="rId19" Type="http://schemas.openxmlformats.org/officeDocument/2006/relationships/hyperlink" Target="https://doi.org/10.1177/0142723719892794" TargetMode="External"/><Relationship Id="rId14" Type="http://schemas.openxmlformats.org/officeDocument/2006/relationships/image" Target="media/image1.png"/><Relationship Id="rId22" Type="http://schemas.openxmlformats.org/officeDocument/2006/relationships/hyperlink" Target="https://doi.org/doi.org/10.1080/13670050.2016.1254152" TargetMode="External"/><Relationship Id="rId27" Type="http://schemas.openxmlformats.org/officeDocument/2006/relationships/hyperlink" Target="https://doi.org/10.1002/(SICI)1097-0258(19971030)16:20%3c2349::AID-SIM667%3e3.0.CO;2-E" TargetMode="External"/><Relationship Id="rId30" Type="http://schemas.openxmlformats.org/officeDocument/2006/relationships/hyperlink" Target="https://doi.org/10.1177/13670069060100030401" TargetMode="External"/><Relationship Id="rId35" Type="http://schemas.openxmlformats.org/officeDocument/2006/relationships/hyperlink" Target="https://doi.org/10.1111/cogs.12847" TargetMode="External"/><Relationship Id="rId43" Type="http://schemas.openxmlformats.org/officeDocument/2006/relationships/hyperlink" Target="https://doi.org/10.1017/S0305000919000473" TargetMode="External"/><Relationship Id="rId48" Type="http://schemas.openxmlformats.org/officeDocument/2006/relationships/hyperlink" Target="https://doi.org/10.1017/S0305000909990055" TargetMode="External"/><Relationship Id="rId56" Type="http://schemas.openxmlformats.org/officeDocument/2006/relationships/hyperlink" Target="https://doi.org/10.1371/journal.pone.0063006" TargetMode="External"/><Relationship Id="rId64" Type="http://schemas.openxmlformats.org/officeDocument/2006/relationships/hyperlink" Target="https://doi.org/10.1016/j.jecp.2012.08.001" TargetMode="External"/><Relationship Id="rId69" Type="http://schemas.openxmlformats.org/officeDocument/2006/relationships/fontTable" Target="fontTable.xml"/><Relationship Id="rId8" Type="http://schemas.openxmlformats.org/officeDocument/2006/relationships/hyperlink" Target="https://osf.io/rh7av/" TargetMode="External"/><Relationship Id="rId51" Type="http://schemas.openxmlformats.org/officeDocument/2006/relationships/hyperlink" Target="https://doi.org/10.1111/j.1467-8624.2011.01660.x" TargetMode="External"/><Relationship Id="rId3" Type="http://schemas.openxmlformats.org/officeDocument/2006/relationships/settings" Target="settings.xml"/><Relationship Id="rId12" Type="http://schemas.openxmlformats.org/officeDocument/2006/relationships/hyperlink" Target="https://osf.io/rh7av/?view_only=ba664245ebdd498ab30bdf697c41ffc8" TargetMode="External"/><Relationship Id="rId17" Type="http://schemas.openxmlformats.org/officeDocument/2006/relationships/hyperlink" Target="https://doi.org/10.18637/jss.v067.i01" TargetMode="External"/><Relationship Id="rId25" Type="http://schemas.openxmlformats.org/officeDocument/2006/relationships/hyperlink" Target="https://doi.org/10.1016/0885-2014(95)90008-x" TargetMode="External"/><Relationship Id="rId33" Type="http://schemas.openxmlformats.org/officeDocument/2006/relationships/hyperlink" Target="https://doi.org/10.1017/S0305000902005081" TargetMode="External"/><Relationship Id="rId38" Type="http://schemas.openxmlformats.org/officeDocument/2006/relationships/hyperlink" Target="https://doi.org/10.1198/106186006X137047" TargetMode="External"/><Relationship Id="rId46" Type="http://schemas.openxmlformats.org/officeDocument/2006/relationships/hyperlink" Target="https://doi.org/10.1017/S0305000916000295" TargetMode="External"/><Relationship Id="rId59" Type="http://schemas.openxmlformats.org/officeDocument/2006/relationships/hyperlink" Target="https://doi.org/10.1016/j.jecp.2015.09.007" TargetMode="External"/><Relationship Id="rId67" Type="http://schemas.openxmlformats.org/officeDocument/2006/relationships/header" Target="header2.xml"/><Relationship Id="rId20" Type="http://schemas.openxmlformats.org/officeDocument/2006/relationships/hyperlink" Target="https://doi.org/10.1177/0165025414532559" TargetMode="External"/><Relationship Id="rId41" Type="http://schemas.openxmlformats.org/officeDocument/2006/relationships/hyperlink" Target="https://doi.org/10.1016/j.jpeds.2017.06.071" TargetMode="External"/><Relationship Id="rId54" Type="http://schemas.openxmlformats.org/officeDocument/2006/relationships/hyperlink" Target="https://doi.org/10.1177/13670069211069067" TargetMode="External"/><Relationship Id="rId62" Type="http://schemas.openxmlformats.org/officeDocument/2006/relationships/hyperlink" Target="https://doi.org/10.1016/j.cognition.2022.105084"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31234/osf.io/x7s4u" TargetMode="External"/><Relationship Id="rId28" Type="http://schemas.openxmlformats.org/officeDocument/2006/relationships/hyperlink" Target="https://doi.org/10.1017/S0305000903005579" TargetMode="External"/><Relationship Id="rId36" Type="http://schemas.openxmlformats.org/officeDocument/2006/relationships/hyperlink" Target="https://doi.org/10.1017/S0305000916000209" TargetMode="External"/><Relationship Id="rId49" Type="http://schemas.openxmlformats.org/officeDocument/2006/relationships/hyperlink" Target="https://doi.org/10.1017/s0305000918000612" TargetMode="External"/><Relationship Id="rId57" Type="http://schemas.openxmlformats.org/officeDocument/2006/relationships/hyperlink" Target="https://doi.org/10.31219/osf.io/hgdvq" TargetMode="External"/><Relationship Id="rId10" Type="http://schemas.openxmlformats.org/officeDocument/2006/relationships/hyperlink" Target="https://osf.io/rh7av/?view_only=ba664245ebdd498ab30bdf697c41ffc8" TargetMode="External"/><Relationship Id="rId31" Type="http://schemas.openxmlformats.org/officeDocument/2006/relationships/hyperlink" Target="https://doi.org/10.3389/fpsyg.2020.508363" TargetMode="External"/><Relationship Id="rId44" Type="http://schemas.openxmlformats.org/officeDocument/2006/relationships/hyperlink" Target="https://doi.org/10.1044/0161-1461(2011/10-0022)" TargetMode="External"/><Relationship Id="rId52" Type="http://schemas.openxmlformats.org/officeDocument/2006/relationships/hyperlink" Target="https://www.R-project.org/" TargetMode="External"/><Relationship Id="rId60" Type="http://schemas.openxmlformats.org/officeDocument/2006/relationships/hyperlink" Target="https://doi.org/10.1111/cdev.12133" TargetMode="External"/><Relationship Id="rId65" Type="http://schemas.openxmlformats.org/officeDocument/2006/relationships/hyperlink" Target="https://doi.org/10.3389/fpsyg.2016.02081" TargetMode="External"/><Relationship Id="rId4" Type="http://schemas.openxmlformats.org/officeDocument/2006/relationships/webSettings" Target="webSettings.xml"/><Relationship Id="rId9" Type="http://schemas.openxmlformats.org/officeDocument/2006/relationships/hyperlink" Target="https://osf.io/6fk8r/?view_only=cf9b34f9d7a247228ac9a2c6b1912ec7" TargetMode="External"/><Relationship Id="rId13" Type="http://schemas.openxmlformats.org/officeDocument/2006/relationships/hyperlink" Target="https://osf.io/rh7av/?view_only=ba664245ebdd498ab30bdf697c41ffc8" TargetMode="External"/><Relationship Id="rId18" Type="http://schemas.openxmlformats.org/officeDocument/2006/relationships/hyperlink" Target="https://doi.org/10.1016/j.cognition.2015.03.013" TargetMode="External"/><Relationship Id="rId39" Type="http://schemas.openxmlformats.org/officeDocument/2006/relationships/hyperlink" Target="https://CRAN.R-project.org/package=DHARMa" TargetMode="External"/><Relationship Id="rId34" Type="http://schemas.openxmlformats.org/officeDocument/2006/relationships/hyperlink" Target="https://doi.org/10.1016/j.jml.2019.104086" TargetMode="External"/><Relationship Id="rId50" Type="http://schemas.openxmlformats.org/officeDocument/2006/relationships/hyperlink" Target="https://doi.org/10.1017/s030500090000982x" TargetMode="External"/><Relationship Id="rId55" Type="http://schemas.openxmlformats.org/officeDocument/2006/relationships/hyperlink" Target="https://doi.org/10.1017/S1366728902000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40</Pages>
  <Words>10721</Words>
  <Characters>61115</Characters>
  <Application>Microsoft Office Word</Application>
  <DocSecurity>0</DocSecurity>
  <Lines>509</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ates are advantaged in early bilingual expressive vocabulary development</vt:lpstr>
      <vt:lpstr>TITLE</vt:lpstr>
    </vt:vector>
  </TitlesOfParts>
  <Manager/>
  <Company/>
  <LinksUpToDate>false</LinksUpToDate>
  <CharactersWithSpaces>71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Ka Ying Tsui</dc:creator>
  <cp:keywords/>
  <cp:lastModifiedBy>Ka Ying Tsui</cp:lastModifiedBy>
  <cp:revision>133</cp:revision>
  <dcterms:created xsi:type="dcterms:W3CDTF">2022-04-01T07:43:00Z</dcterms:created>
  <dcterms:modified xsi:type="dcterms:W3CDTF">2023-09-1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